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CC1DA9C" w14:textId="77777777" w:rsidR="00177AE6" w:rsidRPr="00B75F03" w:rsidRDefault="00177AE6" w:rsidP="00177AE6">
      <w:pPr>
        <w:jc w:val="right"/>
        <w:outlineLvl w:val="0"/>
        <w:rPr>
          <w:rFonts w:asciiTheme="majorHAnsi" w:hAnsiTheme="majorHAnsi"/>
          <w:b/>
          <w:sz w:val="22"/>
          <w:szCs w:val="22"/>
        </w:rPr>
      </w:pPr>
      <w:bookmarkStart w:id="0" w:name="_GoBack"/>
      <w:bookmarkEnd w:id="0"/>
      <w:r w:rsidRPr="00B75F03">
        <w:rPr>
          <w:rFonts w:asciiTheme="majorHAnsi" w:hAnsiTheme="majorHAnsi"/>
          <w:b/>
          <w:sz w:val="22"/>
          <w:szCs w:val="22"/>
        </w:rPr>
        <w:t>Załącznik nr 7 do SIWZ</w:t>
      </w:r>
    </w:p>
    <w:p w14:paraId="53EC4399" w14:textId="77777777" w:rsidR="00177AE6" w:rsidRPr="007B1C77" w:rsidRDefault="00177AE6" w:rsidP="00177AE6">
      <w:pPr>
        <w:spacing w:line="276" w:lineRule="auto"/>
        <w:rPr>
          <w:rFonts w:ascii="Cambria" w:hAnsi="Cambria"/>
          <w:sz w:val="22"/>
          <w:szCs w:val="22"/>
        </w:rPr>
      </w:pPr>
    </w:p>
    <w:p w14:paraId="29EA35E0" w14:textId="77777777" w:rsidR="00177AE6" w:rsidRDefault="00177AE6" w:rsidP="00177AE6">
      <w:pPr>
        <w:jc w:val="center"/>
        <w:outlineLvl w:val="0"/>
        <w:rPr>
          <w:b/>
        </w:rPr>
      </w:pPr>
    </w:p>
    <w:p w14:paraId="19219E6E" w14:textId="77777777" w:rsidR="00177AE6" w:rsidRDefault="00177AE6" w:rsidP="00177AE6">
      <w:pPr>
        <w:jc w:val="center"/>
        <w:outlineLvl w:val="0"/>
        <w:rPr>
          <w:b/>
        </w:rPr>
      </w:pPr>
    </w:p>
    <w:p w14:paraId="39C7A373" w14:textId="77777777" w:rsidR="00177AE6" w:rsidRPr="005E212C" w:rsidRDefault="00177AE6" w:rsidP="00177AE6">
      <w:pPr>
        <w:outlineLvl w:val="0"/>
        <w:rPr>
          <w:rFonts w:ascii="Cambria" w:hAnsi="Cambria"/>
          <w:b/>
        </w:rPr>
      </w:pPr>
      <w:r w:rsidRPr="005E212C">
        <w:rPr>
          <w:rFonts w:ascii="Cambria" w:hAnsi="Cambria"/>
          <w:b/>
        </w:rPr>
        <w:t>Nr sprawy ADZ.261</w:t>
      </w:r>
      <w:r>
        <w:rPr>
          <w:rFonts w:ascii="Cambria" w:hAnsi="Cambria"/>
          <w:b/>
        </w:rPr>
        <w:t>.12.</w:t>
      </w:r>
      <w:r w:rsidRPr="005E212C">
        <w:rPr>
          <w:rFonts w:ascii="Cambria" w:hAnsi="Cambria"/>
          <w:b/>
        </w:rPr>
        <w:t>2018</w:t>
      </w:r>
    </w:p>
    <w:p w14:paraId="3AD6432D" w14:textId="77777777" w:rsidR="00177AE6" w:rsidRDefault="00177AE6" w:rsidP="00177AE6">
      <w:pPr>
        <w:outlineLvl w:val="0"/>
        <w:rPr>
          <w:b/>
        </w:rPr>
      </w:pPr>
    </w:p>
    <w:p w14:paraId="48DBEB5D" w14:textId="77777777" w:rsidR="00177AE6" w:rsidRPr="005E212C" w:rsidRDefault="00177AE6" w:rsidP="00177AE6">
      <w:pPr>
        <w:pStyle w:val="Tekstpodstawowy2"/>
        <w:jc w:val="center"/>
        <w:rPr>
          <w:rFonts w:ascii="Cambria" w:eastAsia="Times New Roman" w:hAnsi="Cambria"/>
          <w:sz w:val="22"/>
          <w:szCs w:val="22"/>
        </w:rPr>
      </w:pPr>
      <w:r w:rsidRPr="005E212C">
        <w:rPr>
          <w:rFonts w:ascii="Cambria" w:eastAsia="Times New Roman" w:hAnsi="Cambria"/>
          <w:sz w:val="22"/>
          <w:szCs w:val="22"/>
        </w:rPr>
        <w:t>WYKAZ OSÓB UCZESTNICZĄCYCH W REALIZACJI ZAMÓWIENIA</w:t>
      </w:r>
    </w:p>
    <w:p w14:paraId="37E13CB5" w14:textId="77777777" w:rsidR="00177AE6" w:rsidRPr="005E212C" w:rsidRDefault="00177AE6" w:rsidP="00177AE6">
      <w:pPr>
        <w:pStyle w:val="Tekstpodstawowy2"/>
        <w:jc w:val="both"/>
        <w:rPr>
          <w:rFonts w:ascii="Cambria" w:eastAsia="Times New Roman" w:hAnsi="Cambria"/>
          <w:sz w:val="22"/>
          <w:szCs w:val="22"/>
        </w:rPr>
      </w:pPr>
    </w:p>
    <w:tbl>
      <w:tblPr>
        <w:tblW w:w="9601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40"/>
        <w:gridCol w:w="2070"/>
        <w:gridCol w:w="2070"/>
        <w:gridCol w:w="2370"/>
        <w:gridCol w:w="2551"/>
      </w:tblGrid>
      <w:tr w:rsidR="00177AE6" w:rsidRPr="005E212C" w14:paraId="06AB2945" w14:textId="77777777" w:rsidTr="00177AE6">
        <w:trPr>
          <w:trHeight w:val="319"/>
        </w:trPr>
        <w:tc>
          <w:tcPr>
            <w:tcW w:w="540" w:type="dxa"/>
            <w:shd w:val="clear" w:color="auto" w:fill="auto"/>
            <w:vAlign w:val="center"/>
          </w:tcPr>
          <w:p w14:paraId="56E2B123" w14:textId="77777777" w:rsidR="00177AE6" w:rsidRPr="005E212C" w:rsidRDefault="00177AE6" w:rsidP="005D74F5">
            <w:pPr>
              <w:pStyle w:val="Tekstpodstawowy2"/>
              <w:jc w:val="center"/>
              <w:rPr>
                <w:rFonts w:ascii="Cambria" w:eastAsia="Times New Roman" w:hAnsi="Cambria"/>
                <w:sz w:val="22"/>
                <w:szCs w:val="22"/>
              </w:rPr>
            </w:pPr>
            <w:r w:rsidRPr="005E212C">
              <w:rPr>
                <w:rFonts w:ascii="Cambria" w:eastAsia="Times New Roman" w:hAnsi="Cambria"/>
                <w:sz w:val="22"/>
                <w:szCs w:val="22"/>
              </w:rPr>
              <w:t>Lp.</w:t>
            </w:r>
          </w:p>
        </w:tc>
        <w:tc>
          <w:tcPr>
            <w:tcW w:w="2070" w:type="dxa"/>
            <w:shd w:val="clear" w:color="auto" w:fill="auto"/>
            <w:vAlign w:val="center"/>
          </w:tcPr>
          <w:p w14:paraId="51B26D32" w14:textId="77777777" w:rsidR="00177AE6" w:rsidRPr="005E212C" w:rsidRDefault="00177AE6" w:rsidP="005D74F5">
            <w:pPr>
              <w:pStyle w:val="Tekstpodstawowy2"/>
              <w:jc w:val="center"/>
              <w:rPr>
                <w:rFonts w:ascii="Cambria" w:eastAsia="Times New Roman" w:hAnsi="Cambria"/>
                <w:sz w:val="22"/>
                <w:szCs w:val="22"/>
              </w:rPr>
            </w:pPr>
            <w:r w:rsidRPr="005E212C">
              <w:rPr>
                <w:rFonts w:ascii="Cambria" w:eastAsia="Times New Roman" w:hAnsi="Cambria"/>
                <w:sz w:val="22"/>
                <w:szCs w:val="22"/>
              </w:rPr>
              <w:t>Imię i nazwisko</w:t>
            </w:r>
          </w:p>
        </w:tc>
        <w:tc>
          <w:tcPr>
            <w:tcW w:w="2070" w:type="dxa"/>
            <w:shd w:val="clear" w:color="auto" w:fill="auto"/>
            <w:vAlign w:val="center"/>
          </w:tcPr>
          <w:p w14:paraId="4513FD11" w14:textId="77777777" w:rsidR="00177AE6" w:rsidRPr="005E212C" w:rsidRDefault="00177AE6" w:rsidP="005D74F5">
            <w:pPr>
              <w:pStyle w:val="Tekstpodstawowy2"/>
              <w:jc w:val="center"/>
              <w:rPr>
                <w:rFonts w:ascii="Cambria" w:eastAsia="Times New Roman" w:hAnsi="Cambria"/>
                <w:sz w:val="22"/>
                <w:szCs w:val="22"/>
              </w:rPr>
            </w:pPr>
            <w:r w:rsidRPr="005E212C">
              <w:rPr>
                <w:rFonts w:ascii="Cambria" w:eastAsia="Times New Roman" w:hAnsi="Cambria"/>
                <w:sz w:val="22"/>
                <w:szCs w:val="22"/>
              </w:rPr>
              <w:t>Obiekt (miejsce) wykonywania usługi sprzątania</w:t>
            </w:r>
          </w:p>
        </w:tc>
        <w:tc>
          <w:tcPr>
            <w:tcW w:w="2370" w:type="dxa"/>
            <w:shd w:val="clear" w:color="auto" w:fill="auto"/>
          </w:tcPr>
          <w:p w14:paraId="2AE05037" w14:textId="77777777" w:rsidR="00177AE6" w:rsidRPr="005E212C" w:rsidRDefault="00177AE6" w:rsidP="005D74F5">
            <w:pPr>
              <w:pStyle w:val="Tekstpodstawowy2"/>
              <w:jc w:val="center"/>
              <w:rPr>
                <w:rFonts w:ascii="Cambria" w:eastAsia="Times New Roman" w:hAnsi="Cambria"/>
                <w:sz w:val="22"/>
                <w:szCs w:val="22"/>
              </w:rPr>
            </w:pPr>
            <w:r w:rsidRPr="005E212C">
              <w:rPr>
                <w:rFonts w:ascii="Cambria" w:eastAsia="Times New Roman" w:hAnsi="Cambria"/>
                <w:sz w:val="22"/>
                <w:szCs w:val="22"/>
              </w:rPr>
              <w:t>Okres wykonywania usługi sprzątania (od dzień-miesiąc-rok do dzień – miesiąc-rok)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7A721C0D" w14:textId="77777777" w:rsidR="00177AE6" w:rsidRPr="005E212C" w:rsidRDefault="00177AE6" w:rsidP="005D74F5">
            <w:pPr>
              <w:pStyle w:val="Tekstpodstawowy2"/>
              <w:jc w:val="center"/>
              <w:rPr>
                <w:rFonts w:ascii="Cambria" w:eastAsia="Times New Roman" w:hAnsi="Cambria"/>
                <w:sz w:val="22"/>
                <w:szCs w:val="22"/>
              </w:rPr>
            </w:pPr>
            <w:r w:rsidRPr="005E212C">
              <w:rPr>
                <w:rFonts w:ascii="Cambria" w:eastAsia="Times New Roman" w:hAnsi="Cambria"/>
                <w:sz w:val="22"/>
                <w:szCs w:val="22"/>
              </w:rPr>
              <w:t>Podstawa dysponowania osobami</w:t>
            </w:r>
          </w:p>
        </w:tc>
      </w:tr>
      <w:tr w:rsidR="00177AE6" w:rsidRPr="005E212C" w14:paraId="6A60759C" w14:textId="77777777" w:rsidTr="00177AE6">
        <w:trPr>
          <w:trHeight w:val="470"/>
        </w:trPr>
        <w:tc>
          <w:tcPr>
            <w:tcW w:w="540" w:type="dxa"/>
            <w:shd w:val="clear" w:color="auto" w:fill="auto"/>
            <w:vAlign w:val="center"/>
          </w:tcPr>
          <w:p w14:paraId="6F5AE9FF" w14:textId="77777777" w:rsidR="00177AE6" w:rsidRPr="005E212C" w:rsidRDefault="00177AE6" w:rsidP="005D74F5">
            <w:pPr>
              <w:pStyle w:val="Tekstpodstawowy2"/>
              <w:numPr>
                <w:ilvl w:val="0"/>
                <w:numId w:val="41"/>
              </w:numPr>
              <w:jc w:val="center"/>
              <w:rPr>
                <w:rFonts w:ascii="Cambria" w:eastAsia="Times New Roman" w:hAnsi="Cambria"/>
                <w:sz w:val="22"/>
                <w:szCs w:val="22"/>
              </w:rPr>
            </w:pPr>
          </w:p>
        </w:tc>
        <w:tc>
          <w:tcPr>
            <w:tcW w:w="2070" w:type="dxa"/>
            <w:shd w:val="clear" w:color="auto" w:fill="auto"/>
            <w:vAlign w:val="center"/>
          </w:tcPr>
          <w:p w14:paraId="0DCFC2BE" w14:textId="77777777" w:rsidR="00177AE6" w:rsidRPr="005E212C" w:rsidRDefault="00177AE6" w:rsidP="005D74F5">
            <w:pPr>
              <w:pStyle w:val="Tekstpodstawowy2"/>
              <w:jc w:val="center"/>
              <w:rPr>
                <w:rFonts w:ascii="Cambria" w:eastAsia="Times New Roman" w:hAnsi="Cambria"/>
                <w:sz w:val="22"/>
                <w:szCs w:val="22"/>
              </w:rPr>
            </w:pPr>
            <w:r w:rsidRPr="005E212C">
              <w:rPr>
                <w:rFonts w:ascii="Cambria" w:eastAsia="Times New Roman" w:hAnsi="Cambria"/>
                <w:sz w:val="22"/>
                <w:szCs w:val="22"/>
              </w:rPr>
              <w:t>………..…………………………….. – osoba nadzorująca</w:t>
            </w:r>
          </w:p>
        </w:tc>
        <w:tc>
          <w:tcPr>
            <w:tcW w:w="2070" w:type="dxa"/>
            <w:shd w:val="clear" w:color="auto" w:fill="auto"/>
            <w:vAlign w:val="center"/>
          </w:tcPr>
          <w:p w14:paraId="766EA419" w14:textId="77777777" w:rsidR="00177AE6" w:rsidRPr="005E212C" w:rsidRDefault="00177AE6" w:rsidP="005D74F5">
            <w:pPr>
              <w:pStyle w:val="Tekstpodstawowy2"/>
              <w:jc w:val="center"/>
              <w:rPr>
                <w:rFonts w:ascii="Cambria" w:eastAsia="Times New Roman" w:hAnsi="Cambria"/>
                <w:sz w:val="22"/>
                <w:szCs w:val="22"/>
              </w:rPr>
            </w:pPr>
          </w:p>
        </w:tc>
        <w:tc>
          <w:tcPr>
            <w:tcW w:w="2370" w:type="dxa"/>
            <w:shd w:val="clear" w:color="auto" w:fill="auto"/>
          </w:tcPr>
          <w:p w14:paraId="0D9A5250" w14:textId="77777777" w:rsidR="00177AE6" w:rsidRPr="005E212C" w:rsidRDefault="00177AE6" w:rsidP="005D74F5">
            <w:pPr>
              <w:pStyle w:val="Tekstpodstawowy2"/>
              <w:jc w:val="center"/>
              <w:rPr>
                <w:rFonts w:ascii="Cambria" w:eastAsia="Times New Roman" w:hAnsi="Cambria"/>
                <w:sz w:val="22"/>
                <w:szCs w:val="22"/>
              </w:rPr>
            </w:pPr>
          </w:p>
        </w:tc>
        <w:tc>
          <w:tcPr>
            <w:tcW w:w="2551" w:type="dxa"/>
            <w:shd w:val="clear" w:color="auto" w:fill="auto"/>
          </w:tcPr>
          <w:p w14:paraId="74548ADF" w14:textId="77777777" w:rsidR="00177AE6" w:rsidRPr="005E212C" w:rsidRDefault="00177AE6" w:rsidP="005D74F5">
            <w:pPr>
              <w:autoSpaceDE w:val="0"/>
              <w:autoSpaceDN w:val="0"/>
              <w:adjustRightInd w:val="0"/>
              <w:jc w:val="both"/>
              <w:rPr>
                <w:rFonts w:ascii="Cambria" w:hAnsi="Cambria"/>
                <w:sz w:val="22"/>
                <w:szCs w:val="22"/>
              </w:rPr>
            </w:pPr>
            <w:r w:rsidRPr="005E212C">
              <w:rPr>
                <w:rFonts w:ascii="Cambria" w:hAnsi="Cambria"/>
                <w:sz w:val="22"/>
                <w:szCs w:val="22"/>
              </w:rPr>
              <w:t xml:space="preserve">Osoba stanowi zasób własny wykonawcy/ innego podmiotu*) </w:t>
            </w:r>
          </w:p>
        </w:tc>
      </w:tr>
      <w:tr w:rsidR="00177AE6" w:rsidRPr="005E212C" w14:paraId="410811F7" w14:textId="77777777" w:rsidTr="00177AE6">
        <w:trPr>
          <w:trHeight w:val="470"/>
        </w:trPr>
        <w:tc>
          <w:tcPr>
            <w:tcW w:w="540" w:type="dxa"/>
            <w:shd w:val="clear" w:color="auto" w:fill="auto"/>
            <w:vAlign w:val="center"/>
          </w:tcPr>
          <w:p w14:paraId="118CD165" w14:textId="77777777" w:rsidR="00177AE6" w:rsidRPr="005E212C" w:rsidRDefault="00177AE6" w:rsidP="005D74F5">
            <w:pPr>
              <w:pStyle w:val="Tekstpodstawowy2"/>
              <w:rPr>
                <w:rFonts w:ascii="Cambria" w:eastAsia="Times New Roman" w:hAnsi="Cambria"/>
                <w:sz w:val="22"/>
                <w:szCs w:val="22"/>
              </w:rPr>
            </w:pPr>
          </w:p>
        </w:tc>
        <w:tc>
          <w:tcPr>
            <w:tcW w:w="2070" w:type="dxa"/>
            <w:shd w:val="clear" w:color="auto" w:fill="auto"/>
            <w:vAlign w:val="center"/>
          </w:tcPr>
          <w:p w14:paraId="6249BC7F" w14:textId="77777777" w:rsidR="00177AE6" w:rsidRPr="005E212C" w:rsidRDefault="00177AE6" w:rsidP="005D74F5">
            <w:pPr>
              <w:pStyle w:val="Tekstpodstawowy2"/>
              <w:jc w:val="center"/>
              <w:rPr>
                <w:rFonts w:ascii="Cambria" w:eastAsia="Times New Roman" w:hAnsi="Cambria"/>
                <w:sz w:val="22"/>
                <w:szCs w:val="22"/>
              </w:rPr>
            </w:pPr>
          </w:p>
        </w:tc>
        <w:tc>
          <w:tcPr>
            <w:tcW w:w="2070" w:type="dxa"/>
            <w:shd w:val="clear" w:color="auto" w:fill="auto"/>
            <w:vAlign w:val="center"/>
          </w:tcPr>
          <w:p w14:paraId="41D145CE" w14:textId="77777777" w:rsidR="00177AE6" w:rsidRPr="005E212C" w:rsidRDefault="00177AE6" w:rsidP="005D74F5">
            <w:pPr>
              <w:pStyle w:val="Tekstpodstawowy2"/>
              <w:jc w:val="center"/>
              <w:rPr>
                <w:rFonts w:ascii="Cambria" w:eastAsia="Times New Roman" w:hAnsi="Cambria"/>
                <w:sz w:val="22"/>
                <w:szCs w:val="22"/>
              </w:rPr>
            </w:pPr>
          </w:p>
        </w:tc>
        <w:tc>
          <w:tcPr>
            <w:tcW w:w="2370" w:type="dxa"/>
            <w:shd w:val="clear" w:color="auto" w:fill="auto"/>
          </w:tcPr>
          <w:p w14:paraId="146FB85F" w14:textId="77777777" w:rsidR="00177AE6" w:rsidRPr="005E212C" w:rsidRDefault="00177AE6" w:rsidP="005D74F5">
            <w:pPr>
              <w:pStyle w:val="Tekstpodstawowy2"/>
              <w:jc w:val="center"/>
              <w:rPr>
                <w:rFonts w:ascii="Cambria" w:eastAsia="Times New Roman" w:hAnsi="Cambria"/>
                <w:sz w:val="22"/>
                <w:szCs w:val="22"/>
              </w:rPr>
            </w:pPr>
          </w:p>
        </w:tc>
        <w:tc>
          <w:tcPr>
            <w:tcW w:w="2551" w:type="dxa"/>
            <w:shd w:val="clear" w:color="auto" w:fill="auto"/>
          </w:tcPr>
          <w:p w14:paraId="1D00C165" w14:textId="77777777" w:rsidR="00177AE6" w:rsidRPr="005E212C" w:rsidRDefault="00177AE6" w:rsidP="005D74F5">
            <w:pPr>
              <w:autoSpaceDE w:val="0"/>
              <w:autoSpaceDN w:val="0"/>
              <w:adjustRightInd w:val="0"/>
              <w:jc w:val="both"/>
              <w:rPr>
                <w:rFonts w:ascii="Cambria" w:hAnsi="Cambria"/>
                <w:sz w:val="22"/>
                <w:szCs w:val="22"/>
              </w:rPr>
            </w:pPr>
          </w:p>
        </w:tc>
      </w:tr>
      <w:tr w:rsidR="00177AE6" w:rsidRPr="005E212C" w14:paraId="2ED436EE" w14:textId="77777777" w:rsidTr="00177AE6">
        <w:trPr>
          <w:trHeight w:val="470"/>
        </w:trPr>
        <w:tc>
          <w:tcPr>
            <w:tcW w:w="540" w:type="dxa"/>
            <w:shd w:val="clear" w:color="auto" w:fill="auto"/>
            <w:vAlign w:val="center"/>
          </w:tcPr>
          <w:p w14:paraId="6DA5F523" w14:textId="77777777" w:rsidR="00177AE6" w:rsidRPr="005E212C" w:rsidRDefault="00177AE6" w:rsidP="005D74F5">
            <w:pPr>
              <w:pStyle w:val="Tekstpodstawowy2"/>
              <w:rPr>
                <w:rFonts w:ascii="Cambria" w:eastAsia="Times New Roman" w:hAnsi="Cambria"/>
                <w:sz w:val="22"/>
                <w:szCs w:val="22"/>
              </w:rPr>
            </w:pPr>
          </w:p>
        </w:tc>
        <w:tc>
          <w:tcPr>
            <w:tcW w:w="2070" w:type="dxa"/>
            <w:shd w:val="clear" w:color="auto" w:fill="auto"/>
            <w:vAlign w:val="center"/>
          </w:tcPr>
          <w:p w14:paraId="12BA39B4" w14:textId="77777777" w:rsidR="00177AE6" w:rsidRPr="005E212C" w:rsidRDefault="00177AE6" w:rsidP="005D74F5">
            <w:pPr>
              <w:pStyle w:val="Tekstpodstawowy2"/>
              <w:jc w:val="center"/>
              <w:rPr>
                <w:rFonts w:ascii="Cambria" w:eastAsia="Times New Roman" w:hAnsi="Cambria"/>
                <w:sz w:val="22"/>
                <w:szCs w:val="22"/>
              </w:rPr>
            </w:pPr>
          </w:p>
        </w:tc>
        <w:tc>
          <w:tcPr>
            <w:tcW w:w="2070" w:type="dxa"/>
            <w:shd w:val="clear" w:color="auto" w:fill="auto"/>
            <w:vAlign w:val="center"/>
          </w:tcPr>
          <w:p w14:paraId="0D4456C8" w14:textId="77777777" w:rsidR="00177AE6" w:rsidRPr="005E212C" w:rsidRDefault="00177AE6" w:rsidP="005D74F5">
            <w:pPr>
              <w:pStyle w:val="Tekstpodstawowy2"/>
              <w:jc w:val="center"/>
              <w:rPr>
                <w:rFonts w:ascii="Cambria" w:eastAsia="Times New Roman" w:hAnsi="Cambria"/>
                <w:sz w:val="22"/>
                <w:szCs w:val="22"/>
              </w:rPr>
            </w:pPr>
          </w:p>
        </w:tc>
        <w:tc>
          <w:tcPr>
            <w:tcW w:w="2370" w:type="dxa"/>
            <w:shd w:val="clear" w:color="auto" w:fill="auto"/>
          </w:tcPr>
          <w:p w14:paraId="11C1E677" w14:textId="77777777" w:rsidR="00177AE6" w:rsidRPr="005E212C" w:rsidRDefault="00177AE6" w:rsidP="005D74F5">
            <w:pPr>
              <w:pStyle w:val="Tekstpodstawowy2"/>
              <w:jc w:val="center"/>
              <w:rPr>
                <w:rFonts w:ascii="Cambria" w:eastAsia="Times New Roman" w:hAnsi="Cambria"/>
                <w:sz w:val="22"/>
                <w:szCs w:val="22"/>
              </w:rPr>
            </w:pPr>
          </w:p>
        </w:tc>
        <w:tc>
          <w:tcPr>
            <w:tcW w:w="2551" w:type="dxa"/>
            <w:shd w:val="clear" w:color="auto" w:fill="auto"/>
          </w:tcPr>
          <w:p w14:paraId="56B3125C" w14:textId="77777777" w:rsidR="00177AE6" w:rsidRPr="005E212C" w:rsidRDefault="00177AE6" w:rsidP="005D74F5">
            <w:pPr>
              <w:autoSpaceDE w:val="0"/>
              <w:autoSpaceDN w:val="0"/>
              <w:adjustRightInd w:val="0"/>
              <w:jc w:val="both"/>
              <w:rPr>
                <w:rFonts w:ascii="Cambria" w:hAnsi="Cambria"/>
                <w:sz w:val="22"/>
                <w:szCs w:val="22"/>
              </w:rPr>
            </w:pPr>
          </w:p>
        </w:tc>
      </w:tr>
      <w:tr w:rsidR="00177AE6" w:rsidRPr="005E212C" w14:paraId="1095B7B7" w14:textId="77777777" w:rsidTr="00177AE6">
        <w:trPr>
          <w:trHeight w:val="470"/>
        </w:trPr>
        <w:tc>
          <w:tcPr>
            <w:tcW w:w="540" w:type="dxa"/>
            <w:shd w:val="clear" w:color="auto" w:fill="auto"/>
            <w:vAlign w:val="center"/>
          </w:tcPr>
          <w:p w14:paraId="1E4C0455" w14:textId="77777777" w:rsidR="00177AE6" w:rsidRPr="005E212C" w:rsidRDefault="00177AE6" w:rsidP="005D74F5">
            <w:pPr>
              <w:pStyle w:val="Tekstpodstawowy2"/>
              <w:rPr>
                <w:rFonts w:ascii="Cambria" w:eastAsia="Times New Roman" w:hAnsi="Cambria"/>
                <w:sz w:val="22"/>
                <w:szCs w:val="22"/>
              </w:rPr>
            </w:pPr>
          </w:p>
        </w:tc>
        <w:tc>
          <w:tcPr>
            <w:tcW w:w="2070" w:type="dxa"/>
            <w:shd w:val="clear" w:color="auto" w:fill="auto"/>
            <w:vAlign w:val="center"/>
          </w:tcPr>
          <w:p w14:paraId="654EE95F" w14:textId="77777777" w:rsidR="00177AE6" w:rsidRPr="005E212C" w:rsidRDefault="00177AE6" w:rsidP="005D74F5">
            <w:pPr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2070" w:type="dxa"/>
            <w:shd w:val="clear" w:color="auto" w:fill="auto"/>
            <w:vAlign w:val="center"/>
          </w:tcPr>
          <w:p w14:paraId="1F5BE011" w14:textId="77777777" w:rsidR="00177AE6" w:rsidRPr="005E212C" w:rsidRDefault="00177AE6" w:rsidP="005D74F5">
            <w:pPr>
              <w:pStyle w:val="Tekstpodstawowy2"/>
              <w:jc w:val="center"/>
              <w:rPr>
                <w:rFonts w:ascii="Cambria" w:eastAsia="Times New Roman" w:hAnsi="Cambria"/>
                <w:sz w:val="22"/>
                <w:szCs w:val="22"/>
              </w:rPr>
            </w:pPr>
          </w:p>
        </w:tc>
        <w:tc>
          <w:tcPr>
            <w:tcW w:w="2370" w:type="dxa"/>
            <w:shd w:val="clear" w:color="auto" w:fill="auto"/>
          </w:tcPr>
          <w:p w14:paraId="22AFBE00" w14:textId="77777777" w:rsidR="00177AE6" w:rsidRPr="005E212C" w:rsidRDefault="00177AE6" w:rsidP="005D74F5">
            <w:pPr>
              <w:pStyle w:val="Tekstpodstawowy2"/>
              <w:jc w:val="center"/>
              <w:rPr>
                <w:rFonts w:ascii="Cambria" w:eastAsia="Times New Roman" w:hAnsi="Cambria"/>
                <w:sz w:val="22"/>
                <w:szCs w:val="22"/>
              </w:rPr>
            </w:pPr>
          </w:p>
        </w:tc>
        <w:tc>
          <w:tcPr>
            <w:tcW w:w="2551" w:type="dxa"/>
            <w:shd w:val="clear" w:color="auto" w:fill="auto"/>
          </w:tcPr>
          <w:p w14:paraId="4B18C6F6" w14:textId="77777777" w:rsidR="00177AE6" w:rsidRPr="005E212C" w:rsidRDefault="00177AE6" w:rsidP="005D74F5">
            <w:pPr>
              <w:autoSpaceDE w:val="0"/>
              <w:autoSpaceDN w:val="0"/>
              <w:adjustRightInd w:val="0"/>
              <w:jc w:val="both"/>
              <w:rPr>
                <w:rFonts w:ascii="Cambria" w:hAnsi="Cambria"/>
                <w:sz w:val="22"/>
                <w:szCs w:val="22"/>
              </w:rPr>
            </w:pPr>
          </w:p>
        </w:tc>
      </w:tr>
      <w:tr w:rsidR="00177AE6" w:rsidRPr="005E212C" w14:paraId="3239A0A6" w14:textId="77777777" w:rsidTr="00177AE6">
        <w:trPr>
          <w:trHeight w:val="470"/>
        </w:trPr>
        <w:tc>
          <w:tcPr>
            <w:tcW w:w="540" w:type="dxa"/>
            <w:shd w:val="clear" w:color="auto" w:fill="auto"/>
            <w:vAlign w:val="center"/>
          </w:tcPr>
          <w:p w14:paraId="5AB5B3FB" w14:textId="77777777" w:rsidR="00177AE6" w:rsidRPr="005E212C" w:rsidRDefault="00177AE6" w:rsidP="005D74F5">
            <w:pPr>
              <w:pStyle w:val="Tekstpodstawowy2"/>
              <w:rPr>
                <w:rFonts w:ascii="Cambria" w:eastAsia="Times New Roman" w:hAnsi="Cambria"/>
                <w:sz w:val="22"/>
                <w:szCs w:val="22"/>
              </w:rPr>
            </w:pPr>
          </w:p>
        </w:tc>
        <w:tc>
          <w:tcPr>
            <w:tcW w:w="2070" w:type="dxa"/>
            <w:shd w:val="clear" w:color="auto" w:fill="auto"/>
            <w:vAlign w:val="center"/>
          </w:tcPr>
          <w:p w14:paraId="07C68F7C" w14:textId="77777777" w:rsidR="00177AE6" w:rsidRPr="005E212C" w:rsidRDefault="00177AE6" w:rsidP="005D74F5">
            <w:pPr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2070" w:type="dxa"/>
            <w:shd w:val="clear" w:color="auto" w:fill="auto"/>
            <w:vAlign w:val="center"/>
          </w:tcPr>
          <w:p w14:paraId="677B3FB7" w14:textId="77777777" w:rsidR="00177AE6" w:rsidRPr="005E212C" w:rsidRDefault="00177AE6" w:rsidP="005D74F5">
            <w:pPr>
              <w:pStyle w:val="Tekstpodstawowy2"/>
              <w:jc w:val="center"/>
              <w:rPr>
                <w:rFonts w:ascii="Cambria" w:eastAsia="Times New Roman" w:hAnsi="Cambria"/>
                <w:sz w:val="22"/>
                <w:szCs w:val="22"/>
              </w:rPr>
            </w:pPr>
          </w:p>
        </w:tc>
        <w:tc>
          <w:tcPr>
            <w:tcW w:w="2370" w:type="dxa"/>
            <w:shd w:val="clear" w:color="auto" w:fill="auto"/>
          </w:tcPr>
          <w:p w14:paraId="7E484E1B" w14:textId="77777777" w:rsidR="00177AE6" w:rsidRPr="005E212C" w:rsidRDefault="00177AE6" w:rsidP="005D74F5">
            <w:pPr>
              <w:pStyle w:val="Tekstpodstawowy2"/>
              <w:jc w:val="center"/>
              <w:rPr>
                <w:rFonts w:ascii="Cambria" w:eastAsia="Times New Roman" w:hAnsi="Cambria"/>
                <w:sz w:val="22"/>
                <w:szCs w:val="22"/>
              </w:rPr>
            </w:pPr>
          </w:p>
        </w:tc>
        <w:tc>
          <w:tcPr>
            <w:tcW w:w="2551" w:type="dxa"/>
            <w:shd w:val="clear" w:color="auto" w:fill="auto"/>
          </w:tcPr>
          <w:p w14:paraId="36E960F6" w14:textId="77777777" w:rsidR="00177AE6" w:rsidRPr="005E212C" w:rsidRDefault="00177AE6" w:rsidP="005D74F5">
            <w:pPr>
              <w:autoSpaceDE w:val="0"/>
              <w:autoSpaceDN w:val="0"/>
              <w:adjustRightInd w:val="0"/>
              <w:jc w:val="both"/>
              <w:rPr>
                <w:rFonts w:ascii="Cambria" w:hAnsi="Cambria"/>
                <w:sz w:val="22"/>
                <w:szCs w:val="22"/>
              </w:rPr>
            </w:pPr>
          </w:p>
        </w:tc>
      </w:tr>
      <w:tr w:rsidR="00177AE6" w:rsidRPr="005E212C" w14:paraId="3D0D6FE2" w14:textId="77777777" w:rsidTr="00177AE6">
        <w:trPr>
          <w:trHeight w:val="470"/>
        </w:trPr>
        <w:tc>
          <w:tcPr>
            <w:tcW w:w="540" w:type="dxa"/>
            <w:shd w:val="clear" w:color="auto" w:fill="auto"/>
            <w:vAlign w:val="center"/>
          </w:tcPr>
          <w:p w14:paraId="67D4CDA1" w14:textId="77777777" w:rsidR="00177AE6" w:rsidRPr="005E212C" w:rsidRDefault="00177AE6" w:rsidP="005D74F5">
            <w:pPr>
              <w:pStyle w:val="Tekstpodstawowy2"/>
              <w:rPr>
                <w:rFonts w:ascii="Cambria" w:eastAsia="Times New Roman" w:hAnsi="Cambria"/>
                <w:sz w:val="22"/>
                <w:szCs w:val="22"/>
              </w:rPr>
            </w:pPr>
          </w:p>
        </w:tc>
        <w:tc>
          <w:tcPr>
            <w:tcW w:w="2070" w:type="dxa"/>
            <w:shd w:val="clear" w:color="auto" w:fill="auto"/>
            <w:vAlign w:val="center"/>
          </w:tcPr>
          <w:p w14:paraId="69E184B5" w14:textId="77777777" w:rsidR="00177AE6" w:rsidRPr="005E212C" w:rsidRDefault="00177AE6" w:rsidP="005D74F5">
            <w:pPr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2070" w:type="dxa"/>
            <w:shd w:val="clear" w:color="auto" w:fill="auto"/>
            <w:vAlign w:val="center"/>
          </w:tcPr>
          <w:p w14:paraId="0BAD1130" w14:textId="77777777" w:rsidR="00177AE6" w:rsidRPr="005E212C" w:rsidRDefault="00177AE6" w:rsidP="005D74F5">
            <w:pPr>
              <w:pStyle w:val="Tekstpodstawowy2"/>
              <w:jc w:val="center"/>
              <w:rPr>
                <w:rFonts w:ascii="Cambria" w:eastAsia="Times New Roman" w:hAnsi="Cambria"/>
                <w:sz w:val="22"/>
                <w:szCs w:val="22"/>
              </w:rPr>
            </w:pPr>
          </w:p>
        </w:tc>
        <w:tc>
          <w:tcPr>
            <w:tcW w:w="2370" w:type="dxa"/>
            <w:shd w:val="clear" w:color="auto" w:fill="auto"/>
          </w:tcPr>
          <w:p w14:paraId="09791477" w14:textId="77777777" w:rsidR="00177AE6" w:rsidRPr="005E212C" w:rsidRDefault="00177AE6" w:rsidP="005D74F5">
            <w:pPr>
              <w:pStyle w:val="Tekstpodstawowy2"/>
              <w:jc w:val="center"/>
              <w:rPr>
                <w:rFonts w:ascii="Cambria" w:eastAsia="Times New Roman" w:hAnsi="Cambria"/>
                <w:sz w:val="22"/>
                <w:szCs w:val="22"/>
              </w:rPr>
            </w:pPr>
          </w:p>
        </w:tc>
        <w:tc>
          <w:tcPr>
            <w:tcW w:w="2551" w:type="dxa"/>
            <w:shd w:val="clear" w:color="auto" w:fill="auto"/>
          </w:tcPr>
          <w:p w14:paraId="0512CB49" w14:textId="77777777" w:rsidR="00177AE6" w:rsidRPr="005E212C" w:rsidRDefault="00177AE6" w:rsidP="005D74F5">
            <w:pPr>
              <w:autoSpaceDE w:val="0"/>
              <w:autoSpaceDN w:val="0"/>
              <w:adjustRightInd w:val="0"/>
              <w:jc w:val="both"/>
              <w:rPr>
                <w:rFonts w:ascii="Cambria" w:hAnsi="Cambria"/>
                <w:sz w:val="22"/>
                <w:szCs w:val="22"/>
              </w:rPr>
            </w:pPr>
          </w:p>
        </w:tc>
      </w:tr>
    </w:tbl>
    <w:p w14:paraId="478A0C10" w14:textId="77777777" w:rsidR="00177AE6" w:rsidRPr="005E212C" w:rsidRDefault="00177AE6" w:rsidP="00177AE6">
      <w:pPr>
        <w:jc w:val="both"/>
        <w:rPr>
          <w:rFonts w:ascii="Cambria" w:hAnsi="Cambria"/>
          <w:sz w:val="22"/>
          <w:szCs w:val="22"/>
        </w:rPr>
      </w:pPr>
    </w:p>
    <w:p w14:paraId="15FDAF49" w14:textId="77777777" w:rsidR="00177AE6" w:rsidRPr="005E212C" w:rsidRDefault="00177AE6" w:rsidP="00177AE6">
      <w:pPr>
        <w:jc w:val="both"/>
        <w:rPr>
          <w:rFonts w:ascii="Cambria" w:hAnsi="Cambria"/>
          <w:sz w:val="22"/>
          <w:szCs w:val="22"/>
        </w:rPr>
      </w:pPr>
    </w:p>
    <w:p w14:paraId="403A4575" w14:textId="77777777" w:rsidR="00177AE6" w:rsidRPr="005E212C" w:rsidRDefault="00177AE6" w:rsidP="00177AE6">
      <w:pPr>
        <w:jc w:val="both"/>
        <w:rPr>
          <w:rFonts w:ascii="Cambria" w:hAnsi="Cambria"/>
          <w:sz w:val="22"/>
          <w:szCs w:val="22"/>
        </w:rPr>
      </w:pPr>
      <w:r w:rsidRPr="005E212C">
        <w:rPr>
          <w:rFonts w:ascii="Cambria" w:hAnsi="Cambria"/>
          <w:sz w:val="22"/>
          <w:szCs w:val="22"/>
        </w:rPr>
        <w:t>……………………., dnia ……………….. 201</w:t>
      </w:r>
      <w:r>
        <w:rPr>
          <w:rFonts w:ascii="Cambria" w:hAnsi="Cambria"/>
          <w:sz w:val="22"/>
          <w:szCs w:val="22"/>
        </w:rPr>
        <w:t>8</w:t>
      </w:r>
      <w:r w:rsidRPr="005E212C">
        <w:rPr>
          <w:rFonts w:ascii="Cambria" w:hAnsi="Cambria"/>
          <w:sz w:val="22"/>
          <w:szCs w:val="22"/>
        </w:rPr>
        <w:t xml:space="preserve"> r.</w:t>
      </w:r>
    </w:p>
    <w:p w14:paraId="16876D5A" w14:textId="77777777" w:rsidR="00177AE6" w:rsidRPr="005E212C" w:rsidRDefault="00177AE6" w:rsidP="00177AE6">
      <w:pPr>
        <w:jc w:val="both"/>
        <w:rPr>
          <w:rFonts w:ascii="Cambria" w:hAnsi="Cambria"/>
          <w:sz w:val="22"/>
          <w:szCs w:val="22"/>
        </w:rPr>
      </w:pPr>
    </w:p>
    <w:p w14:paraId="647AD2FC" w14:textId="77777777" w:rsidR="00177AE6" w:rsidRPr="005E212C" w:rsidRDefault="00177AE6" w:rsidP="00177AE6">
      <w:pPr>
        <w:jc w:val="both"/>
        <w:rPr>
          <w:rFonts w:ascii="Cambria" w:hAnsi="Cambria"/>
          <w:sz w:val="22"/>
          <w:szCs w:val="22"/>
        </w:rPr>
      </w:pPr>
    </w:p>
    <w:p w14:paraId="56FCFDB7" w14:textId="77777777" w:rsidR="00177AE6" w:rsidRPr="005E212C" w:rsidRDefault="00177AE6" w:rsidP="00177AE6">
      <w:pPr>
        <w:jc w:val="both"/>
        <w:rPr>
          <w:rFonts w:ascii="Cambria" w:hAnsi="Cambria"/>
          <w:sz w:val="22"/>
          <w:szCs w:val="22"/>
        </w:rPr>
      </w:pPr>
      <w:r w:rsidRPr="005E212C">
        <w:rPr>
          <w:rFonts w:ascii="Cambria" w:hAnsi="Cambria"/>
          <w:sz w:val="22"/>
          <w:szCs w:val="22"/>
        </w:rPr>
        <w:t xml:space="preserve">                                                                               _______________________________</w:t>
      </w:r>
    </w:p>
    <w:p w14:paraId="429E2C19" w14:textId="77777777" w:rsidR="00177AE6" w:rsidRPr="005E212C" w:rsidRDefault="00177AE6" w:rsidP="00177AE6">
      <w:pPr>
        <w:pStyle w:val="Tekstpodstawowy"/>
        <w:rPr>
          <w:rFonts w:ascii="Cambria" w:eastAsia="Times New Roman" w:hAnsi="Cambria"/>
          <w:sz w:val="22"/>
          <w:szCs w:val="22"/>
        </w:rPr>
      </w:pPr>
      <w:r w:rsidRPr="005E212C">
        <w:rPr>
          <w:rFonts w:ascii="Cambria" w:eastAsia="Times New Roman" w:hAnsi="Cambria"/>
          <w:sz w:val="22"/>
          <w:szCs w:val="22"/>
        </w:rPr>
        <w:t xml:space="preserve">                                                                  </w:t>
      </w:r>
      <w:r w:rsidRPr="005E212C">
        <w:rPr>
          <w:rFonts w:ascii="Cambria" w:eastAsia="Times New Roman" w:hAnsi="Cambria"/>
          <w:sz w:val="22"/>
          <w:szCs w:val="22"/>
        </w:rPr>
        <w:tab/>
      </w:r>
      <w:r w:rsidRPr="005E212C">
        <w:rPr>
          <w:rFonts w:ascii="Cambria" w:eastAsia="Times New Roman" w:hAnsi="Cambria"/>
          <w:sz w:val="22"/>
          <w:szCs w:val="22"/>
        </w:rPr>
        <w:tab/>
        <w:t xml:space="preserve"> podpis osoby(osób) uprawnionej(</w:t>
      </w:r>
      <w:proofErr w:type="spellStart"/>
      <w:r w:rsidRPr="005E212C">
        <w:rPr>
          <w:rFonts w:ascii="Cambria" w:eastAsia="Times New Roman" w:hAnsi="Cambria"/>
          <w:sz w:val="22"/>
          <w:szCs w:val="22"/>
        </w:rPr>
        <w:t>ych</w:t>
      </w:r>
      <w:proofErr w:type="spellEnd"/>
      <w:r w:rsidRPr="005E212C">
        <w:rPr>
          <w:rFonts w:ascii="Cambria" w:eastAsia="Times New Roman" w:hAnsi="Cambria"/>
          <w:sz w:val="22"/>
          <w:szCs w:val="22"/>
        </w:rPr>
        <w:t xml:space="preserve">) </w:t>
      </w:r>
    </w:p>
    <w:p w14:paraId="490E9406" w14:textId="77777777" w:rsidR="00177AE6" w:rsidRPr="005E212C" w:rsidRDefault="00177AE6" w:rsidP="00177AE6">
      <w:pPr>
        <w:pStyle w:val="Tekstpodstawowy"/>
        <w:rPr>
          <w:rFonts w:ascii="Cambria" w:eastAsia="Times New Roman" w:hAnsi="Cambria"/>
          <w:sz w:val="22"/>
          <w:szCs w:val="22"/>
        </w:rPr>
      </w:pPr>
      <w:r w:rsidRPr="005E212C">
        <w:rPr>
          <w:rFonts w:ascii="Cambria" w:eastAsia="Times New Roman" w:hAnsi="Cambria"/>
          <w:sz w:val="22"/>
          <w:szCs w:val="22"/>
        </w:rPr>
        <w:t xml:space="preserve">                                                                                               do reprezentowania wykonawcy</w:t>
      </w:r>
    </w:p>
    <w:p w14:paraId="4F5174F5" w14:textId="77777777" w:rsidR="00177AE6" w:rsidRPr="005E212C" w:rsidRDefault="00177AE6" w:rsidP="00177AE6">
      <w:pPr>
        <w:pStyle w:val="Tekstpodstawowy"/>
        <w:rPr>
          <w:rFonts w:ascii="Cambria" w:eastAsia="Times New Roman" w:hAnsi="Cambria"/>
          <w:sz w:val="22"/>
          <w:szCs w:val="22"/>
        </w:rPr>
      </w:pPr>
    </w:p>
    <w:p w14:paraId="0300BF7D" w14:textId="77777777" w:rsidR="00177AE6" w:rsidRPr="005E212C" w:rsidRDefault="00177AE6" w:rsidP="00177AE6">
      <w:pPr>
        <w:jc w:val="both"/>
        <w:rPr>
          <w:rFonts w:ascii="Cambria" w:hAnsi="Cambria"/>
          <w:sz w:val="22"/>
          <w:szCs w:val="22"/>
        </w:rPr>
      </w:pPr>
      <w:r w:rsidRPr="005E212C">
        <w:rPr>
          <w:rFonts w:ascii="Cambria" w:hAnsi="Cambria"/>
          <w:sz w:val="22"/>
          <w:szCs w:val="22"/>
        </w:rPr>
        <w:t>*) niepotrzebne skreślić</w:t>
      </w:r>
    </w:p>
    <w:p w14:paraId="4EBEC1C7" w14:textId="77777777" w:rsidR="00177AE6" w:rsidRDefault="00177AE6" w:rsidP="00177AE6">
      <w:pPr>
        <w:jc w:val="center"/>
        <w:outlineLvl w:val="0"/>
        <w:rPr>
          <w:b/>
        </w:rPr>
      </w:pPr>
    </w:p>
    <w:sectPr w:rsidR="00177AE6" w:rsidSect="003F6705">
      <w:headerReference w:type="default" r:id="rId9"/>
      <w:pgSz w:w="11906" w:h="16838" w:code="9"/>
      <w:pgMar w:top="1293" w:right="1418" w:bottom="1418" w:left="1418" w:header="709" w:footer="709" w:gutter="0"/>
      <w:cols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520CC98B" w15:done="0"/>
  <w15:commentEx w15:paraId="019C7215" w15:done="0"/>
  <w15:commentEx w15:paraId="73228378" w15:done="0"/>
  <w15:commentEx w15:paraId="1D0F5E91" w15:done="0"/>
  <w15:commentEx w15:paraId="25F1F536" w15:done="0"/>
  <w15:commentEx w15:paraId="63D9D292" w15:done="0"/>
  <w15:commentEx w15:paraId="2466111C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542B1A7" w14:textId="77777777" w:rsidR="001E6E19" w:rsidRDefault="001E6E19" w:rsidP="006239B3">
      <w:r>
        <w:separator/>
      </w:r>
    </w:p>
  </w:endnote>
  <w:endnote w:type="continuationSeparator" w:id="0">
    <w:p w14:paraId="6443A4DD" w14:textId="77777777" w:rsidR="001E6E19" w:rsidRDefault="001E6E19" w:rsidP="006239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Optima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8ADE4D0" w14:textId="77777777" w:rsidR="001E6E19" w:rsidRDefault="001E6E19" w:rsidP="006239B3">
      <w:r>
        <w:separator/>
      </w:r>
    </w:p>
  </w:footnote>
  <w:footnote w:type="continuationSeparator" w:id="0">
    <w:p w14:paraId="498FE857" w14:textId="77777777" w:rsidR="001E6E19" w:rsidRDefault="001E6E19" w:rsidP="006239B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D5976AF" w14:textId="77777777" w:rsidR="002A2EA3" w:rsidRDefault="002A2EA3">
    <w:pPr>
      <w:pStyle w:val="Nagwek"/>
    </w:pPr>
    <w:r>
      <w:rPr>
        <w:noProof/>
      </w:rPr>
      <w:drawing>
        <wp:inline distT="0" distB="0" distL="0" distR="0" wp14:anchorId="6D5976B0" wp14:editId="6D5976B1">
          <wp:extent cx="5709920" cy="977900"/>
          <wp:effectExtent l="0" t="0" r="5080" b="0"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09920" cy="977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2"/>
    <w:multiLevelType w:val="multilevel"/>
    <w:tmpl w:val="D69A81CE"/>
    <w:name w:val="WW8Num2"/>
    <w:lvl w:ilvl="0">
      <w:start w:val="1"/>
      <w:numFmt w:val="decimal"/>
      <w:pStyle w:val="Numerowanie"/>
      <w:suff w:val="nothing"/>
      <w:lvlText w:val="%1."/>
      <w:lvlJc w:val="left"/>
      <w:pPr>
        <w:tabs>
          <w:tab w:val="num" w:pos="0"/>
        </w:tabs>
      </w:pPr>
      <w:rPr>
        <w:rFonts w:ascii="Times New Roman" w:eastAsia="Times New Roman" w:hAnsi="Times New Roman" w:cs="Times New Roman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</w:abstractNum>
  <w:abstractNum w:abstractNumId="1">
    <w:nsid w:val="0000001C"/>
    <w:multiLevelType w:val="singleLevel"/>
    <w:tmpl w:val="5B22B38C"/>
    <w:name w:val="WW8Num29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2">
    <w:nsid w:val="00000024"/>
    <w:multiLevelType w:val="multilevel"/>
    <w:tmpl w:val="00000024"/>
    <w:name w:val="WW8Num37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3">
    <w:nsid w:val="0000002C"/>
    <w:multiLevelType w:val="singleLevel"/>
    <w:tmpl w:val="03843EEC"/>
    <w:name w:val="WW8Num44"/>
    <w:lvl w:ilvl="0">
      <w:start w:val="1"/>
      <w:numFmt w:val="decimal"/>
      <w:lvlText w:val="%1."/>
      <w:lvlJc w:val="left"/>
      <w:pPr>
        <w:ind w:left="720" w:hanging="360"/>
      </w:pPr>
      <w:rPr>
        <w:rFonts w:ascii="Cambria" w:hAnsi="Cambria" w:cs="OpenSymbol" w:hint="default"/>
        <w:strike w:val="0"/>
        <w:sz w:val="22"/>
      </w:rPr>
    </w:lvl>
  </w:abstractNum>
  <w:abstractNum w:abstractNumId="4">
    <w:nsid w:val="00000030"/>
    <w:multiLevelType w:val="singleLevel"/>
    <w:tmpl w:val="00000030"/>
    <w:name w:val="WW8Num48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</w:rPr>
    </w:lvl>
  </w:abstractNum>
  <w:abstractNum w:abstractNumId="5">
    <w:nsid w:val="00000031"/>
    <w:multiLevelType w:val="singleLevel"/>
    <w:tmpl w:val="14708B36"/>
    <w:name w:val="WW8Num49"/>
    <w:lvl w:ilvl="0">
      <w:start w:val="4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  <w:b w:val="0"/>
        <w:i w:val="0"/>
      </w:rPr>
    </w:lvl>
  </w:abstractNum>
  <w:abstractNum w:abstractNumId="6">
    <w:nsid w:val="03D82336"/>
    <w:multiLevelType w:val="hybridMultilevel"/>
    <w:tmpl w:val="633C68DE"/>
    <w:lvl w:ilvl="0" w:tplc="12F8160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2F8160E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08166C60"/>
    <w:multiLevelType w:val="hybridMultilevel"/>
    <w:tmpl w:val="D17E7F76"/>
    <w:lvl w:ilvl="0" w:tplc="37AE6768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">
    <w:nsid w:val="0A953251"/>
    <w:multiLevelType w:val="hybridMultilevel"/>
    <w:tmpl w:val="F5C42952"/>
    <w:lvl w:ilvl="0" w:tplc="04150003">
      <w:start w:val="1"/>
      <w:numFmt w:val="lowerLetter"/>
      <w:lvlText w:val="%1)"/>
      <w:lvlJc w:val="left"/>
      <w:pPr>
        <w:tabs>
          <w:tab w:val="num" w:pos="1134"/>
        </w:tabs>
        <w:ind w:left="1134" w:hanging="567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0BD34BC9"/>
    <w:multiLevelType w:val="hybridMultilevel"/>
    <w:tmpl w:val="56CEB1C4"/>
    <w:lvl w:ilvl="0" w:tplc="04150019">
      <w:start w:val="1"/>
      <w:numFmt w:val="lowerLetter"/>
      <w:lvlText w:val="%1."/>
      <w:lvlJc w:val="left"/>
      <w:pPr>
        <w:ind w:left="900" w:hanging="360"/>
      </w:pPr>
    </w:lvl>
    <w:lvl w:ilvl="1" w:tplc="04150019" w:tentative="1">
      <w:start w:val="1"/>
      <w:numFmt w:val="lowerLetter"/>
      <w:lvlText w:val="%2."/>
      <w:lvlJc w:val="left"/>
      <w:pPr>
        <w:ind w:left="1620" w:hanging="360"/>
      </w:pPr>
    </w:lvl>
    <w:lvl w:ilvl="2" w:tplc="0415001B" w:tentative="1">
      <w:start w:val="1"/>
      <w:numFmt w:val="lowerRoman"/>
      <w:lvlText w:val="%3."/>
      <w:lvlJc w:val="right"/>
      <w:pPr>
        <w:ind w:left="2340" w:hanging="180"/>
      </w:pPr>
    </w:lvl>
    <w:lvl w:ilvl="3" w:tplc="0415000F" w:tentative="1">
      <w:start w:val="1"/>
      <w:numFmt w:val="decimal"/>
      <w:lvlText w:val="%4."/>
      <w:lvlJc w:val="left"/>
      <w:pPr>
        <w:ind w:left="3060" w:hanging="360"/>
      </w:pPr>
    </w:lvl>
    <w:lvl w:ilvl="4" w:tplc="04150019" w:tentative="1">
      <w:start w:val="1"/>
      <w:numFmt w:val="lowerLetter"/>
      <w:lvlText w:val="%5."/>
      <w:lvlJc w:val="left"/>
      <w:pPr>
        <w:ind w:left="3780" w:hanging="360"/>
      </w:pPr>
    </w:lvl>
    <w:lvl w:ilvl="5" w:tplc="0415001B" w:tentative="1">
      <w:start w:val="1"/>
      <w:numFmt w:val="lowerRoman"/>
      <w:lvlText w:val="%6."/>
      <w:lvlJc w:val="right"/>
      <w:pPr>
        <w:ind w:left="4500" w:hanging="180"/>
      </w:pPr>
    </w:lvl>
    <w:lvl w:ilvl="6" w:tplc="0415000F" w:tentative="1">
      <w:start w:val="1"/>
      <w:numFmt w:val="decimal"/>
      <w:lvlText w:val="%7."/>
      <w:lvlJc w:val="left"/>
      <w:pPr>
        <w:ind w:left="5220" w:hanging="360"/>
      </w:pPr>
    </w:lvl>
    <w:lvl w:ilvl="7" w:tplc="04150019" w:tentative="1">
      <w:start w:val="1"/>
      <w:numFmt w:val="lowerLetter"/>
      <w:lvlText w:val="%8."/>
      <w:lvlJc w:val="left"/>
      <w:pPr>
        <w:ind w:left="5940" w:hanging="360"/>
      </w:pPr>
    </w:lvl>
    <w:lvl w:ilvl="8" w:tplc="0415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0">
    <w:nsid w:val="0D4966EA"/>
    <w:multiLevelType w:val="hybridMultilevel"/>
    <w:tmpl w:val="C96E2000"/>
    <w:name w:val="WW8Num33242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1">
    <w:nsid w:val="0DD54FC6"/>
    <w:multiLevelType w:val="hybridMultilevel"/>
    <w:tmpl w:val="51C6A094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7">
      <w:start w:val="1"/>
      <w:numFmt w:val="lowerLetter"/>
      <w:lvlText w:val="%3)"/>
      <w:lvlJc w:val="lef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0E410F19"/>
    <w:multiLevelType w:val="hybridMultilevel"/>
    <w:tmpl w:val="D18C6550"/>
    <w:lvl w:ilvl="0" w:tplc="FA44B982">
      <w:start w:val="1"/>
      <w:numFmt w:val="decimal"/>
      <w:lvlText w:val="%1."/>
      <w:lvlJc w:val="right"/>
      <w:pPr>
        <w:tabs>
          <w:tab w:val="num" w:pos="653"/>
        </w:tabs>
        <w:ind w:left="653" w:hanging="113"/>
      </w:pPr>
      <w:rPr>
        <w:rFonts w:cs="Times New Roman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13">
    <w:nsid w:val="0F561184"/>
    <w:multiLevelType w:val="hybridMultilevel"/>
    <w:tmpl w:val="6DCEE0A8"/>
    <w:lvl w:ilvl="0" w:tplc="1C94C4BA">
      <w:start w:val="1"/>
      <w:numFmt w:val="decimal"/>
      <w:pStyle w:val="Listanumerowana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1">
      <w:start w:val="1"/>
      <w:numFmt w:val="decimal"/>
      <w:lvlText w:val="%3)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4">
    <w:nsid w:val="11EE1CB6"/>
    <w:multiLevelType w:val="hybridMultilevel"/>
    <w:tmpl w:val="398E5AEA"/>
    <w:lvl w:ilvl="0" w:tplc="1B807314">
      <w:start w:val="1"/>
      <w:numFmt w:val="lowerLetter"/>
      <w:lvlText w:val="%1)"/>
      <w:lvlJc w:val="left"/>
      <w:pPr>
        <w:tabs>
          <w:tab w:val="num" w:pos="960"/>
        </w:tabs>
        <w:ind w:left="960" w:hanging="60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5">
    <w:nsid w:val="12377C7D"/>
    <w:multiLevelType w:val="hybridMultilevel"/>
    <w:tmpl w:val="DA6E5B80"/>
    <w:lvl w:ilvl="0" w:tplc="8E0E56C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6">
    <w:nsid w:val="19C847C7"/>
    <w:multiLevelType w:val="hybridMultilevel"/>
    <w:tmpl w:val="CBBEBCAC"/>
    <w:lvl w:ilvl="0" w:tplc="92C61ED2">
      <w:start w:val="1"/>
      <w:numFmt w:val="decimal"/>
      <w:lvlText w:val="%1."/>
      <w:lvlJc w:val="right"/>
      <w:pPr>
        <w:tabs>
          <w:tab w:val="num" w:pos="1220"/>
        </w:tabs>
        <w:ind w:left="1220" w:hanging="510"/>
      </w:pPr>
      <w:rPr>
        <w:rFonts w:cs="Times New Roman" w:hint="default"/>
      </w:rPr>
    </w:lvl>
    <w:lvl w:ilvl="1" w:tplc="B484A0EE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2" w:tplc="32DCA844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3" w:tplc="D65AF404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4" w:tplc="EBEC3CB2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5" w:tplc="D852740E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6" w:tplc="D320E8E8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7" w:tplc="B15A5B16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8" w:tplc="CC50D75C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</w:abstractNum>
  <w:abstractNum w:abstractNumId="17">
    <w:nsid w:val="1D6B52F0"/>
    <w:multiLevelType w:val="hybridMultilevel"/>
    <w:tmpl w:val="FC54EE34"/>
    <w:lvl w:ilvl="0" w:tplc="12F8160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1EA131B4"/>
    <w:multiLevelType w:val="hybridMultilevel"/>
    <w:tmpl w:val="191A4DAC"/>
    <w:lvl w:ilvl="0" w:tplc="04DCD4E2">
      <w:start w:val="1"/>
      <w:numFmt w:val="decimal"/>
      <w:lvlText w:val="%1."/>
      <w:lvlJc w:val="right"/>
      <w:pPr>
        <w:tabs>
          <w:tab w:val="num" w:pos="1193"/>
        </w:tabs>
        <w:ind w:left="1193" w:hanging="113"/>
      </w:pPr>
      <w:rPr>
        <w:rFonts w:asciiTheme="majorHAnsi" w:eastAsia="Times New Roman" w:hAnsiTheme="majorHAnsi" w:cs="Times New Roman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1FA661D7"/>
    <w:multiLevelType w:val="hybridMultilevel"/>
    <w:tmpl w:val="F554200E"/>
    <w:lvl w:ilvl="0" w:tplc="04150001">
      <w:start w:val="1"/>
      <w:numFmt w:val="decimal"/>
      <w:lvlText w:val="%1."/>
      <w:lvlJc w:val="right"/>
      <w:pPr>
        <w:tabs>
          <w:tab w:val="num" w:pos="113"/>
        </w:tabs>
        <w:ind w:left="113" w:hanging="113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)"/>
      <w:lvlJc w:val="left"/>
      <w:pPr>
        <w:tabs>
          <w:tab w:val="num" w:pos="900"/>
        </w:tabs>
        <w:ind w:left="900" w:hanging="360"/>
      </w:pPr>
      <w:rPr>
        <w:rFonts w:ascii="Times New Roman" w:eastAsia="Times New Roman" w:hAnsi="Times New Roman" w:cs="Times New Roman"/>
        <w:b w:val="0"/>
        <w:i w:val="0"/>
      </w:rPr>
    </w:lvl>
    <w:lvl w:ilvl="2" w:tplc="84BEE442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20">
    <w:nsid w:val="20F20B0F"/>
    <w:multiLevelType w:val="hybridMultilevel"/>
    <w:tmpl w:val="4950E710"/>
    <w:lvl w:ilvl="0" w:tplc="FA44B982">
      <w:start w:val="1"/>
      <w:numFmt w:val="decimal"/>
      <w:lvlText w:val="%1)"/>
      <w:lvlJc w:val="right"/>
      <w:pPr>
        <w:tabs>
          <w:tab w:val="num" w:pos="1529"/>
        </w:tabs>
        <w:ind w:left="1529" w:hanging="113"/>
      </w:pPr>
      <w:rPr>
        <w:rFonts w:cs="Times New Roman" w:hint="default"/>
        <w:b w:val="0"/>
        <w:i w:val="0"/>
      </w:rPr>
    </w:lvl>
    <w:lvl w:ilvl="1" w:tplc="DF8A3198">
      <w:start w:val="4"/>
      <w:numFmt w:val="lowerLetter"/>
      <w:lvlText w:val="%2)"/>
      <w:lvlJc w:val="left"/>
      <w:pPr>
        <w:tabs>
          <w:tab w:val="num" w:pos="1776"/>
        </w:tabs>
        <w:ind w:left="1776" w:hanging="360"/>
      </w:pPr>
      <w:rPr>
        <w:rFonts w:cs="Times New Roman"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496"/>
        </w:tabs>
        <w:ind w:left="2496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216"/>
        </w:tabs>
        <w:ind w:left="3216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936"/>
        </w:tabs>
        <w:ind w:left="3936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656"/>
        </w:tabs>
        <w:ind w:left="4656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376"/>
        </w:tabs>
        <w:ind w:left="5376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096"/>
        </w:tabs>
        <w:ind w:left="6096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816"/>
        </w:tabs>
        <w:ind w:left="6816" w:hanging="180"/>
      </w:pPr>
      <w:rPr>
        <w:rFonts w:cs="Times New Roman"/>
      </w:rPr>
    </w:lvl>
  </w:abstractNum>
  <w:abstractNum w:abstractNumId="21">
    <w:nsid w:val="22572E3C"/>
    <w:multiLevelType w:val="hybridMultilevel"/>
    <w:tmpl w:val="E1A066F4"/>
    <w:lvl w:ilvl="0" w:tplc="04150001">
      <w:start w:val="1"/>
      <w:numFmt w:val="bullet"/>
      <w:lvlText w:val=""/>
      <w:lvlJc w:val="left"/>
      <w:pPr>
        <w:ind w:left="107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22">
    <w:nsid w:val="236B7BDE"/>
    <w:multiLevelType w:val="hybridMultilevel"/>
    <w:tmpl w:val="376CB8AA"/>
    <w:lvl w:ilvl="0" w:tplc="E0BACCD0">
      <w:start w:val="1"/>
      <w:numFmt w:val="decimal"/>
      <w:lvlText w:val="%1."/>
      <w:lvlJc w:val="right"/>
      <w:pPr>
        <w:tabs>
          <w:tab w:val="num" w:pos="653"/>
        </w:tabs>
        <w:ind w:left="653" w:hanging="113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23">
    <w:nsid w:val="23774C6A"/>
    <w:multiLevelType w:val="hybridMultilevel"/>
    <w:tmpl w:val="7D6CFC52"/>
    <w:lvl w:ilvl="0" w:tplc="FA44B98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1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1B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3" w:tplc="0415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>
    <w:nsid w:val="239B3BBC"/>
    <w:multiLevelType w:val="hybridMultilevel"/>
    <w:tmpl w:val="B70E2F5E"/>
    <w:name w:val="WW8Num332422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5">
    <w:nsid w:val="24161FFB"/>
    <w:multiLevelType w:val="hybridMultilevel"/>
    <w:tmpl w:val="473C5B52"/>
    <w:lvl w:ilvl="0" w:tplc="04150001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/>
      </w:rPr>
    </w:lvl>
    <w:lvl w:ilvl="1" w:tplc="04150003">
      <w:start w:val="1"/>
      <w:numFmt w:val="lowerLetter"/>
      <w:lvlText w:val="%2)"/>
      <w:lvlJc w:val="left"/>
      <w:pPr>
        <w:tabs>
          <w:tab w:val="num" w:pos="1134"/>
        </w:tabs>
        <w:ind w:left="1134" w:hanging="567"/>
      </w:pPr>
      <w:rPr>
        <w:rFonts w:cs="Times New Roman" w:hint="default"/>
        <w:b w:val="0"/>
      </w:rPr>
    </w:lvl>
    <w:lvl w:ilvl="2" w:tplc="7472A37A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6">
    <w:nsid w:val="24E35E0F"/>
    <w:multiLevelType w:val="multilevel"/>
    <w:tmpl w:val="726E5EE4"/>
    <w:lvl w:ilvl="0">
      <w:start w:val="5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637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27">
    <w:nsid w:val="257A65EA"/>
    <w:multiLevelType w:val="hybridMultilevel"/>
    <w:tmpl w:val="FD1240EC"/>
    <w:lvl w:ilvl="0" w:tplc="32E60952">
      <w:start w:val="1"/>
      <w:numFmt w:val="bullet"/>
      <w:pStyle w:val="Listapunktowana2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</w:rPr>
    </w:lvl>
    <w:lvl w:ilvl="1" w:tplc="0407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>
    <w:nsid w:val="277F719A"/>
    <w:multiLevelType w:val="hybridMultilevel"/>
    <w:tmpl w:val="DA6E5B80"/>
    <w:lvl w:ilvl="0" w:tplc="8E0E56C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9">
    <w:nsid w:val="27C01B9A"/>
    <w:multiLevelType w:val="multilevel"/>
    <w:tmpl w:val="5D7E1C6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lowerLetter"/>
      <w:lvlText w:val="%3)"/>
      <w:lvlJc w:val="right"/>
      <w:pPr>
        <w:tabs>
          <w:tab w:val="num" w:pos="2160"/>
        </w:tabs>
        <w:ind w:left="2160" w:hanging="180"/>
      </w:pPr>
      <w:rPr>
        <w:rFonts w:ascii="Times New Roman" w:eastAsia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</w:rPr>
    </w:lvl>
    <w:lvl w:ilvl="4">
      <w:start w:val="1"/>
      <w:numFmt w:val="decimal"/>
      <w:lvlText w:val="1.%5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30">
    <w:nsid w:val="292077ED"/>
    <w:multiLevelType w:val="hybridMultilevel"/>
    <w:tmpl w:val="3376BCB0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1">
    <w:nsid w:val="2AEA0361"/>
    <w:multiLevelType w:val="hybridMultilevel"/>
    <w:tmpl w:val="89CAAF94"/>
    <w:lvl w:ilvl="0" w:tplc="0415000F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2">
    <w:nsid w:val="2B040300"/>
    <w:multiLevelType w:val="hybridMultilevel"/>
    <w:tmpl w:val="73C6D004"/>
    <w:lvl w:ilvl="0" w:tplc="04150001">
      <w:start w:val="1"/>
      <w:numFmt w:val="bullet"/>
      <w:lvlText w:val=""/>
      <w:lvlJc w:val="left"/>
      <w:pPr>
        <w:tabs>
          <w:tab w:val="num" w:pos="1260"/>
        </w:tabs>
        <w:ind w:left="12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33">
    <w:nsid w:val="2B563F50"/>
    <w:multiLevelType w:val="hybridMultilevel"/>
    <w:tmpl w:val="0A5486E8"/>
    <w:lvl w:ilvl="0" w:tplc="91E0C4B0">
      <w:start w:val="1"/>
      <w:numFmt w:val="upperRoman"/>
      <w:lvlText w:val="%1."/>
      <w:lvlJc w:val="right"/>
      <w:pPr>
        <w:tabs>
          <w:tab w:val="num" w:pos="541"/>
        </w:tabs>
        <w:ind w:left="541" w:hanging="181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1" w:tplc="04DCD4E2">
      <w:start w:val="1"/>
      <w:numFmt w:val="decimal"/>
      <w:lvlText w:val="%2."/>
      <w:lvlJc w:val="right"/>
      <w:pPr>
        <w:tabs>
          <w:tab w:val="num" w:pos="1193"/>
        </w:tabs>
        <w:ind w:left="1193" w:hanging="113"/>
      </w:pPr>
      <w:rPr>
        <w:rFonts w:asciiTheme="majorHAnsi" w:eastAsia="Times New Roman" w:hAnsiTheme="majorHAnsi" w:cs="Times New Roman" w:hint="default"/>
        <w:b w:val="0"/>
        <w:i w:val="0"/>
      </w:rPr>
    </w:lvl>
    <w:lvl w:ilvl="2" w:tplc="04150017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b w:val="0"/>
        <w:i w:val="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4">
    <w:nsid w:val="2CA042EA"/>
    <w:multiLevelType w:val="hybridMultilevel"/>
    <w:tmpl w:val="0532A70A"/>
    <w:lvl w:ilvl="0" w:tplc="91E0C4B0">
      <w:start w:val="1"/>
      <w:numFmt w:val="decimal"/>
      <w:lvlText w:val="%1."/>
      <w:lvlJc w:val="right"/>
      <w:pPr>
        <w:tabs>
          <w:tab w:val="num" w:pos="653"/>
        </w:tabs>
        <w:ind w:left="653" w:hanging="113"/>
      </w:pPr>
      <w:rPr>
        <w:rFonts w:cs="Times New Roman" w:hint="default"/>
        <w:b w:val="0"/>
        <w:i w:val="0"/>
      </w:rPr>
    </w:lvl>
    <w:lvl w:ilvl="1" w:tplc="B4B05F26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2" w:tplc="53926098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35">
    <w:nsid w:val="2E8D07A0"/>
    <w:multiLevelType w:val="hybridMultilevel"/>
    <w:tmpl w:val="DA6E5B80"/>
    <w:lvl w:ilvl="0" w:tplc="8E0E56C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6">
    <w:nsid w:val="2F48093A"/>
    <w:multiLevelType w:val="hybridMultilevel"/>
    <w:tmpl w:val="DFAC8A12"/>
    <w:lvl w:ilvl="0" w:tplc="FA44B98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7">
    <w:nsid w:val="2FCE3C8C"/>
    <w:multiLevelType w:val="hybridMultilevel"/>
    <w:tmpl w:val="EB9420D0"/>
    <w:lvl w:ilvl="0" w:tplc="638459BC">
      <w:start w:val="1"/>
      <w:numFmt w:val="decimal"/>
      <w:lvlText w:val="%1."/>
      <w:lvlJc w:val="right"/>
      <w:pPr>
        <w:tabs>
          <w:tab w:val="num" w:pos="653"/>
        </w:tabs>
        <w:ind w:left="653" w:hanging="113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38">
    <w:nsid w:val="312E7934"/>
    <w:multiLevelType w:val="multilevel"/>
    <w:tmpl w:val="09B825EC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800" w:hanging="7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cs="Times New Roman" w:hint="default"/>
        <w:b/>
      </w:rPr>
    </w:lvl>
    <w:lvl w:ilvl="3">
      <w:start w:val="1"/>
      <w:numFmt w:val="decimal"/>
      <w:lvlText w:val="%1.%2.%3.%4."/>
      <w:lvlJc w:val="left"/>
      <w:pPr>
        <w:ind w:left="4320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684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360" w:hanging="180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cs="Times New Roman" w:hint="default"/>
      </w:rPr>
    </w:lvl>
  </w:abstractNum>
  <w:abstractNum w:abstractNumId="39">
    <w:nsid w:val="374931DF"/>
    <w:multiLevelType w:val="hybridMultilevel"/>
    <w:tmpl w:val="DC2AD600"/>
    <w:lvl w:ilvl="0" w:tplc="FA44B982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0">
    <w:nsid w:val="37A32A7C"/>
    <w:multiLevelType w:val="hybridMultilevel"/>
    <w:tmpl w:val="18A83346"/>
    <w:lvl w:ilvl="0" w:tplc="91E0C4B0">
      <w:start w:val="1"/>
      <w:numFmt w:val="upperRoman"/>
      <w:lvlText w:val="%1."/>
      <w:lvlJc w:val="right"/>
      <w:pPr>
        <w:tabs>
          <w:tab w:val="num" w:pos="541"/>
        </w:tabs>
        <w:ind w:left="541" w:hanging="181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1" w:tplc="04150017">
      <w:start w:val="1"/>
      <w:numFmt w:val="lowerLetter"/>
      <w:lvlText w:val="%2)"/>
      <w:lvlJc w:val="left"/>
      <w:pPr>
        <w:tabs>
          <w:tab w:val="num" w:pos="1193"/>
        </w:tabs>
        <w:ind w:left="1193" w:hanging="113"/>
      </w:pPr>
      <w:rPr>
        <w:rFonts w:hint="default"/>
        <w:b w:val="0"/>
        <w:i w:val="0"/>
      </w:rPr>
    </w:lvl>
    <w:lvl w:ilvl="2" w:tplc="04150017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  <w:b w:val="0"/>
        <w:i w:val="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1">
    <w:nsid w:val="39FF1C24"/>
    <w:multiLevelType w:val="hybridMultilevel"/>
    <w:tmpl w:val="6CB2873C"/>
    <w:lvl w:ilvl="0" w:tplc="04150001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</w:rPr>
    </w:lvl>
    <w:lvl w:ilvl="1" w:tplc="0415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2">
    <w:nsid w:val="3A074B41"/>
    <w:multiLevelType w:val="hybridMultilevel"/>
    <w:tmpl w:val="7E283CF8"/>
    <w:name w:val="WW8Num3324222"/>
    <w:lvl w:ilvl="0" w:tplc="00000028">
      <w:start w:val="1"/>
      <w:numFmt w:val="lowerLetter"/>
      <w:lvlText w:val="%1)"/>
      <w:lvlJc w:val="left"/>
      <w:pPr>
        <w:ind w:left="928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  <w:rPr>
        <w:rFonts w:cs="Times New Roman"/>
      </w:rPr>
    </w:lvl>
  </w:abstractNum>
  <w:abstractNum w:abstractNumId="43">
    <w:nsid w:val="3B3344BE"/>
    <w:multiLevelType w:val="hybridMultilevel"/>
    <w:tmpl w:val="BC521484"/>
    <w:lvl w:ilvl="0" w:tplc="37AE6768">
      <w:start w:val="1"/>
      <w:numFmt w:val="decimal"/>
      <w:lvlText w:val="%1."/>
      <w:lvlJc w:val="right"/>
      <w:pPr>
        <w:tabs>
          <w:tab w:val="num" w:pos="653"/>
        </w:tabs>
        <w:ind w:left="653" w:hanging="113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44">
    <w:nsid w:val="3D163DA4"/>
    <w:multiLevelType w:val="hybridMultilevel"/>
    <w:tmpl w:val="EBA225B4"/>
    <w:lvl w:ilvl="0" w:tplc="33A00FC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>
    <w:nsid w:val="3FE9085F"/>
    <w:multiLevelType w:val="multilevel"/>
    <w:tmpl w:val="7DAA493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128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46">
    <w:nsid w:val="4105264C"/>
    <w:multiLevelType w:val="hybridMultilevel"/>
    <w:tmpl w:val="5106AC96"/>
    <w:lvl w:ilvl="0" w:tplc="845C65E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7">
    <w:nsid w:val="43694915"/>
    <w:multiLevelType w:val="multilevel"/>
    <w:tmpl w:val="0B24B68E"/>
    <w:lvl w:ilvl="0">
      <w:start w:val="7"/>
      <w:numFmt w:val="decimal"/>
      <w:lvlText w:val="%1."/>
      <w:lvlJc w:val="left"/>
      <w:pPr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lvlText w:val="%1.%2."/>
      <w:lvlJc w:val="left"/>
      <w:pPr>
        <w:ind w:left="1553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48">
    <w:nsid w:val="456F77A1"/>
    <w:multiLevelType w:val="hybridMultilevel"/>
    <w:tmpl w:val="D2B61EC2"/>
    <w:lvl w:ilvl="0" w:tplc="456834AC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ascii="Cambria" w:hAnsi="Cambria" w:cs="Times New Roman" w:hint="default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9">
    <w:nsid w:val="47067C71"/>
    <w:multiLevelType w:val="singleLevel"/>
    <w:tmpl w:val="041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50">
    <w:nsid w:val="47C35309"/>
    <w:multiLevelType w:val="hybridMultilevel"/>
    <w:tmpl w:val="73FAC434"/>
    <w:lvl w:ilvl="0" w:tplc="FFFFFFFF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-3600"/>
        </w:tabs>
        <w:ind w:left="-3600" w:hanging="360"/>
      </w:pPr>
      <w:rPr>
        <w:rFonts w:cs="Times New Roman"/>
      </w:rPr>
    </w:lvl>
    <w:lvl w:ilvl="2" w:tplc="FFFFFFFF">
      <w:start w:val="1"/>
      <w:numFmt w:val="lowerRoman"/>
      <w:lvlText w:val="%3."/>
      <w:lvlJc w:val="right"/>
      <w:pPr>
        <w:tabs>
          <w:tab w:val="num" w:pos="-2880"/>
        </w:tabs>
        <w:ind w:left="-2880" w:hanging="18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-2160"/>
        </w:tabs>
        <w:ind w:left="-2160" w:hanging="360"/>
      </w:pPr>
      <w:rPr>
        <w:rFonts w:cs="Times New Roman"/>
      </w:rPr>
    </w:lvl>
    <w:lvl w:ilvl="4" w:tplc="FFFFFFFF">
      <w:start w:val="1"/>
      <w:numFmt w:val="lowerLetter"/>
      <w:lvlText w:val="%5."/>
      <w:lvlJc w:val="left"/>
      <w:pPr>
        <w:tabs>
          <w:tab w:val="num" w:pos="-1440"/>
        </w:tabs>
        <w:ind w:left="-1440" w:hanging="360"/>
      </w:pPr>
      <w:rPr>
        <w:rFonts w:cs="Times New Roman"/>
      </w:rPr>
    </w:lvl>
    <w:lvl w:ilvl="5" w:tplc="FFFFFFFF">
      <w:start w:val="1"/>
      <w:numFmt w:val="lowerRoman"/>
      <w:lvlText w:val="%6."/>
      <w:lvlJc w:val="right"/>
      <w:pPr>
        <w:tabs>
          <w:tab w:val="num" w:pos="-720"/>
        </w:tabs>
        <w:ind w:left="-720" w:hanging="18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0"/>
        </w:tabs>
        <w:ind w:hanging="360"/>
      </w:pPr>
      <w:rPr>
        <w:rFonts w:cs="Times New Roman"/>
      </w:rPr>
    </w:lvl>
    <w:lvl w:ilvl="7" w:tplc="FFFFFFFF">
      <w:start w:val="1"/>
      <w:numFmt w:val="lowerLetter"/>
      <w:lvlText w:val="%8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8" w:tplc="FFFFFFFF">
      <w:start w:val="1"/>
      <w:numFmt w:val="lowerRoman"/>
      <w:lvlText w:val="%9."/>
      <w:lvlJc w:val="right"/>
      <w:pPr>
        <w:tabs>
          <w:tab w:val="num" w:pos="1440"/>
        </w:tabs>
        <w:ind w:left="1440" w:hanging="180"/>
      </w:pPr>
      <w:rPr>
        <w:rFonts w:cs="Times New Roman"/>
      </w:rPr>
    </w:lvl>
  </w:abstractNum>
  <w:abstractNum w:abstractNumId="51">
    <w:nsid w:val="48507B26"/>
    <w:multiLevelType w:val="hybridMultilevel"/>
    <w:tmpl w:val="6C2AEAC6"/>
    <w:lvl w:ilvl="0" w:tplc="3642FF36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ascii="Cambria" w:hAnsi="Cambria" w:cs="Times New Roman" w:hint="default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2">
    <w:nsid w:val="48F63FFA"/>
    <w:multiLevelType w:val="hybridMultilevel"/>
    <w:tmpl w:val="34AAC2C0"/>
    <w:name w:val="WW8Num3324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53">
    <w:nsid w:val="4C50622F"/>
    <w:multiLevelType w:val="hybridMultilevel"/>
    <w:tmpl w:val="E4C29FFE"/>
    <w:lvl w:ilvl="0" w:tplc="04150017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54">
    <w:nsid w:val="4EEF75E1"/>
    <w:multiLevelType w:val="multilevel"/>
    <w:tmpl w:val="10341A88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55">
    <w:nsid w:val="500E5E9F"/>
    <w:multiLevelType w:val="hybridMultilevel"/>
    <w:tmpl w:val="88A4730C"/>
    <w:lvl w:ilvl="0" w:tplc="37AE6768">
      <w:start w:val="1"/>
      <w:numFmt w:val="bullet"/>
      <w:lvlText w:val="-"/>
      <w:lvlJc w:val="left"/>
      <w:pPr>
        <w:tabs>
          <w:tab w:val="num" w:pos="2340"/>
        </w:tabs>
        <w:ind w:left="2340" w:hanging="360"/>
      </w:pPr>
      <w:rPr>
        <w:rFonts w:ascii="Courier New" w:hAnsi="Courier New" w:hint="default"/>
      </w:rPr>
    </w:lvl>
    <w:lvl w:ilvl="1" w:tplc="0415001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1B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0415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6">
    <w:nsid w:val="512D7C05"/>
    <w:multiLevelType w:val="hybridMultilevel"/>
    <w:tmpl w:val="25EE8486"/>
    <w:lvl w:ilvl="0" w:tplc="7EB41C6C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>
    <w:nsid w:val="58143B57"/>
    <w:multiLevelType w:val="hybridMultilevel"/>
    <w:tmpl w:val="6C160DB8"/>
    <w:name w:val="WW8Num442"/>
    <w:lvl w:ilvl="0" w:tplc="04150017">
      <w:start w:val="1"/>
      <w:numFmt w:val="lowerLetter"/>
      <w:lvlText w:val="%1)"/>
      <w:lvlJc w:val="left"/>
      <w:pPr>
        <w:ind w:left="928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  <w:rPr>
        <w:rFonts w:cs="Times New Roman"/>
      </w:rPr>
    </w:lvl>
  </w:abstractNum>
  <w:abstractNum w:abstractNumId="58">
    <w:nsid w:val="585A3A67"/>
    <w:multiLevelType w:val="hybridMultilevel"/>
    <w:tmpl w:val="8CFC171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9">
    <w:nsid w:val="598B70BE"/>
    <w:multiLevelType w:val="hybridMultilevel"/>
    <w:tmpl w:val="0CC8C1DA"/>
    <w:lvl w:ilvl="0" w:tplc="0415000F">
      <w:start w:val="1"/>
      <w:numFmt w:val="decimal"/>
      <w:lvlText w:val="%1."/>
      <w:lvlJc w:val="right"/>
      <w:pPr>
        <w:tabs>
          <w:tab w:val="num" w:pos="1733"/>
        </w:tabs>
        <w:ind w:left="1733" w:hanging="113"/>
      </w:pPr>
      <w:rPr>
        <w:rFonts w:cs="Times New Roman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  <w:rPr>
        <w:rFonts w:cs="Times New Roman"/>
      </w:rPr>
    </w:lvl>
  </w:abstractNum>
  <w:abstractNum w:abstractNumId="60">
    <w:nsid w:val="5D792299"/>
    <w:multiLevelType w:val="hybridMultilevel"/>
    <w:tmpl w:val="E08E55AE"/>
    <w:lvl w:ilvl="0" w:tplc="FA44B982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1">
    <w:nsid w:val="5E232401"/>
    <w:multiLevelType w:val="hybridMultilevel"/>
    <w:tmpl w:val="198C6C3E"/>
    <w:lvl w:ilvl="0" w:tplc="14A0C168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2">
    <w:nsid w:val="5F69123A"/>
    <w:multiLevelType w:val="hybridMultilevel"/>
    <w:tmpl w:val="D17E7F76"/>
    <w:lvl w:ilvl="0" w:tplc="37AE6768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3">
    <w:nsid w:val="64345C9C"/>
    <w:multiLevelType w:val="hybridMultilevel"/>
    <w:tmpl w:val="B720D28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4">
    <w:nsid w:val="6C8C0A92"/>
    <w:multiLevelType w:val="hybridMultilevel"/>
    <w:tmpl w:val="0CC8C1DA"/>
    <w:lvl w:ilvl="0" w:tplc="0415000F">
      <w:start w:val="1"/>
      <w:numFmt w:val="decimal"/>
      <w:lvlText w:val="%1."/>
      <w:lvlJc w:val="right"/>
      <w:pPr>
        <w:tabs>
          <w:tab w:val="num" w:pos="1733"/>
        </w:tabs>
        <w:ind w:left="1733" w:hanging="113"/>
      </w:pPr>
      <w:rPr>
        <w:rFonts w:cs="Times New Roman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  <w:rPr>
        <w:rFonts w:cs="Times New Roman"/>
      </w:rPr>
    </w:lvl>
  </w:abstractNum>
  <w:abstractNum w:abstractNumId="65">
    <w:nsid w:val="72A44FB6"/>
    <w:multiLevelType w:val="hybridMultilevel"/>
    <w:tmpl w:val="897CB9C2"/>
    <w:name w:val="WW8Num143222232223"/>
    <w:lvl w:ilvl="0" w:tplc="B4D01DDC">
      <w:start w:val="4"/>
      <w:numFmt w:val="decimal"/>
      <w:lvlText w:val="%1."/>
      <w:lvlJc w:val="left"/>
      <w:pPr>
        <w:ind w:left="720" w:hanging="360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6">
    <w:nsid w:val="7351397E"/>
    <w:multiLevelType w:val="hybridMultilevel"/>
    <w:tmpl w:val="B2EC9BE6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246828FE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7">
    <w:nsid w:val="73777F68"/>
    <w:multiLevelType w:val="hybridMultilevel"/>
    <w:tmpl w:val="790C2620"/>
    <w:lvl w:ilvl="0" w:tplc="0415000F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8">
    <w:nsid w:val="76FD27A3"/>
    <w:multiLevelType w:val="multilevel"/>
    <w:tmpl w:val="75C43A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9">
    <w:nsid w:val="77F36629"/>
    <w:multiLevelType w:val="hybridMultilevel"/>
    <w:tmpl w:val="62D4D0CE"/>
    <w:lvl w:ilvl="0" w:tplc="FFFFFFFF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0">
    <w:nsid w:val="784E1021"/>
    <w:multiLevelType w:val="hybridMultilevel"/>
    <w:tmpl w:val="F91098C8"/>
    <w:lvl w:ilvl="0" w:tplc="0415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1">
    <w:nsid w:val="7BF40205"/>
    <w:multiLevelType w:val="hybridMultilevel"/>
    <w:tmpl w:val="4288B6AC"/>
    <w:lvl w:ilvl="0" w:tplc="37AE676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2">
    <w:nsid w:val="7C95343B"/>
    <w:multiLevelType w:val="multilevel"/>
    <w:tmpl w:val="D3F01D24"/>
    <w:lvl w:ilvl="0">
      <w:start w:val="6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eastAsia="Times New Roman" w:cs="Times New Roman" w:hint="default"/>
        <w:b w:val="0"/>
      </w:rPr>
    </w:lvl>
    <w:lvl w:ilvl="1">
      <w:start w:val="2"/>
      <w:numFmt w:val="decimal"/>
      <w:lvlText w:val="%1.%2."/>
      <w:lvlJc w:val="left"/>
      <w:pPr>
        <w:tabs>
          <w:tab w:val="num" w:pos="880"/>
        </w:tabs>
        <w:ind w:left="880" w:hanging="540"/>
      </w:pPr>
      <w:rPr>
        <w:rFonts w:eastAsia="Times New Roman" w:cs="Times New Roman" w:hint="default"/>
        <w:b w:val="0"/>
      </w:rPr>
    </w:lvl>
    <w:lvl w:ilvl="2">
      <w:start w:val="1"/>
      <w:numFmt w:val="decimal"/>
      <w:lvlText w:val="%1.%2.%3."/>
      <w:lvlJc w:val="left"/>
      <w:pPr>
        <w:tabs>
          <w:tab w:val="num" w:pos="1400"/>
        </w:tabs>
        <w:ind w:left="1400" w:hanging="720"/>
      </w:pPr>
      <w:rPr>
        <w:rFonts w:eastAsia="Times New Roman" w:cs="Times New Roman"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1740"/>
        </w:tabs>
        <w:ind w:left="1740" w:hanging="720"/>
      </w:pPr>
      <w:rPr>
        <w:rFonts w:eastAsia="Times New Roman" w:cs="Times New Roman" w:hint="default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2440"/>
        </w:tabs>
        <w:ind w:left="2440" w:hanging="1080"/>
      </w:pPr>
      <w:rPr>
        <w:rFonts w:eastAsia="Times New Roman" w:cs="Times New Roman" w:hint="default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2780"/>
        </w:tabs>
        <w:ind w:left="2780" w:hanging="1080"/>
      </w:pPr>
      <w:rPr>
        <w:rFonts w:eastAsia="Times New Roman" w:cs="Times New Roman" w:hint="default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3480"/>
        </w:tabs>
        <w:ind w:left="3480" w:hanging="1440"/>
      </w:pPr>
      <w:rPr>
        <w:rFonts w:eastAsia="Times New Roman" w:cs="Times New Roman" w:hint="default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3820"/>
        </w:tabs>
        <w:ind w:left="3820" w:hanging="1440"/>
      </w:pPr>
      <w:rPr>
        <w:rFonts w:eastAsia="Times New Roman" w:cs="Times New Roman" w:hint="default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4520"/>
        </w:tabs>
        <w:ind w:left="4520" w:hanging="1800"/>
      </w:pPr>
      <w:rPr>
        <w:rFonts w:eastAsia="Times New Roman" w:cs="Times New Roman" w:hint="default"/>
        <w:b w:val="0"/>
      </w:rPr>
    </w:lvl>
  </w:abstractNum>
  <w:abstractNum w:abstractNumId="73">
    <w:nsid w:val="7FEB4069"/>
    <w:multiLevelType w:val="hybridMultilevel"/>
    <w:tmpl w:val="832220E2"/>
    <w:lvl w:ilvl="0" w:tplc="4434ECEE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cs="Times New Roman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33"/>
  </w:num>
  <w:num w:numId="2">
    <w:abstractNumId w:val="16"/>
  </w:num>
  <w:num w:numId="3">
    <w:abstractNumId w:val="68"/>
  </w:num>
  <w:num w:numId="4">
    <w:abstractNumId w:val="57"/>
  </w:num>
  <w:num w:numId="5">
    <w:abstractNumId w:val="46"/>
  </w:num>
  <w:num w:numId="6">
    <w:abstractNumId w:val="49"/>
  </w:num>
  <w:num w:numId="7">
    <w:abstractNumId w:val="63"/>
  </w:num>
  <w:num w:numId="8">
    <w:abstractNumId w:val="38"/>
  </w:num>
  <w:num w:numId="9">
    <w:abstractNumId w:val="70"/>
  </w:num>
  <w:num w:numId="10">
    <w:abstractNumId w:val="26"/>
  </w:num>
  <w:num w:numId="11">
    <w:abstractNumId w:val="0"/>
  </w:num>
  <w:num w:numId="12">
    <w:abstractNumId w:val="47"/>
  </w:num>
  <w:num w:numId="13">
    <w:abstractNumId w:val="45"/>
  </w:num>
  <w:num w:numId="14">
    <w:abstractNumId w:val="54"/>
  </w:num>
  <w:num w:numId="15">
    <w:abstractNumId w:val="44"/>
  </w:num>
  <w:num w:numId="16">
    <w:abstractNumId w:val="40"/>
  </w:num>
  <w:num w:numId="17">
    <w:abstractNumId w:val="13"/>
  </w:num>
  <w:num w:numId="18">
    <w:abstractNumId w:val="29"/>
  </w:num>
  <w:num w:numId="19">
    <w:abstractNumId w:val="27"/>
  </w:num>
  <w:num w:numId="20">
    <w:abstractNumId w:val="20"/>
  </w:num>
  <w:num w:numId="21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7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6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3"/>
  </w:num>
  <w:num w:numId="29">
    <w:abstractNumId w:val="69"/>
  </w:num>
  <w:num w:numId="30">
    <w:abstractNumId w:val="31"/>
  </w:num>
  <w:num w:numId="31">
    <w:abstractNumId w:val="39"/>
  </w:num>
  <w:num w:numId="32">
    <w:abstractNumId w:val="51"/>
  </w:num>
  <w:num w:numId="33">
    <w:abstractNumId w:val="48"/>
  </w:num>
  <w:num w:numId="34">
    <w:abstractNumId w:val="60"/>
  </w:num>
  <w:num w:numId="35">
    <w:abstractNumId w:val="41"/>
  </w:num>
  <w:num w:numId="36">
    <w:abstractNumId w:val="61"/>
  </w:num>
  <w:num w:numId="37">
    <w:abstractNumId w:val="62"/>
  </w:num>
  <w:num w:numId="38">
    <w:abstractNumId w:val="72"/>
  </w:num>
  <w:num w:numId="39">
    <w:abstractNumId w:val="32"/>
  </w:num>
  <w:num w:numId="40">
    <w:abstractNumId w:val="53"/>
  </w:num>
  <w:num w:numId="41">
    <w:abstractNumId w:val="30"/>
  </w:num>
  <w:num w:numId="42">
    <w:abstractNumId w:val="59"/>
  </w:num>
  <w:num w:numId="43">
    <w:abstractNumId w:val="19"/>
  </w:num>
  <w:num w:numId="44">
    <w:abstractNumId w:val="22"/>
  </w:num>
  <w:num w:numId="45">
    <w:abstractNumId w:val="34"/>
  </w:num>
  <w:num w:numId="46">
    <w:abstractNumId w:val="12"/>
  </w:num>
  <w:num w:numId="47">
    <w:abstractNumId w:val="37"/>
  </w:num>
  <w:num w:numId="48">
    <w:abstractNumId w:val="43"/>
  </w:num>
  <w:num w:numId="49">
    <w:abstractNumId w:val="66"/>
  </w:num>
  <w:num w:numId="50">
    <w:abstractNumId w:val="50"/>
  </w:num>
  <w:num w:numId="51">
    <w:abstractNumId w:val="55"/>
  </w:num>
  <w:num w:numId="52">
    <w:abstractNumId w:val="71"/>
  </w:num>
  <w:num w:numId="53">
    <w:abstractNumId w:val="58"/>
  </w:num>
  <w:num w:numId="54">
    <w:abstractNumId w:val="9"/>
  </w:num>
  <w:num w:numId="55">
    <w:abstractNumId w:val="21"/>
  </w:num>
  <w:num w:numId="56">
    <w:abstractNumId w:val="64"/>
  </w:num>
  <w:num w:numId="57">
    <w:abstractNumId w:val="11"/>
  </w:num>
  <w:num w:numId="58">
    <w:abstractNumId w:val="17"/>
  </w:num>
  <w:num w:numId="59">
    <w:abstractNumId w:val="56"/>
  </w:num>
  <w:num w:numId="60">
    <w:abstractNumId w:val="6"/>
  </w:num>
  <w:num w:numId="61">
    <w:abstractNumId w:val="8"/>
  </w:num>
  <w:num w:numId="62">
    <w:abstractNumId w:val="7"/>
  </w:num>
  <w:num w:numId="63">
    <w:abstractNumId w:val="18"/>
  </w:num>
  <w:num w:numId="64">
    <w:abstractNumId w:val="35"/>
  </w:num>
  <w:num w:numId="65">
    <w:abstractNumId w:val="28"/>
  </w:num>
  <w:numIdMacAtCleanup w:val="65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Aleksandra Nowicka">
    <w15:presenceInfo w15:providerId="AD" w15:userId="S-1-5-21-3442737678-1932493805-3548312322-717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3NrM0NLc0NzA2sDBV0lEKTi0uzszPAykwqQUAtdz7cCwAAAA="/>
  </w:docVars>
  <w:rsids>
    <w:rsidRoot w:val="0055403B"/>
    <w:rsid w:val="00001657"/>
    <w:rsid w:val="00002564"/>
    <w:rsid w:val="00002B9A"/>
    <w:rsid w:val="0000451C"/>
    <w:rsid w:val="00004DAA"/>
    <w:rsid w:val="000056FE"/>
    <w:rsid w:val="00005C61"/>
    <w:rsid w:val="0000682F"/>
    <w:rsid w:val="000101C6"/>
    <w:rsid w:val="00011185"/>
    <w:rsid w:val="00011661"/>
    <w:rsid w:val="000118B7"/>
    <w:rsid w:val="00011C5B"/>
    <w:rsid w:val="0001331C"/>
    <w:rsid w:val="00013449"/>
    <w:rsid w:val="000136FB"/>
    <w:rsid w:val="00014ABE"/>
    <w:rsid w:val="000152DF"/>
    <w:rsid w:val="00015598"/>
    <w:rsid w:val="00015753"/>
    <w:rsid w:val="00016619"/>
    <w:rsid w:val="00016707"/>
    <w:rsid w:val="00016F7B"/>
    <w:rsid w:val="00017D08"/>
    <w:rsid w:val="00020045"/>
    <w:rsid w:val="0002035B"/>
    <w:rsid w:val="00021EEE"/>
    <w:rsid w:val="000239D7"/>
    <w:rsid w:val="00024351"/>
    <w:rsid w:val="0002676A"/>
    <w:rsid w:val="00026C49"/>
    <w:rsid w:val="00027428"/>
    <w:rsid w:val="00027680"/>
    <w:rsid w:val="000276F2"/>
    <w:rsid w:val="00027AAC"/>
    <w:rsid w:val="00027D62"/>
    <w:rsid w:val="000303C9"/>
    <w:rsid w:val="0003043D"/>
    <w:rsid w:val="00030C2C"/>
    <w:rsid w:val="000321CE"/>
    <w:rsid w:val="000327EE"/>
    <w:rsid w:val="00032E6A"/>
    <w:rsid w:val="00032E82"/>
    <w:rsid w:val="00033A5B"/>
    <w:rsid w:val="000358A4"/>
    <w:rsid w:val="00035A40"/>
    <w:rsid w:val="00036DF6"/>
    <w:rsid w:val="000373A8"/>
    <w:rsid w:val="00037436"/>
    <w:rsid w:val="00037590"/>
    <w:rsid w:val="00037A52"/>
    <w:rsid w:val="00037C13"/>
    <w:rsid w:val="00037D84"/>
    <w:rsid w:val="00037F31"/>
    <w:rsid w:val="00037F83"/>
    <w:rsid w:val="00040250"/>
    <w:rsid w:val="00041778"/>
    <w:rsid w:val="00041D50"/>
    <w:rsid w:val="00042873"/>
    <w:rsid w:val="00043240"/>
    <w:rsid w:val="00043309"/>
    <w:rsid w:val="00043E1F"/>
    <w:rsid w:val="00044129"/>
    <w:rsid w:val="00044EE7"/>
    <w:rsid w:val="00045831"/>
    <w:rsid w:val="00045B21"/>
    <w:rsid w:val="00046831"/>
    <w:rsid w:val="00046CC8"/>
    <w:rsid w:val="0004787F"/>
    <w:rsid w:val="0004792A"/>
    <w:rsid w:val="0005025B"/>
    <w:rsid w:val="00050B3D"/>
    <w:rsid w:val="000510E9"/>
    <w:rsid w:val="00054196"/>
    <w:rsid w:val="0005452C"/>
    <w:rsid w:val="0005505A"/>
    <w:rsid w:val="00055DA3"/>
    <w:rsid w:val="0005657F"/>
    <w:rsid w:val="00056911"/>
    <w:rsid w:val="00056F2D"/>
    <w:rsid w:val="000571F7"/>
    <w:rsid w:val="00057AF5"/>
    <w:rsid w:val="00060275"/>
    <w:rsid w:val="00060D3B"/>
    <w:rsid w:val="00061671"/>
    <w:rsid w:val="00061E32"/>
    <w:rsid w:val="00063717"/>
    <w:rsid w:val="000645F1"/>
    <w:rsid w:val="00064A6A"/>
    <w:rsid w:val="0006525C"/>
    <w:rsid w:val="00066222"/>
    <w:rsid w:val="000703CA"/>
    <w:rsid w:val="000711E7"/>
    <w:rsid w:val="000714E0"/>
    <w:rsid w:val="000715FD"/>
    <w:rsid w:val="00071D99"/>
    <w:rsid w:val="0007202B"/>
    <w:rsid w:val="00072209"/>
    <w:rsid w:val="000722C1"/>
    <w:rsid w:val="000726F5"/>
    <w:rsid w:val="000735BA"/>
    <w:rsid w:val="00073E7F"/>
    <w:rsid w:val="00074D6E"/>
    <w:rsid w:val="00075CDC"/>
    <w:rsid w:val="0007621F"/>
    <w:rsid w:val="000762A4"/>
    <w:rsid w:val="0007642D"/>
    <w:rsid w:val="00076989"/>
    <w:rsid w:val="00077486"/>
    <w:rsid w:val="0007756A"/>
    <w:rsid w:val="00077D86"/>
    <w:rsid w:val="0008017A"/>
    <w:rsid w:val="000806E8"/>
    <w:rsid w:val="00080CF9"/>
    <w:rsid w:val="0008205C"/>
    <w:rsid w:val="000824F7"/>
    <w:rsid w:val="000835B1"/>
    <w:rsid w:val="00084B5C"/>
    <w:rsid w:val="000907D7"/>
    <w:rsid w:val="000910A6"/>
    <w:rsid w:val="000916DB"/>
    <w:rsid w:val="0009184B"/>
    <w:rsid w:val="00091CAF"/>
    <w:rsid w:val="00092058"/>
    <w:rsid w:val="0009463D"/>
    <w:rsid w:val="00094722"/>
    <w:rsid w:val="00095390"/>
    <w:rsid w:val="000957D0"/>
    <w:rsid w:val="00095EAB"/>
    <w:rsid w:val="0009671A"/>
    <w:rsid w:val="000970B8"/>
    <w:rsid w:val="00097207"/>
    <w:rsid w:val="00097842"/>
    <w:rsid w:val="000A0516"/>
    <w:rsid w:val="000A0D87"/>
    <w:rsid w:val="000A32FA"/>
    <w:rsid w:val="000A334D"/>
    <w:rsid w:val="000A44F9"/>
    <w:rsid w:val="000A4855"/>
    <w:rsid w:val="000A4A10"/>
    <w:rsid w:val="000A5238"/>
    <w:rsid w:val="000A53BC"/>
    <w:rsid w:val="000A573B"/>
    <w:rsid w:val="000A5B9A"/>
    <w:rsid w:val="000A603F"/>
    <w:rsid w:val="000A64A4"/>
    <w:rsid w:val="000A69C3"/>
    <w:rsid w:val="000A7E6C"/>
    <w:rsid w:val="000A7EC8"/>
    <w:rsid w:val="000B0260"/>
    <w:rsid w:val="000B0474"/>
    <w:rsid w:val="000B1055"/>
    <w:rsid w:val="000B1227"/>
    <w:rsid w:val="000B1934"/>
    <w:rsid w:val="000B2164"/>
    <w:rsid w:val="000B4F7E"/>
    <w:rsid w:val="000B5107"/>
    <w:rsid w:val="000B561F"/>
    <w:rsid w:val="000B5CA9"/>
    <w:rsid w:val="000B78A9"/>
    <w:rsid w:val="000C1D6F"/>
    <w:rsid w:val="000C2693"/>
    <w:rsid w:val="000C31E0"/>
    <w:rsid w:val="000C33A7"/>
    <w:rsid w:val="000C35E8"/>
    <w:rsid w:val="000C3741"/>
    <w:rsid w:val="000C39B4"/>
    <w:rsid w:val="000C3EEB"/>
    <w:rsid w:val="000C5093"/>
    <w:rsid w:val="000C50B8"/>
    <w:rsid w:val="000C554A"/>
    <w:rsid w:val="000C5837"/>
    <w:rsid w:val="000C61A0"/>
    <w:rsid w:val="000C752E"/>
    <w:rsid w:val="000D0B03"/>
    <w:rsid w:val="000D21EB"/>
    <w:rsid w:val="000D336D"/>
    <w:rsid w:val="000D35BD"/>
    <w:rsid w:val="000D5B16"/>
    <w:rsid w:val="000D6037"/>
    <w:rsid w:val="000D6082"/>
    <w:rsid w:val="000D6DA4"/>
    <w:rsid w:val="000D6EAB"/>
    <w:rsid w:val="000D7A4C"/>
    <w:rsid w:val="000E0FC5"/>
    <w:rsid w:val="000E13AE"/>
    <w:rsid w:val="000E1DE8"/>
    <w:rsid w:val="000E2177"/>
    <w:rsid w:val="000E222C"/>
    <w:rsid w:val="000E24B1"/>
    <w:rsid w:val="000E2BD4"/>
    <w:rsid w:val="000E3466"/>
    <w:rsid w:val="000E476B"/>
    <w:rsid w:val="000E4CA4"/>
    <w:rsid w:val="000E6AA2"/>
    <w:rsid w:val="000E6E55"/>
    <w:rsid w:val="000E7EA4"/>
    <w:rsid w:val="000E7EDE"/>
    <w:rsid w:val="000F0A0C"/>
    <w:rsid w:val="000F172C"/>
    <w:rsid w:val="000F189C"/>
    <w:rsid w:val="000F1E7B"/>
    <w:rsid w:val="000F5A6A"/>
    <w:rsid w:val="000F5DF6"/>
    <w:rsid w:val="000F739C"/>
    <w:rsid w:val="000F7618"/>
    <w:rsid w:val="000F7F10"/>
    <w:rsid w:val="00100336"/>
    <w:rsid w:val="0010120E"/>
    <w:rsid w:val="001023C3"/>
    <w:rsid w:val="00102B31"/>
    <w:rsid w:val="00102F7D"/>
    <w:rsid w:val="00103A1F"/>
    <w:rsid w:val="00103E75"/>
    <w:rsid w:val="001040B9"/>
    <w:rsid w:val="00104384"/>
    <w:rsid w:val="00104414"/>
    <w:rsid w:val="00104CC4"/>
    <w:rsid w:val="0010517E"/>
    <w:rsid w:val="0010539D"/>
    <w:rsid w:val="00105564"/>
    <w:rsid w:val="00106782"/>
    <w:rsid w:val="00106BBA"/>
    <w:rsid w:val="0011024E"/>
    <w:rsid w:val="001104BC"/>
    <w:rsid w:val="00110843"/>
    <w:rsid w:val="00110B2B"/>
    <w:rsid w:val="00111002"/>
    <w:rsid w:val="001118BE"/>
    <w:rsid w:val="00111EFF"/>
    <w:rsid w:val="001127C9"/>
    <w:rsid w:val="0011287E"/>
    <w:rsid w:val="001136E5"/>
    <w:rsid w:val="00114A92"/>
    <w:rsid w:val="00114EC6"/>
    <w:rsid w:val="00115823"/>
    <w:rsid w:val="00117250"/>
    <w:rsid w:val="0011773D"/>
    <w:rsid w:val="00117EA1"/>
    <w:rsid w:val="00120865"/>
    <w:rsid w:val="0012152A"/>
    <w:rsid w:val="00122AA6"/>
    <w:rsid w:val="00123086"/>
    <w:rsid w:val="00124B78"/>
    <w:rsid w:val="001251F7"/>
    <w:rsid w:val="00125240"/>
    <w:rsid w:val="0012566F"/>
    <w:rsid w:val="00125F19"/>
    <w:rsid w:val="001262DD"/>
    <w:rsid w:val="00126422"/>
    <w:rsid w:val="00126BBE"/>
    <w:rsid w:val="0012730F"/>
    <w:rsid w:val="0012734C"/>
    <w:rsid w:val="00127AC2"/>
    <w:rsid w:val="00127AEC"/>
    <w:rsid w:val="00127DBC"/>
    <w:rsid w:val="00130DA3"/>
    <w:rsid w:val="00131244"/>
    <w:rsid w:val="00131492"/>
    <w:rsid w:val="0013152D"/>
    <w:rsid w:val="001320A0"/>
    <w:rsid w:val="001320E2"/>
    <w:rsid w:val="0013228E"/>
    <w:rsid w:val="001332AB"/>
    <w:rsid w:val="001338B3"/>
    <w:rsid w:val="00134297"/>
    <w:rsid w:val="00134E45"/>
    <w:rsid w:val="00135D1F"/>
    <w:rsid w:val="00136E4B"/>
    <w:rsid w:val="0014104A"/>
    <w:rsid w:val="00141742"/>
    <w:rsid w:val="0014251C"/>
    <w:rsid w:val="00142712"/>
    <w:rsid w:val="00142A7F"/>
    <w:rsid w:val="0014350A"/>
    <w:rsid w:val="00143FFE"/>
    <w:rsid w:val="0014477C"/>
    <w:rsid w:val="00144F4A"/>
    <w:rsid w:val="001450C8"/>
    <w:rsid w:val="001453AE"/>
    <w:rsid w:val="00145AB2"/>
    <w:rsid w:val="00146BDF"/>
    <w:rsid w:val="0014711B"/>
    <w:rsid w:val="001471FB"/>
    <w:rsid w:val="001475ED"/>
    <w:rsid w:val="00147EE4"/>
    <w:rsid w:val="001505A6"/>
    <w:rsid w:val="00150616"/>
    <w:rsid w:val="0015095D"/>
    <w:rsid w:val="001519EE"/>
    <w:rsid w:val="001522B3"/>
    <w:rsid w:val="00152A95"/>
    <w:rsid w:val="001530AC"/>
    <w:rsid w:val="00153EDD"/>
    <w:rsid w:val="00154462"/>
    <w:rsid w:val="0015498B"/>
    <w:rsid w:val="00154BEF"/>
    <w:rsid w:val="0015530B"/>
    <w:rsid w:val="00155415"/>
    <w:rsid w:val="0015565D"/>
    <w:rsid w:val="00155A46"/>
    <w:rsid w:val="00156115"/>
    <w:rsid w:val="00156320"/>
    <w:rsid w:val="001565E9"/>
    <w:rsid w:val="00156618"/>
    <w:rsid w:val="001569DB"/>
    <w:rsid w:val="00157200"/>
    <w:rsid w:val="001573FC"/>
    <w:rsid w:val="001578B8"/>
    <w:rsid w:val="00160A1F"/>
    <w:rsid w:val="00160FE4"/>
    <w:rsid w:val="00161521"/>
    <w:rsid w:val="0016195A"/>
    <w:rsid w:val="001620AA"/>
    <w:rsid w:val="0016274F"/>
    <w:rsid w:val="00162D39"/>
    <w:rsid w:val="00163076"/>
    <w:rsid w:val="00164563"/>
    <w:rsid w:val="00164E5D"/>
    <w:rsid w:val="001653B8"/>
    <w:rsid w:val="0016548A"/>
    <w:rsid w:val="00165D68"/>
    <w:rsid w:val="00166201"/>
    <w:rsid w:val="00167083"/>
    <w:rsid w:val="00167D61"/>
    <w:rsid w:val="00170160"/>
    <w:rsid w:val="001704EB"/>
    <w:rsid w:val="001708C7"/>
    <w:rsid w:val="0017205D"/>
    <w:rsid w:val="00172E99"/>
    <w:rsid w:val="00173055"/>
    <w:rsid w:val="00173526"/>
    <w:rsid w:val="001737A3"/>
    <w:rsid w:val="001739F7"/>
    <w:rsid w:val="001741C4"/>
    <w:rsid w:val="0017493A"/>
    <w:rsid w:val="00174BE6"/>
    <w:rsid w:val="00175ADF"/>
    <w:rsid w:val="00175D87"/>
    <w:rsid w:val="00176AD7"/>
    <w:rsid w:val="001773CA"/>
    <w:rsid w:val="0017746A"/>
    <w:rsid w:val="001775B8"/>
    <w:rsid w:val="0017763A"/>
    <w:rsid w:val="00177AE6"/>
    <w:rsid w:val="00177EFB"/>
    <w:rsid w:val="0018078A"/>
    <w:rsid w:val="001815FE"/>
    <w:rsid w:val="001819DD"/>
    <w:rsid w:val="00182C53"/>
    <w:rsid w:val="001836AC"/>
    <w:rsid w:val="00185076"/>
    <w:rsid w:val="00186545"/>
    <w:rsid w:val="00187817"/>
    <w:rsid w:val="00187D9B"/>
    <w:rsid w:val="001907C2"/>
    <w:rsid w:val="00190BFC"/>
    <w:rsid w:val="0019262F"/>
    <w:rsid w:val="0019280C"/>
    <w:rsid w:val="00192AFF"/>
    <w:rsid w:val="00192EAC"/>
    <w:rsid w:val="00193586"/>
    <w:rsid w:val="00193E63"/>
    <w:rsid w:val="00194936"/>
    <w:rsid w:val="0019498C"/>
    <w:rsid w:val="0019517E"/>
    <w:rsid w:val="00196170"/>
    <w:rsid w:val="00196D35"/>
    <w:rsid w:val="00197453"/>
    <w:rsid w:val="0019786E"/>
    <w:rsid w:val="001A0965"/>
    <w:rsid w:val="001A0EF2"/>
    <w:rsid w:val="001A0FE2"/>
    <w:rsid w:val="001A2463"/>
    <w:rsid w:val="001A2546"/>
    <w:rsid w:val="001A3223"/>
    <w:rsid w:val="001A36DB"/>
    <w:rsid w:val="001A3760"/>
    <w:rsid w:val="001A5476"/>
    <w:rsid w:val="001A5B83"/>
    <w:rsid w:val="001A629B"/>
    <w:rsid w:val="001A6319"/>
    <w:rsid w:val="001A6570"/>
    <w:rsid w:val="001A6CDB"/>
    <w:rsid w:val="001A6F14"/>
    <w:rsid w:val="001A7A3A"/>
    <w:rsid w:val="001B0799"/>
    <w:rsid w:val="001B07AD"/>
    <w:rsid w:val="001B1B12"/>
    <w:rsid w:val="001B287B"/>
    <w:rsid w:val="001B319A"/>
    <w:rsid w:val="001B33A3"/>
    <w:rsid w:val="001B3562"/>
    <w:rsid w:val="001B3807"/>
    <w:rsid w:val="001B4171"/>
    <w:rsid w:val="001B45BB"/>
    <w:rsid w:val="001B4ABC"/>
    <w:rsid w:val="001C0827"/>
    <w:rsid w:val="001C0AAB"/>
    <w:rsid w:val="001C0B5B"/>
    <w:rsid w:val="001C11B9"/>
    <w:rsid w:val="001C1359"/>
    <w:rsid w:val="001C17F6"/>
    <w:rsid w:val="001C1B61"/>
    <w:rsid w:val="001C1D9F"/>
    <w:rsid w:val="001C2878"/>
    <w:rsid w:val="001C2D18"/>
    <w:rsid w:val="001C3526"/>
    <w:rsid w:val="001C3999"/>
    <w:rsid w:val="001C40A0"/>
    <w:rsid w:val="001C4F0E"/>
    <w:rsid w:val="001C5626"/>
    <w:rsid w:val="001C644D"/>
    <w:rsid w:val="001C68A0"/>
    <w:rsid w:val="001C6C6A"/>
    <w:rsid w:val="001C6CD8"/>
    <w:rsid w:val="001C7CBF"/>
    <w:rsid w:val="001D0078"/>
    <w:rsid w:val="001D0645"/>
    <w:rsid w:val="001D1514"/>
    <w:rsid w:val="001D296E"/>
    <w:rsid w:val="001D357A"/>
    <w:rsid w:val="001D3653"/>
    <w:rsid w:val="001D3BC7"/>
    <w:rsid w:val="001D453E"/>
    <w:rsid w:val="001D5221"/>
    <w:rsid w:val="001D59FA"/>
    <w:rsid w:val="001D6193"/>
    <w:rsid w:val="001D6B00"/>
    <w:rsid w:val="001D6EB6"/>
    <w:rsid w:val="001E060A"/>
    <w:rsid w:val="001E12E3"/>
    <w:rsid w:val="001E1B34"/>
    <w:rsid w:val="001E26C6"/>
    <w:rsid w:val="001E3F5A"/>
    <w:rsid w:val="001E4106"/>
    <w:rsid w:val="001E57DE"/>
    <w:rsid w:val="001E5A33"/>
    <w:rsid w:val="001E6622"/>
    <w:rsid w:val="001E66CF"/>
    <w:rsid w:val="001E6E19"/>
    <w:rsid w:val="001E6FDA"/>
    <w:rsid w:val="001F123F"/>
    <w:rsid w:val="001F1DF3"/>
    <w:rsid w:val="001F2125"/>
    <w:rsid w:val="001F2911"/>
    <w:rsid w:val="001F2C25"/>
    <w:rsid w:val="001F3866"/>
    <w:rsid w:val="001F39EF"/>
    <w:rsid w:val="001F4878"/>
    <w:rsid w:val="001F4FDD"/>
    <w:rsid w:val="001F541B"/>
    <w:rsid w:val="001F6111"/>
    <w:rsid w:val="002000A3"/>
    <w:rsid w:val="00202D8D"/>
    <w:rsid w:val="00202DA8"/>
    <w:rsid w:val="0020311C"/>
    <w:rsid w:val="002033D3"/>
    <w:rsid w:val="002048F1"/>
    <w:rsid w:val="00204F57"/>
    <w:rsid w:val="002053BD"/>
    <w:rsid w:val="0020573D"/>
    <w:rsid w:val="00206A44"/>
    <w:rsid w:val="00206E90"/>
    <w:rsid w:val="002071CE"/>
    <w:rsid w:val="002103CC"/>
    <w:rsid w:val="002106A1"/>
    <w:rsid w:val="002106B7"/>
    <w:rsid w:val="00210975"/>
    <w:rsid w:val="00210DCC"/>
    <w:rsid w:val="0021116C"/>
    <w:rsid w:val="00211201"/>
    <w:rsid w:val="00211596"/>
    <w:rsid w:val="002118FF"/>
    <w:rsid w:val="00213366"/>
    <w:rsid w:val="00213831"/>
    <w:rsid w:val="00213E48"/>
    <w:rsid w:val="00213EA9"/>
    <w:rsid w:val="002157C9"/>
    <w:rsid w:val="00216778"/>
    <w:rsid w:val="00216960"/>
    <w:rsid w:val="00217273"/>
    <w:rsid w:val="00220398"/>
    <w:rsid w:val="0022144E"/>
    <w:rsid w:val="00221D17"/>
    <w:rsid w:val="00221E27"/>
    <w:rsid w:val="00221F81"/>
    <w:rsid w:val="0022375C"/>
    <w:rsid w:val="00224093"/>
    <w:rsid w:val="00224B81"/>
    <w:rsid w:val="00225DA3"/>
    <w:rsid w:val="00226DC5"/>
    <w:rsid w:val="00227146"/>
    <w:rsid w:val="002279CA"/>
    <w:rsid w:val="00230314"/>
    <w:rsid w:val="002308B7"/>
    <w:rsid w:val="00230C24"/>
    <w:rsid w:val="00230DEE"/>
    <w:rsid w:val="002319EF"/>
    <w:rsid w:val="00231B1A"/>
    <w:rsid w:val="00231C4E"/>
    <w:rsid w:val="0023303C"/>
    <w:rsid w:val="002339BF"/>
    <w:rsid w:val="0023470B"/>
    <w:rsid w:val="00234873"/>
    <w:rsid w:val="002348BC"/>
    <w:rsid w:val="00235FD6"/>
    <w:rsid w:val="002369B1"/>
    <w:rsid w:val="0023797A"/>
    <w:rsid w:val="00237B41"/>
    <w:rsid w:val="00237C07"/>
    <w:rsid w:val="00240C77"/>
    <w:rsid w:val="002411E7"/>
    <w:rsid w:val="00241D88"/>
    <w:rsid w:val="00242C8C"/>
    <w:rsid w:val="00243AD2"/>
    <w:rsid w:val="00244EE4"/>
    <w:rsid w:val="00245740"/>
    <w:rsid w:val="00245961"/>
    <w:rsid w:val="00245B40"/>
    <w:rsid w:val="00245F44"/>
    <w:rsid w:val="00246C5E"/>
    <w:rsid w:val="002500F2"/>
    <w:rsid w:val="0025177F"/>
    <w:rsid w:val="00252130"/>
    <w:rsid w:val="00252C31"/>
    <w:rsid w:val="00255064"/>
    <w:rsid w:val="00255BA2"/>
    <w:rsid w:val="00256446"/>
    <w:rsid w:val="002566B2"/>
    <w:rsid w:val="002572BF"/>
    <w:rsid w:val="00260624"/>
    <w:rsid w:val="00260704"/>
    <w:rsid w:val="00260AAE"/>
    <w:rsid w:val="0026117D"/>
    <w:rsid w:val="00263424"/>
    <w:rsid w:val="00264274"/>
    <w:rsid w:val="002647F1"/>
    <w:rsid w:val="00264C59"/>
    <w:rsid w:val="00265485"/>
    <w:rsid w:val="00265A97"/>
    <w:rsid w:val="0026676E"/>
    <w:rsid w:val="0026679E"/>
    <w:rsid w:val="00266C28"/>
    <w:rsid w:val="00266EA4"/>
    <w:rsid w:val="00267A28"/>
    <w:rsid w:val="00270422"/>
    <w:rsid w:val="002707C1"/>
    <w:rsid w:val="00270EB5"/>
    <w:rsid w:val="00271090"/>
    <w:rsid w:val="00271EE6"/>
    <w:rsid w:val="00272C87"/>
    <w:rsid w:val="00272F49"/>
    <w:rsid w:val="002730FB"/>
    <w:rsid w:val="002733DE"/>
    <w:rsid w:val="00273D61"/>
    <w:rsid w:val="00273F5C"/>
    <w:rsid w:val="00274510"/>
    <w:rsid w:val="00275581"/>
    <w:rsid w:val="00275603"/>
    <w:rsid w:val="00275D04"/>
    <w:rsid w:val="002765FE"/>
    <w:rsid w:val="002779E6"/>
    <w:rsid w:val="00280CED"/>
    <w:rsid w:val="00280DF1"/>
    <w:rsid w:val="0028107F"/>
    <w:rsid w:val="0028153D"/>
    <w:rsid w:val="0028188F"/>
    <w:rsid w:val="0028193D"/>
    <w:rsid w:val="00281B0D"/>
    <w:rsid w:val="00282DCD"/>
    <w:rsid w:val="00283976"/>
    <w:rsid w:val="00284F94"/>
    <w:rsid w:val="00286490"/>
    <w:rsid w:val="00286FA4"/>
    <w:rsid w:val="00287D88"/>
    <w:rsid w:val="00287DE5"/>
    <w:rsid w:val="00287FB8"/>
    <w:rsid w:val="00291AC1"/>
    <w:rsid w:val="00291E9A"/>
    <w:rsid w:val="0029220E"/>
    <w:rsid w:val="00292440"/>
    <w:rsid w:val="00292574"/>
    <w:rsid w:val="002936E4"/>
    <w:rsid w:val="00293D51"/>
    <w:rsid w:val="002941E5"/>
    <w:rsid w:val="00296D20"/>
    <w:rsid w:val="0029704E"/>
    <w:rsid w:val="002970A9"/>
    <w:rsid w:val="0029776D"/>
    <w:rsid w:val="002A2397"/>
    <w:rsid w:val="002A2B49"/>
    <w:rsid w:val="002A2D81"/>
    <w:rsid w:val="002A2EA3"/>
    <w:rsid w:val="002A3604"/>
    <w:rsid w:val="002A3645"/>
    <w:rsid w:val="002A3E6A"/>
    <w:rsid w:val="002A44E7"/>
    <w:rsid w:val="002A477B"/>
    <w:rsid w:val="002A4DC9"/>
    <w:rsid w:val="002A6344"/>
    <w:rsid w:val="002B1158"/>
    <w:rsid w:val="002B1557"/>
    <w:rsid w:val="002B2792"/>
    <w:rsid w:val="002B279E"/>
    <w:rsid w:val="002B28CC"/>
    <w:rsid w:val="002B2F55"/>
    <w:rsid w:val="002B33B0"/>
    <w:rsid w:val="002B34CF"/>
    <w:rsid w:val="002B4C57"/>
    <w:rsid w:val="002B4E24"/>
    <w:rsid w:val="002B545D"/>
    <w:rsid w:val="002B54EE"/>
    <w:rsid w:val="002B5C65"/>
    <w:rsid w:val="002B612F"/>
    <w:rsid w:val="002B656F"/>
    <w:rsid w:val="002B66CB"/>
    <w:rsid w:val="002B69D9"/>
    <w:rsid w:val="002B7988"/>
    <w:rsid w:val="002B7AEF"/>
    <w:rsid w:val="002C08E0"/>
    <w:rsid w:val="002C1444"/>
    <w:rsid w:val="002C15A7"/>
    <w:rsid w:val="002C2A7A"/>
    <w:rsid w:val="002C310E"/>
    <w:rsid w:val="002C325C"/>
    <w:rsid w:val="002C3735"/>
    <w:rsid w:val="002C395E"/>
    <w:rsid w:val="002C45C8"/>
    <w:rsid w:val="002C54D6"/>
    <w:rsid w:val="002C572A"/>
    <w:rsid w:val="002C5CFB"/>
    <w:rsid w:val="002C6778"/>
    <w:rsid w:val="002C6881"/>
    <w:rsid w:val="002C6898"/>
    <w:rsid w:val="002C7AE9"/>
    <w:rsid w:val="002D0905"/>
    <w:rsid w:val="002D0C56"/>
    <w:rsid w:val="002D11CA"/>
    <w:rsid w:val="002D170B"/>
    <w:rsid w:val="002D2284"/>
    <w:rsid w:val="002D25D2"/>
    <w:rsid w:val="002D2744"/>
    <w:rsid w:val="002D3228"/>
    <w:rsid w:val="002D3718"/>
    <w:rsid w:val="002D3923"/>
    <w:rsid w:val="002D3D31"/>
    <w:rsid w:val="002D3E49"/>
    <w:rsid w:val="002D484C"/>
    <w:rsid w:val="002D4FF0"/>
    <w:rsid w:val="002D6BB8"/>
    <w:rsid w:val="002D6C42"/>
    <w:rsid w:val="002E0169"/>
    <w:rsid w:val="002E06DF"/>
    <w:rsid w:val="002E0C33"/>
    <w:rsid w:val="002E10F9"/>
    <w:rsid w:val="002E173E"/>
    <w:rsid w:val="002E1DC3"/>
    <w:rsid w:val="002E1F85"/>
    <w:rsid w:val="002E3672"/>
    <w:rsid w:val="002E3878"/>
    <w:rsid w:val="002E4706"/>
    <w:rsid w:val="002E5C72"/>
    <w:rsid w:val="002E5CF6"/>
    <w:rsid w:val="002E5FFF"/>
    <w:rsid w:val="002E6C0A"/>
    <w:rsid w:val="002F0BEA"/>
    <w:rsid w:val="002F10D6"/>
    <w:rsid w:val="002F1A49"/>
    <w:rsid w:val="002F1AFA"/>
    <w:rsid w:val="002F2438"/>
    <w:rsid w:val="002F2FB5"/>
    <w:rsid w:val="002F3309"/>
    <w:rsid w:val="002F35D0"/>
    <w:rsid w:val="002F4F98"/>
    <w:rsid w:val="002F5701"/>
    <w:rsid w:val="002F5B9E"/>
    <w:rsid w:val="002F7FB6"/>
    <w:rsid w:val="00300540"/>
    <w:rsid w:val="00300808"/>
    <w:rsid w:val="00300D2C"/>
    <w:rsid w:val="00301C45"/>
    <w:rsid w:val="0030283D"/>
    <w:rsid w:val="00303959"/>
    <w:rsid w:val="00304074"/>
    <w:rsid w:val="003044A3"/>
    <w:rsid w:val="003044C7"/>
    <w:rsid w:val="00304E66"/>
    <w:rsid w:val="003062D5"/>
    <w:rsid w:val="00306848"/>
    <w:rsid w:val="00306F04"/>
    <w:rsid w:val="00310030"/>
    <w:rsid w:val="00310D15"/>
    <w:rsid w:val="00311278"/>
    <w:rsid w:val="00311778"/>
    <w:rsid w:val="003118CA"/>
    <w:rsid w:val="003124AC"/>
    <w:rsid w:val="00312DBD"/>
    <w:rsid w:val="00313B8C"/>
    <w:rsid w:val="00313C72"/>
    <w:rsid w:val="00313DDD"/>
    <w:rsid w:val="00313E57"/>
    <w:rsid w:val="0031413F"/>
    <w:rsid w:val="003141DD"/>
    <w:rsid w:val="00314A9E"/>
    <w:rsid w:val="00315471"/>
    <w:rsid w:val="00315599"/>
    <w:rsid w:val="003169B1"/>
    <w:rsid w:val="00316C47"/>
    <w:rsid w:val="00317853"/>
    <w:rsid w:val="00317F9F"/>
    <w:rsid w:val="00320C4A"/>
    <w:rsid w:val="00320E66"/>
    <w:rsid w:val="00321020"/>
    <w:rsid w:val="00321212"/>
    <w:rsid w:val="00321515"/>
    <w:rsid w:val="00321638"/>
    <w:rsid w:val="00321A24"/>
    <w:rsid w:val="00322569"/>
    <w:rsid w:val="00322F07"/>
    <w:rsid w:val="0032398A"/>
    <w:rsid w:val="0032450F"/>
    <w:rsid w:val="00324DD8"/>
    <w:rsid w:val="00325DD4"/>
    <w:rsid w:val="00325E29"/>
    <w:rsid w:val="00325F12"/>
    <w:rsid w:val="003262B1"/>
    <w:rsid w:val="00327419"/>
    <w:rsid w:val="00327742"/>
    <w:rsid w:val="00327D35"/>
    <w:rsid w:val="00327E71"/>
    <w:rsid w:val="0033024E"/>
    <w:rsid w:val="003304AD"/>
    <w:rsid w:val="003307E5"/>
    <w:rsid w:val="00330FBD"/>
    <w:rsid w:val="00331570"/>
    <w:rsid w:val="00331802"/>
    <w:rsid w:val="00331E6A"/>
    <w:rsid w:val="003323D8"/>
    <w:rsid w:val="00332C25"/>
    <w:rsid w:val="00332DD1"/>
    <w:rsid w:val="0033399F"/>
    <w:rsid w:val="00333FF1"/>
    <w:rsid w:val="00335287"/>
    <w:rsid w:val="003353ED"/>
    <w:rsid w:val="00335BCC"/>
    <w:rsid w:val="00336043"/>
    <w:rsid w:val="00336A47"/>
    <w:rsid w:val="00337139"/>
    <w:rsid w:val="00337BB3"/>
    <w:rsid w:val="00337BF3"/>
    <w:rsid w:val="00337FCE"/>
    <w:rsid w:val="00340435"/>
    <w:rsid w:val="00340A96"/>
    <w:rsid w:val="00341A2B"/>
    <w:rsid w:val="00341B5F"/>
    <w:rsid w:val="00342121"/>
    <w:rsid w:val="003421A8"/>
    <w:rsid w:val="00343703"/>
    <w:rsid w:val="003439AE"/>
    <w:rsid w:val="00343F0A"/>
    <w:rsid w:val="00344F9C"/>
    <w:rsid w:val="00345582"/>
    <w:rsid w:val="003455E4"/>
    <w:rsid w:val="003462B2"/>
    <w:rsid w:val="003463C5"/>
    <w:rsid w:val="00346A5F"/>
    <w:rsid w:val="00346E2D"/>
    <w:rsid w:val="0034736A"/>
    <w:rsid w:val="0034780E"/>
    <w:rsid w:val="00350073"/>
    <w:rsid w:val="00350DC7"/>
    <w:rsid w:val="003522F9"/>
    <w:rsid w:val="00352948"/>
    <w:rsid w:val="00352C6D"/>
    <w:rsid w:val="00352F3B"/>
    <w:rsid w:val="0035338F"/>
    <w:rsid w:val="00353AFD"/>
    <w:rsid w:val="003543E2"/>
    <w:rsid w:val="0035523B"/>
    <w:rsid w:val="00355627"/>
    <w:rsid w:val="00355E4F"/>
    <w:rsid w:val="003565F4"/>
    <w:rsid w:val="00356835"/>
    <w:rsid w:val="003568D6"/>
    <w:rsid w:val="00357688"/>
    <w:rsid w:val="0035768D"/>
    <w:rsid w:val="00360832"/>
    <w:rsid w:val="00360F3D"/>
    <w:rsid w:val="00361129"/>
    <w:rsid w:val="0036121B"/>
    <w:rsid w:val="003626D8"/>
    <w:rsid w:val="003627FD"/>
    <w:rsid w:val="00362ABE"/>
    <w:rsid w:val="00362BD6"/>
    <w:rsid w:val="003639F2"/>
    <w:rsid w:val="00364246"/>
    <w:rsid w:val="00364518"/>
    <w:rsid w:val="00364AF2"/>
    <w:rsid w:val="0036509D"/>
    <w:rsid w:val="00365E08"/>
    <w:rsid w:val="00365E73"/>
    <w:rsid w:val="00366DEF"/>
    <w:rsid w:val="00370828"/>
    <w:rsid w:val="00370A5E"/>
    <w:rsid w:val="00370D9D"/>
    <w:rsid w:val="00371734"/>
    <w:rsid w:val="003722B7"/>
    <w:rsid w:val="003724DC"/>
    <w:rsid w:val="00372933"/>
    <w:rsid w:val="00374DEE"/>
    <w:rsid w:val="0037509C"/>
    <w:rsid w:val="00376203"/>
    <w:rsid w:val="003763DC"/>
    <w:rsid w:val="00376807"/>
    <w:rsid w:val="0038016A"/>
    <w:rsid w:val="00380369"/>
    <w:rsid w:val="0038119A"/>
    <w:rsid w:val="003812FD"/>
    <w:rsid w:val="003819B2"/>
    <w:rsid w:val="00382539"/>
    <w:rsid w:val="003838B4"/>
    <w:rsid w:val="0038464C"/>
    <w:rsid w:val="0038618E"/>
    <w:rsid w:val="0038626E"/>
    <w:rsid w:val="00386373"/>
    <w:rsid w:val="003866B1"/>
    <w:rsid w:val="00387D27"/>
    <w:rsid w:val="003903D0"/>
    <w:rsid w:val="0039040C"/>
    <w:rsid w:val="003904A3"/>
    <w:rsid w:val="0039098F"/>
    <w:rsid w:val="003914D4"/>
    <w:rsid w:val="0039389A"/>
    <w:rsid w:val="00394023"/>
    <w:rsid w:val="00394095"/>
    <w:rsid w:val="003944E6"/>
    <w:rsid w:val="00394DAD"/>
    <w:rsid w:val="00394F40"/>
    <w:rsid w:val="0039650A"/>
    <w:rsid w:val="003972E8"/>
    <w:rsid w:val="003A00CC"/>
    <w:rsid w:val="003A0CCC"/>
    <w:rsid w:val="003A1D9B"/>
    <w:rsid w:val="003A1E5B"/>
    <w:rsid w:val="003A2AE0"/>
    <w:rsid w:val="003A2B24"/>
    <w:rsid w:val="003A2BDB"/>
    <w:rsid w:val="003A2CED"/>
    <w:rsid w:val="003A3F8D"/>
    <w:rsid w:val="003A495C"/>
    <w:rsid w:val="003A52DA"/>
    <w:rsid w:val="003A5632"/>
    <w:rsid w:val="003A58AA"/>
    <w:rsid w:val="003A645B"/>
    <w:rsid w:val="003A664D"/>
    <w:rsid w:val="003A6A10"/>
    <w:rsid w:val="003A6BE5"/>
    <w:rsid w:val="003A70EB"/>
    <w:rsid w:val="003A71B8"/>
    <w:rsid w:val="003B0349"/>
    <w:rsid w:val="003B134D"/>
    <w:rsid w:val="003B15B9"/>
    <w:rsid w:val="003B220D"/>
    <w:rsid w:val="003B2CB5"/>
    <w:rsid w:val="003B3014"/>
    <w:rsid w:val="003B40FF"/>
    <w:rsid w:val="003B43DB"/>
    <w:rsid w:val="003B5D9F"/>
    <w:rsid w:val="003B659B"/>
    <w:rsid w:val="003B7BBF"/>
    <w:rsid w:val="003B7DBC"/>
    <w:rsid w:val="003C0503"/>
    <w:rsid w:val="003C121A"/>
    <w:rsid w:val="003C1C54"/>
    <w:rsid w:val="003C2263"/>
    <w:rsid w:val="003C39BE"/>
    <w:rsid w:val="003C3AD9"/>
    <w:rsid w:val="003C55F7"/>
    <w:rsid w:val="003C6428"/>
    <w:rsid w:val="003C6443"/>
    <w:rsid w:val="003C6D14"/>
    <w:rsid w:val="003C7214"/>
    <w:rsid w:val="003C735A"/>
    <w:rsid w:val="003C758D"/>
    <w:rsid w:val="003C7BF9"/>
    <w:rsid w:val="003D0663"/>
    <w:rsid w:val="003D0D47"/>
    <w:rsid w:val="003D13A7"/>
    <w:rsid w:val="003D15F6"/>
    <w:rsid w:val="003D1B60"/>
    <w:rsid w:val="003D1FF4"/>
    <w:rsid w:val="003D2285"/>
    <w:rsid w:val="003D29DD"/>
    <w:rsid w:val="003D2DBB"/>
    <w:rsid w:val="003D32B9"/>
    <w:rsid w:val="003D3A34"/>
    <w:rsid w:val="003D3B1B"/>
    <w:rsid w:val="003D41FE"/>
    <w:rsid w:val="003D43DA"/>
    <w:rsid w:val="003D49D2"/>
    <w:rsid w:val="003D57EA"/>
    <w:rsid w:val="003D5810"/>
    <w:rsid w:val="003D59C9"/>
    <w:rsid w:val="003D5FF0"/>
    <w:rsid w:val="003D671B"/>
    <w:rsid w:val="003D6897"/>
    <w:rsid w:val="003E0CC4"/>
    <w:rsid w:val="003E0F81"/>
    <w:rsid w:val="003E1808"/>
    <w:rsid w:val="003E1EEB"/>
    <w:rsid w:val="003E2455"/>
    <w:rsid w:val="003E2ED5"/>
    <w:rsid w:val="003E3081"/>
    <w:rsid w:val="003E3E13"/>
    <w:rsid w:val="003E43EC"/>
    <w:rsid w:val="003E474B"/>
    <w:rsid w:val="003E4E36"/>
    <w:rsid w:val="003E50D1"/>
    <w:rsid w:val="003E5AF0"/>
    <w:rsid w:val="003E6A05"/>
    <w:rsid w:val="003E6A98"/>
    <w:rsid w:val="003E72CC"/>
    <w:rsid w:val="003E74B3"/>
    <w:rsid w:val="003E7628"/>
    <w:rsid w:val="003E79E2"/>
    <w:rsid w:val="003F0636"/>
    <w:rsid w:val="003F0B96"/>
    <w:rsid w:val="003F0EB3"/>
    <w:rsid w:val="003F0FC8"/>
    <w:rsid w:val="003F13A1"/>
    <w:rsid w:val="003F151F"/>
    <w:rsid w:val="003F3154"/>
    <w:rsid w:val="003F33C8"/>
    <w:rsid w:val="003F416C"/>
    <w:rsid w:val="003F4312"/>
    <w:rsid w:val="003F5010"/>
    <w:rsid w:val="003F53EE"/>
    <w:rsid w:val="003F58D7"/>
    <w:rsid w:val="003F6705"/>
    <w:rsid w:val="003F76C0"/>
    <w:rsid w:val="003F7976"/>
    <w:rsid w:val="003F7AC6"/>
    <w:rsid w:val="004002B5"/>
    <w:rsid w:val="00400BED"/>
    <w:rsid w:val="00401187"/>
    <w:rsid w:val="0040259F"/>
    <w:rsid w:val="0040333D"/>
    <w:rsid w:val="0040389C"/>
    <w:rsid w:val="00403B30"/>
    <w:rsid w:val="004045C4"/>
    <w:rsid w:val="0040464F"/>
    <w:rsid w:val="004054EF"/>
    <w:rsid w:val="00405D93"/>
    <w:rsid w:val="00407766"/>
    <w:rsid w:val="00407CB3"/>
    <w:rsid w:val="00410FF0"/>
    <w:rsid w:val="00411A13"/>
    <w:rsid w:val="00411B0C"/>
    <w:rsid w:val="00411E4A"/>
    <w:rsid w:val="00412D00"/>
    <w:rsid w:val="00413189"/>
    <w:rsid w:val="00413842"/>
    <w:rsid w:val="004141B2"/>
    <w:rsid w:val="00414237"/>
    <w:rsid w:val="0041492B"/>
    <w:rsid w:val="00414CDE"/>
    <w:rsid w:val="0041590A"/>
    <w:rsid w:val="00415E1D"/>
    <w:rsid w:val="00415E88"/>
    <w:rsid w:val="0041677C"/>
    <w:rsid w:val="004171DC"/>
    <w:rsid w:val="004171F3"/>
    <w:rsid w:val="00417B66"/>
    <w:rsid w:val="00420063"/>
    <w:rsid w:val="0042067B"/>
    <w:rsid w:val="00421174"/>
    <w:rsid w:val="00421EAB"/>
    <w:rsid w:val="00423456"/>
    <w:rsid w:val="00423713"/>
    <w:rsid w:val="0042386C"/>
    <w:rsid w:val="004249D1"/>
    <w:rsid w:val="004254F0"/>
    <w:rsid w:val="00426CE7"/>
    <w:rsid w:val="00427207"/>
    <w:rsid w:val="00427B8E"/>
    <w:rsid w:val="00431D42"/>
    <w:rsid w:val="00431ED0"/>
    <w:rsid w:val="004325E9"/>
    <w:rsid w:val="00433E10"/>
    <w:rsid w:val="00434490"/>
    <w:rsid w:val="00435FA2"/>
    <w:rsid w:val="004373CA"/>
    <w:rsid w:val="00440CCA"/>
    <w:rsid w:val="004410EC"/>
    <w:rsid w:val="00441674"/>
    <w:rsid w:val="004417EC"/>
    <w:rsid w:val="0044290A"/>
    <w:rsid w:val="00442AAF"/>
    <w:rsid w:val="00443B9E"/>
    <w:rsid w:val="00444A40"/>
    <w:rsid w:val="004471C2"/>
    <w:rsid w:val="00447A1E"/>
    <w:rsid w:val="00450AD5"/>
    <w:rsid w:val="00451405"/>
    <w:rsid w:val="00451C66"/>
    <w:rsid w:val="00453433"/>
    <w:rsid w:val="00453668"/>
    <w:rsid w:val="004538F7"/>
    <w:rsid w:val="00454DA1"/>
    <w:rsid w:val="00455581"/>
    <w:rsid w:val="004556B7"/>
    <w:rsid w:val="00455836"/>
    <w:rsid w:val="004565E5"/>
    <w:rsid w:val="004566F4"/>
    <w:rsid w:val="00457323"/>
    <w:rsid w:val="00457BD3"/>
    <w:rsid w:val="00460B14"/>
    <w:rsid w:val="00460D86"/>
    <w:rsid w:val="00462A07"/>
    <w:rsid w:val="00462C13"/>
    <w:rsid w:val="00462EB7"/>
    <w:rsid w:val="00463A9A"/>
    <w:rsid w:val="00463C26"/>
    <w:rsid w:val="00463D2D"/>
    <w:rsid w:val="004656E2"/>
    <w:rsid w:val="004664AD"/>
    <w:rsid w:val="00466E0A"/>
    <w:rsid w:val="00467995"/>
    <w:rsid w:val="004679C0"/>
    <w:rsid w:val="00467B9F"/>
    <w:rsid w:val="00467D62"/>
    <w:rsid w:val="00467D8F"/>
    <w:rsid w:val="00467E82"/>
    <w:rsid w:val="00470436"/>
    <w:rsid w:val="00470B3C"/>
    <w:rsid w:val="00470C28"/>
    <w:rsid w:val="00471128"/>
    <w:rsid w:val="004713D8"/>
    <w:rsid w:val="004713EB"/>
    <w:rsid w:val="00471B04"/>
    <w:rsid w:val="00471C05"/>
    <w:rsid w:val="00472293"/>
    <w:rsid w:val="004723F9"/>
    <w:rsid w:val="004739FB"/>
    <w:rsid w:val="00474584"/>
    <w:rsid w:val="00474949"/>
    <w:rsid w:val="004760D3"/>
    <w:rsid w:val="004775C8"/>
    <w:rsid w:val="00480087"/>
    <w:rsid w:val="00480556"/>
    <w:rsid w:val="00480C54"/>
    <w:rsid w:val="0048382E"/>
    <w:rsid w:val="00483A29"/>
    <w:rsid w:val="00483C73"/>
    <w:rsid w:val="00485263"/>
    <w:rsid w:val="00486DD9"/>
    <w:rsid w:val="00487316"/>
    <w:rsid w:val="004906D8"/>
    <w:rsid w:val="00492871"/>
    <w:rsid w:val="004934EB"/>
    <w:rsid w:val="00493697"/>
    <w:rsid w:val="00494B34"/>
    <w:rsid w:val="00495202"/>
    <w:rsid w:val="00495815"/>
    <w:rsid w:val="004966A4"/>
    <w:rsid w:val="004974E2"/>
    <w:rsid w:val="00497AD6"/>
    <w:rsid w:val="004A02A3"/>
    <w:rsid w:val="004A0EED"/>
    <w:rsid w:val="004A100D"/>
    <w:rsid w:val="004A1571"/>
    <w:rsid w:val="004A1AA1"/>
    <w:rsid w:val="004A20D9"/>
    <w:rsid w:val="004A28D5"/>
    <w:rsid w:val="004A2BA3"/>
    <w:rsid w:val="004A2D1A"/>
    <w:rsid w:val="004A4B93"/>
    <w:rsid w:val="004A57A1"/>
    <w:rsid w:val="004A67D7"/>
    <w:rsid w:val="004A6BCF"/>
    <w:rsid w:val="004A6ED3"/>
    <w:rsid w:val="004A7670"/>
    <w:rsid w:val="004B1920"/>
    <w:rsid w:val="004B2823"/>
    <w:rsid w:val="004B2940"/>
    <w:rsid w:val="004B2FF9"/>
    <w:rsid w:val="004B3051"/>
    <w:rsid w:val="004B376D"/>
    <w:rsid w:val="004B432E"/>
    <w:rsid w:val="004B4453"/>
    <w:rsid w:val="004B4E06"/>
    <w:rsid w:val="004B52DC"/>
    <w:rsid w:val="004B5F37"/>
    <w:rsid w:val="004B6A91"/>
    <w:rsid w:val="004B732A"/>
    <w:rsid w:val="004B7ADC"/>
    <w:rsid w:val="004C08A8"/>
    <w:rsid w:val="004C0AD2"/>
    <w:rsid w:val="004C0DD4"/>
    <w:rsid w:val="004C110D"/>
    <w:rsid w:val="004C19BA"/>
    <w:rsid w:val="004C1A75"/>
    <w:rsid w:val="004C31BF"/>
    <w:rsid w:val="004C31CB"/>
    <w:rsid w:val="004C434B"/>
    <w:rsid w:val="004C48E5"/>
    <w:rsid w:val="004C48E8"/>
    <w:rsid w:val="004D073A"/>
    <w:rsid w:val="004D090E"/>
    <w:rsid w:val="004D18EA"/>
    <w:rsid w:val="004D2F0D"/>
    <w:rsid w:val="004D32D7"/>
    <w:rsid w:val="004D366F"/>
    <w:rsid w:val="004D3676"/>
    <w:rsid w:val="004D38D8"/>
    <w:rsid w:val="004D3ECF"/>
    <w:rsid w:val="004D4C96"/>
    <w:rsid w:val="004D5801"/>
    <w:rsid w:val="004D5BB8"/>
    <w:rsid w:val="004D6055"/>
    <w:rsid w:val="004D6177"/>
    <w:rsid w:val="004D630F"/>
    <w:rsid w:val="004D7A48"/>
    <w:rsid w:val="004E01C5"/>
    <w:rsid w:val="004E219E"/>
    <w:rsid w:val="004E2A51"/>
    <w:rsid w:val="004E2C82"/>
    <w:rsid w:val="004E3E71"/>
    <w:rsid w:val="004E451D"/>
    <w:rsid w:val="004E457B"/>
    <w:rsid w:val="004E545F"/>
    <w:rsid w:val="004E689D"/>
    <w:rsid w:val="004E774D"/>
    <w:rsid w:val="004E7D6D"/>
    <w:rsid w:val="004E7F6D"/>
    <w:rsid w:val="004F0AC8"/>
    <w:rsid w:val="004F1391"/>
    <w:rsid w:val="004F13B1"/>
    <w:rsid w:val="004F32EB"/>
    <w:rsid w:val="004F423C"/>
    <w:rsid w:val="004F4623"/>
    <w:rsid w:val="004F4D28"/>
    <w:rsid w:val="004F54FB"/>
    <w:rsid w:val="004F6596"/>
    <w:rsid w:val="004F6B6F"/>
    <w:rsid w:val="005003A7"/>
    <w:rsid w:val="005004FD"/>
    <w:rsid w:val="005009D3"/>
    <w:rsid w:val="00500BE9"/>
    <w:rsid w:val="0050198B"/>
    <w:rsid w:val="005019B7"/>
    <w:rsid w:val="00501C17"/>
    <w:rsid w:val="005029F4"/>
    <w:rsid w:val="0050310F"/>
    <w:rsid w:val="00503315"/>
    <w:rsid w:val="0050389C"/>
    <w:rsid w:val="00503B53"/>
    <w:rsid w:val="00504502"/>
    <w:rsid w:val="005047CF"/>
    <w:rsid w:val="005068BE"/>
    <w:rsid w:val="00506BE6"/>
    <w:rsid w:val="00506D2B"/>
    <w:rsid w:val="00506F33"/>
    <w:rsid w:val="00507043"/>
    <w:rsid w:val="005074F4"/>
    <w:rsid w:val="00507AEF"/>
    <w:rsid w:val="00507DF7"/>
    <w:rsid w:val="00510046"/>
    <w:rsid w:val="00510680"/>
    <w:rsid w:val="005111F4"/>
    <w:rsid w:val="0051163C"/>
    <w:rsid w:val="00511A5C"/>
    <w:rsid w:val="00511BC5"/>
    <w:rsid w:val="005136DD"/>
    <w:rsid w:val="00514926"/>
    <w:rsid w:val="00514DB1"/>
    <w:rsid w:val="005155C3"/>
    <w:rsid w:val="00515F7E"/>
    <w:rsid w:val="00516165"/>
    <w:rsid w:val="00516176"/>
    <w:rsid w:val="005162B3"/>
    <w:rsid w:val="0051647D"/>
    <w:rsid w:val="005168CF"/>
    <w:rsid w:val="00516D6D"/>
    <w:rsid w:val="00516FC9"/>
    <w:rsid w:val="0051757D"/>
    <w:rsid w:val="00517F71"/>
    <w:rsid w:val="00520635"/>
    <w:rsid w:val="00520DD6"/>
    <w:rsid w:val="00520FD2"/>
    <w:rsid w:val="00521775"/>
    <w:rsid w:val="00522A88"/>
    <w:rsid w:val="00522BC1"/>
    <w:rsid w:val="00523884"/>
    <w:rsid w:val="00523D44"/>
    <w:rsid w:val="005249B5"/>
    <w:rsid w:val="00526BEE"/>
    <w:rsid w:val="005300C3"/>
    <w:rsid w:val="00531A39"/>
    <w:rsid w:val="00533198"/>
    <w:rsid w:val="00533367"/>
    <w:rsid w:val="00533C59"/>
    <w:rsid w:val="00533D46"/>
    <w:rsid w:val="0053425C"/>
    <w:rsid w:val="0053430D"/>
    <w:rsid w:val="00535441"/>
    <w:rsid w:val="005360FE"/>
    <w:rsid w:val="00536451"/>
    <w:rsid w:val="00536EFF"/>
    <w:rsid w:val="0053765B"/>
    <w:rsid w:val="005406F7"/>
    <w:rsid w:val="00540842"/>
    <w:rsid w:val="00540BB1"/>
    <w:rsid w:val="00544FD7"/>
    <w:rsid w:val="00545832"/>
    <w:rsid w:val="0054612B"/>
    <w:rsid w:val="005469DF"/>
    <w:rsid w:val="005479B2"/>
    <w:rsid w:val="0055044A"/>
    <w:rsid w:val="00550927"/>
    <w:rsid w:val="00550BA0"/>
    <w:rsid w:val="0055119E"/>
    <w:rsid w:val="0055126F"/>
    <w:rsid w:val="005512C7"/>
    <w:rsid w:val="00551742"/>
    <w:rsid w:val="00551767"/>
    <w:rsid w:val="00552BB6"/>
    <w:rsid w:val="0055382C"/>
    <w:rsid w:val="00553981"/>
    <w:rsid w:val="00553A75"/>
    <w:rsid w:val="0055403B"/>
    <w:rsid w:val="005550DB"/>
    <w:rsid w:val="0055569F"/>
    <w:rsid w:val="00555809"/>
    <w:rsid w:val="00555D13"/>
    <w:rsid w:val="005568CB"/>
    <w:rsid w:val="005568E4"/>
    <w:rsid w:val="005569C6"/>
    <w:rsid w:val="00556BB7"/>
    <w:rsid w:val="0055731D"/>
    <w:rsid w:val="005574F3"/>
    <w:rsid w:val="005579D9"/>
    <w:rsid w:val="00560042"/>
    <w:rsid w:val="005603ED"/>
    <w:rsid w:val="0056067A"/>
    <w:rsid w:val="00560C54"/>
    <w:rsid w:val="00560E13"/>
    <w:rsid w:val="005610C3"/>
    <w:rsid w:val="005612EF"/>
    <w:rsid w:val="00561617"/>
    <w:rsid w:val="00562A85"/>
    <w:rsid w:val="00562BE1"/>
    <w:rsid w:val="00562E08"/>
    <w:rsid w:val="00563CAA"/>
    <w:rsid w:val="005642F7"/>
    <w:rsid w:val="005649FA"/>
    <w:rsid w:val="00564E19"/>
    <w:rsid w:val="00564E25"/>
    <w:rsid w:val="00565015"/>
    <w:rsid w:val="00565082"/>
    <w:rsid w:val="005661D3"/>
    <w:rsid w:val="005662D8"/>
    <w:rsid w:val="0056681F"/>
    <w:rsid w:val="00567245"/>
    <w:rsid w:val="0056761A"/>
    <w:rsid w:val="00567A2C"/>
    <w:rsid w:val="00570C8C"/>
    <w:rsid w:val="005711DD"/>
    <w:rsid w:val="00571392"/>
    <w:rsid w:val="00571E45"/>
    <w:rsid w:val="005728D1"/>
    <w:rsid w:val="00573714"/>
    <w:rsid w:val="00573EB1"/>
    <w:rsid w:val="0057474A"/>
    <w:rsid w:val="005752DF"/>
    <w:rsid w:val="00575DDE"/>
    <w:rsid w:val="0057669E"/>
    <w:rsid w:val="00576CB0"/>
    <w:rsid w:val="00576EFD"/>
    <w:rsid w:val="00577478"/>
    <w:rsid w:val="00580035"/>
    <w:rsid w:val="00580616"/>
    <w:rsid w:val="005833FA"/>
    <w:rsid w:val="0058462B"/>
    <w:rsid w:val="00584976"/>
    <w:rsid w:val="00584EC0"/>
    <w:rsid w:val="00584FB3"/>
    <w:rsid w:val="00585C2C"/>
    <w:rsid w:val="00586761"/>
    <w:rsid w:val="005867E8"/>
    <w:rsid w:val="005868AE"/>
    <w:rsid w:val="00586C17"/>
    <w:rsid w:val="00586C37"/>
    <w:rsid w:val="005879AB"/>
    <w:rsid w:val="00590B91"/>
    <w:rsid w:val="0059152C"/>
    <w:rsid w:val="0059196C"/>
    <w:rsid w:val="00591B7E"/>
    <w:rsid w:val="00592026"/>
    <w:rsid w:val="0059220C"/>
    <w:rsid w:val="005924EA"/>
    <w:rsid w:val="005927EC"/>
    <w:rsid w:val="00593642"/>
    <w:rsid w:val="00593D68"/>
    <w:rsid w:val="00594491"/>
    <w:rsid w:val="005944E8"/>
    <w:rsid w:val="00594B91"/>
    <w:rsid w:val="00594D17"/>
    <w:rsid w:val="00595401"/>
    <w:rsid w:val="00595647"/>
    <w:rsid w:val="00595A00"/>
    <w:rsid w:val="00596D55"/>
    <w:rsid w:val="0059787E"/>
    <w:rsid w:val="005A0EB2"/>
    <w:rsid w:val="005A0F52"/>
    <w:rsid w:val="005A2413"/>
    <w:rsid w:val="005A2CE5"/>
    <w:rsid w:val="005A311B"/>
    <w:rsid w:val="005A3796"/>
    <w:rsid w:val="005A4738"/>
    <w:rsid w:val="005A4A85"/>
    <w:rsid w:val="005A4F31"/>
    <w:rsid w:val="005A525C"/>
    <w:rsid w:val="005A794D"/>
    <w:rsid w:val="005A7E94"/>
    <w:rsid w:val="005B0881"/>
    <w:rsid w:val="005B0D9F"/>
    <w:rsid w:val="005B11BE"/>
    <w:rsid w:val="005B18E1"/>
    <w:rsid w:val="005B1B33"/>
    <w:rsid w:val="005B2954"/>
    <w:rsid w:val="005B32DF"/>
    <w:rsid w:val="005B414B"/>
    <w:rsid w:val="005B4A9E"/>
    <w:rsid w:val="005B4BCD"/>
    <w:rsid w:val="005B6239"/>
    <w:rsid w:val="005B6EA8"/>
    <w:rsid w:val="005B716F"/>
    <w:rsid w:val="005B7D7F"/>
    <w:rsid w:val="005C05FF"/>
    <w:rsid w:val="005C0E62"/>
    <w:rsid w:val="005C1033"/>
    <w:rsid w:val="005C21B3"/>
    <w:rsid w:val="005C2653"/>
    <w:rsid w:val="005C2A01"/>
    <w:rsid w:val="005C33BD"/>
    <w:rsid w:val="005C35AE"/>
    <w:rsid w:val="005C3BBC"/>
    <w:rsid w:val="005C46AB"/>
    <w:rsid w:val="005C4929"/>
    <w:rsid w:val="005C4BDC"/>
    <w:rsid w:val="005C5A6D"/>
    <w:rsid w:val="005C5B1A"/>
    <w:rsid w:val="005C5CBA"/>
    <w:rsid w:val="005C6E6D"/>
    <w:rsid w:val="005C7507"/>
    <w:rsid w:val="005C7CEF"/>
    <w:rsid w:val="005D025D"/>
    <w:rsid w:val="005D0E59"/>
    <w:rsid w:val="005D1A51"/>
    <w:rsid w:val="005D1DA4"/>
    <w:rsid w:val="005D2C77"/>
    <w:rsid w:val="005D32AB"/>
    <w:rsid w:val="005D53A8"/>
    <w:rsid w:val="005D5713"/>
    <w:rsid w:val="005D5901"/>
    <w:rsid w:val="005D65AF"/>
    <w:rsid w:val="005D6A38"/>
    <w:rsid w:val="005D6CFF"/>
    <w:rsid w:val="005D7247"/>
    <w:rsid w:val="005D7860"/>
    <w:rsid w:val="005E012C"/>
    <w:rsid w:val="005E04ED"/>
    <w:rsid w:val="005E0FC7"/>
    <w:rsid w:val="005E1051"/>
    <w:rsid w:val="005E13B0"/>
    <w:rsid w:val="005E1859"/>
    <w:rsid w:val="005E212C"/>
    <w:rsid w:val="005E24F9"/>
    <w:rsid w:val="005E25F4"/>
    <w:rsid w:val="005E3791"/>
    <w:rsid w:val="005E5578"/>
    <w:rsid w:val="005E56A2"/>
    <w:rsid w:val="005E58B5"/>
    <w:rsid w:val="005E5F56"/>
    <w:rsid w:val="005E60B9"/>
    <w:rsid w:val="005E667C"/>
    <w:rsid w:val="005E7D3B"/>
    <w:rsid w:val="005E7E92"/>
    <w:rsid w:val="005F0D36"/>
    <w:rsid w:val="005F220F"/>
    <w:rsid w:val="005F235B"/>
    <w:rsid w:val="005F252D"/>
    <w:rsid w:val="005F26F2"/>
    <w:rsid w:val="005F3AA8"/>
    <w:rsid w:val="005F4C60"/>
    <w:rsid w:val="005F5670"/>
    <w:rsid w:val="005F627C"/>
    <w:rsid w:val="005F6EA4"/>
    <w:rsid w:val="005F6EAD"/>
    <w:rsid w:val="005F71C0"/>
    <w:rsid w:val="005F71CD"/>
    <w:rsid w:val="005F75D2"/>
    <w:rsid w:val="005F7A42"/>
    <w:rsid w:val="0060060C"/>
    <w:rsid w:val="00601F6C"/>
    <w:rsid w:val="00603721"/>
    <w:rsid w:val="00603EFB"/>
    <w:rsid w:val="00605B19"/>
    <w:rsid w:val="006069D3"/>
    <w:rsid w:val="00606CFC"/>
    <w:rsid w:val="00606E33"/>
    <w:rsid w:val="00606FCD"/>
    <w:rsid w:val="006073FA"/>
    <w:rsid w:val="00607AC8"/>
    <w:rsid w:val="0061038F"/>
    <w:rsid w:val="00610D1D"/>
    <w:rsid w:val="0061151D"/>
    <w:rsid w:val="0061196F"/>
    <w:rsid w:val="00611B80"/>
    <w:rsid w:val="00612410"/>
    <w:rsid w:val="006124C9"/>
    <w:rsid w:val="00612C6C"/>
    <w:rsid w:val="006137AF"/>
    <w:rsid w:val="006137E8"/>
    <w:rsid w:val="00613CDD"/>
    <w:rsid w:val="00614315"/>
    <w:rsid w:val="00614A41"/>
    <w:rsid w:val="006156D4"/>
    <w:rsid w:val="00615AD7"/>
    <w:rsid w:val="00615F6D"/>
    <w:rsid w:val="006200ED"/>
    <w:rsid w:val="00620914"/>
    <w:rsid w:val="00621921"/>
    <w:rsid w:val="00621C98"/>
    <w:rsid w:val="0062293D"/>
    <w:rsid w:val="00623417"/>
    <w:rsid w:val="0062377C"/>
    <w:rsid w:val="006239B3"/>
    <w:rsid w:val="00624FA5"/>
    <w:rsid w:val="006256B0"/>
    <w:rsid w:val="00625A52"/>
    <w:rsid w:val="00625DDD"/>
    <w:rsid w:val="00626948"/>
    <w:rsid w:val="00626A58"/>
    <w:rsid w:val="00627349"/>
    <w:rsid w:val="006278F4"/>
    <w:rsid w:val="00630407"/>
    <w:rsid w:val="00630D51"/>
    <w:rsid w:val="00631360"/>
    <w:rsid w:val="00631B0B"/>
    <w:rsid w:val="00631B9A"/>
    <w:rsid w:val="00632488"/>
    <w:rsid w:val="00632791"/>
    <w:rsid w:val="0063410F"/>
    <w:rsid w:val="006344A3"/>
    <w:rsid w:val="006367F3"/>
    <w:rsid w:val="00636979"/>
    <w:rsid w:val="00636B26"/>
    <w:rsid w:val="00637DBD"/>
    <w:rsid w:val="00640FA3"/>
    <w:rsid w:val="00641051"/>
    <w:rsid w:val="006415A7"/>
    <w:rsid w:val="00642BB9"/>
    <w:rsid w:val="0064331A"/>
    <w:rsid w:val="00643816"/>
    <w:rsid w:val="00643E93"/>
    <w:rsid w:val="00643EC5"/>
    <w:rsid w:val="00644091"/>
    <w:rsid w:val="006441D1"/>
    <w:rsid w:val="0064442C"/>
    <w:rsid w:val="006451AD"/>
    <w:rsid w:val="00646154"/>
    <w:rsid w:val="006477CB"/>
    <w:rsid w:val="00647B98"/>
    <w:rsid w:val="00650925"/>
    <w:rsid w:val="006509E9"/>
    <w:rsid w:val="00650A2A"/>
    <w:rsid w:val="00650BB8"/>
    <w:rsid w:val="006510A3"/>
    <w:rsid w:val="0065250C"/>
    <w:rsid w:val="0065250F"/>
    <w:rsid w:val="00652EF3"/>
    <w:rsid w:val="006533D3"/>
    <w:rsid w:val="00654381"/>
    <w:rsid w:val="00654970"/>
    <w:rsid w:val="006552D5"/>
    <w:rsid w:val="00655390"/>
    <w:rsid w:val="006557D9"/>
    <w:rsid w:val="006558BB"/>
    <w:rsid w:val="00656829"/>
    <w:rsid w:val="006576EE"/>
    <w:rsid w:val="00657B97"/>
    <w:rsid w:val="00660502"/>
    <w:rsid w:val="00660D86"/>
    <w:rsid w:val="00660E35"/>
    <w:rsid w:val="00661190"/>
    <w:rsid w:val="00661C05"/>
    <w:rsid w:val="00662209"/>
    <w:rsid w:val="00663BBF"/>
    <w:rsid w:val="00664E0D"/>
    <w:rsid w:val="00666382"/>
    <w:rsid w:val="0067032B"/>
    <w:rsid w:val="0067085B"/>
    <w:rsid w:val="00671216"/>
    <w:rsid w:val="00672220"/>
    <w:rsid w:val="00673565"/>
    <w:rsid w:val="00673865"/>
    <w:rsid w:val="0067452E"/>
    <w:rsid w:val="00674731"/>
    <w:rsid w:val="00677CA0"/>
    <w:rsid w:val="00680D5A"/>
    <w:rsid w:val="006824F5"/>
    <w:rsid w:val="0068294D"/>
    <w:rsid w:val="00683D90"/>
    <w:rsid w:val="006856E6"/>
    <w:rsid w:val="006869ED"/>
    <w:rsid w:val="00686FEF"/>
    <w:rsid w:val="006901FB"/>
    <w:rsid w:val="0069110F"/>
    <w:rsid w:val="0069276F"/>
    <w:rsid w:val="00692BB5"/>
    <w:rsid w:val="0069393D"/>
    <w:rsid w:val="00694A15"/>
    <w:rsid w:val="0069764B"/>
    <w:rsid w:val="00697ECF"/>
    <w:rsid w:val="006A0735"/>
    <w:rsid w:val="006A1141"/>
    <w:rsid w:val="006A1D2A"/>
    <w:rsid w:val="006A3D81"/>
    <w:rsid w:val="006A3F14"/>
    <w:rsid w:val="006A4812"/>
    <w:rsid w:val="006A497D"/>
    <w:rsid w:val="006A5071"/>
    <w:rsid w:val="006A55BD"/>
    <w:rsid w:val="006A5B83"/>
    <w:rsid w:val="006A6182"/>
    <w:rsid w:val="006A6199"/>
    <w:rsid w:val="006A7733"/>
    <w:rsid w:val="006A7BB5"/>
    <w:rsid w:val="006B0FA9"/>
    <w:rsid w:val="006B10C6"/>
    <w:rsid w:val="006B1A28"/>
    <w:rsid w:val="006B1F7F"/>
    <w:rsid w:val="006B1F9A"/>
    <w:rsid w:val="006B2163"/>
    <w:rsid w:val="006B2A86"/>
    <w:rsid w:val="006B2F56"/>
    <w:rsid w:val="006B384B"/>
    <w:rsid w:val="006B4258"/>
    <w:rsid w:val="006B4919"/>
    <w:rsid w:val="006B4F76"/>
    <w:rsid w:val="006B5036"/>
    <w:rsid w:val="006B5B0F"/>
    <w:rsid w:val="006B5B46"/>
    <w:rsid w:val="006B5D8C"/>
    <w:rsid w:val="006C1AF6"/>
    <w:rsid w:val="006C1BA3"/>
    <w:rsid w:val="006C22BF"/>
    <w:rsid w:val="006C2CF3"/>
    <w:rsid w:val="006C4587"/>
    <w:rsid w:val="006C47AA"/>
    <w:rsid w:val="006C4C19"/>
    <w:rsid w:val="006C4F3C"/>
    <w:rsid w:val="006C5176"/>
    <w:rsid w:val="006C5A1B"/>
    <w:rsid w:val="006C5C96"/>
    <w:rsid w:val="006C5E1B"/>
    <w:rsid w:val="006C6513"/>
    <w:rsid w:val="006C6D8C"/>
    <w:rsid w:val="006C7381"/>
    <w:rsid w:val="006C7929"/>
    <w:rsid w:val="006C7AE4"/>
    <w:rsid w:val="006C7F58"/>
    <w:rsid w:val="006D06FB"/>
    <w:rsid w:val="006D099B"/>
    <w:rsid w:val="006D112F"/>
    <w:rsid w:val="006D2553"/>
    <w:rsid w:val="006D26B1"/>
    <w:rsid w:val="006D3626"/>
    <w:rsid w:val="006D397F"/>
    <w:rsid w:val="006D3AD6"/>
    <w:rsid w:val="006D3CEA"/>
    <w:rsid w:val="006D5D28"/>
    <w:rsid w:val="006D6312"/>
    <w:rsid w:val="006D660D"/>
    <w:rsid w:val="006D6611"/>
    <w:rsid w:val="006D6787"/>
    <w:rsid w:val="006D6C0E"/>
    <w:rsid w:val="006D6C8B"/>
    <w:rsid w:val="006D73E0"/>
    <w:rsid w:val="006D7971"/>
    <w:rsid w:val="006E108E"/>
    <w:rsid w:val="006E2317"/>
    <w:rsid w:val="006E2A93"/>
    <w:rsid w:val="006E39EA"/>
    <w:rsid w:val="006E3F6E"/>
    <w:rsid w:val="006E42C7"/>
    <w:rsid w:val="006E4C00"/>
    <w:rsid w:val="006E55C1"/>
    <w:rsid w:val="006E59AE"/>
    <w:rsid w:val="006E6198"/>
    <w:rsid w:val="006E6807"/>
    <w:rsid w:val="006E6FCD"/>
    <w:rsid w:val="006E7156"/>
    <w:rsid w:val="006F084E"/>
    <w:rsid w:val="006F1122"/>
    <w:rsid w:val="006F1E07"/>
    <w:rsid w:val="006F278F"/>
    <w:rsid w:val="006F2914"/>
    <w:rsid w:val="006F3321"/>
    <w:rsid w:val="006F3541"/>
    <w:rsid w:val="006F5EEF"/>
    <w:rsid w:val="00700C69"/>
    <w:rsid w:val="00701817"/>
    <w:rsid w:val="00701CAC"/>
    <w:rsid w:val="0070221F"/>
    <w:rsid w:val="007022C6"/>
    <w:rsid w:val="007026B0"/>
    <w:rsid w:val="00702A66"/>
    <w:rsid w:val="00703214"/>
    <w:rsid w:val="00703674"/>
    <w:rsid w:val="007036E1"/>
    <w:rsid w:val="00703926"/>
    <w:rsid w:val="00704EAC"/>
    <w:rsid w:val="007066C2"/>
    <w:rsid w:val="0070752E"/>
    <w:rsid w:val="007108B5"/>
    <w:rsid w:val="00710F10"/>
    <w:rsid w:val="007113FD"/>
    <w:rsid w:val="0071153B"/>
    <w:rsid w:val="00711575"/>
    <w:rsid w:val="00712EA9"/>
    <w:rsid w:val="00713EC9"/>
    <w:rsid w:val="00716783"/>
    <w:rsid w:val="00716FCF"/>
    <w:rsid w:val="00717809"/>
    <w:rsid w:val="007200BB"/>
    <w:rsid w:val="007207BE"/>
    <w:rsid w:val="007212DC"/>
    <w:rsid w:val="00721997"/>
    <w:rsid w:val="00721F41"/>
    <w:rsid w:val="007239EB"/>
    <w:rsid w:val="0072460A"/>
    <w:rsid w:val="00725532"/>
    <w:rsid w:val="0072677A"/>
    <w:rsid w:val="00730730"/>
    <w:rsid w:val="00730A64"/>
    <w:rsid w:val="007314A1"/>
    <w:rsid w:val="00733247"/>
    <w:rsid w:val="00734128"/>
    <w:rsid w:val="00735AA2"/>
    <w:rsid w:val="00740A66"/>
    <w:rsid w:val="00741495"/>
    <w:rsid w:val="00741BE3"/>
    <w:rsid w:val="00741F96"/>
    <w:rsid w:val="0074251F"/>
    <w:rsid w:val="00742D79"/>
    <w:rsid w:val="00743265"/>
    <w:rsid w:val="0074416D"/>
    <w:rsid w:val="0074525A"/>
    <w:rsid w:val="007456E8"/>
    <w:rsid w:val="00745AF1"/>
    <w:rsid w:val="007461F1"/>
    <w:rsid w:val="007464A1"/>
    <w:rsid w:val="00746714"/>
    <w:rsid w:val="00746F40"/>
    <w:rsid w:val="007503BE"/>
    <w:rsid w:val="00750D75"/>
    <w:rsid w:val="00751120"/>
    <w:rsid w:val="00751618"/>
    <w:rsid w:val="00751F37"/>
    <w:rsid w:val="00752E09"/>
    <w:rsid w:val="00752F19"/>
    <w:rsid w:val="00753F5A"/>
    <w:rsid w:val="00753F9E"/>
    <w:rsid w:val="0075410B"/>
    <w:rsid w:val="007541F9"/>
    <w:rsid w:val="007547D7"/>
    <w:rsid w:val="007555EC"/>
    <w:rsid w:val="0075576E"/>
    <w:rsid w:val="00755FA5"/>
    <w:rsid w:val="007571E0"/>
    <w:rsid w:val="007572A2"/>
    <w:rsid w:val="00757417"/>
    <w:rsid w:val="0076091A"/>
    <w:rsid w:val="0076098F"/>
    <w:rsid w:val="00761E6B"/>
    <w:rsid w:val="0076248A"/>
    <w:rsid w:val="0076268D"/>
    <w:rsid w:val="00762E19"/>
    <w:rsid w:val="007630AC"/>
    <w:rsid w:val="00763A3D"/>
    <w:rsid w:val="00763F45"/>
    <w:rsid w:val="00764092"/>
    <w:rsid w:val="00764120"/>
    <w:rsid w:val="007653C0"/>
    <w:rsid w:val="00765874"/>
    <w:rsid w:val="007666F4"/>
    <w:rsid w:val="007668E4"/>
    <w:rsid w:val="007669E8"/>
    <w:rsid w:val="00770203"/>
    <w:rsid w:val="00771ED4"/>
    <w:rsid w:val="00772B76"/>
    <w:rsid w:val="0077309C"/>
    <w:rsid w:val="0077334A"/>
    <w:rsid w:val="007739ED"/>
    <w:rsid w:val="00774844"/>
    <w:rsid w:val="007765E4"/>
    <w:rsid w:val="007769CA"/>
    <w:rsid w:val="00780033"/>
    <w:rsid w:val="007806C9"/>
    <w:rsid w:val="007813F8"/>
    <w:rsid w:val="00782B16"/>
    <w:rsid w:val="007831D6"/>
    <w:rsid w:val="0078487C"/>
    <w:rsid w:val="007848B8"/>
    <w:rsid w:val="00785848"/>
    <w:rsid w:val="00785EF5"/>
    <w:rsid w:val="0078686B"/>
    <w:rsid w:val="007870B1"/>
    <w:rsid w:val="00787608"/>
    <w:rsid w:val="00790456"/>
    <w:rsid w:val="00790679"/>
    <w:rsid w:val="00790A35"/>
    <w:rsid w:val="0079188E"/>
    <w:rsid w:val="00792629"/>
    <w:rsid w:val="00792C40"/>
    <w:rsid w:val="0079332A"/>
    <w:rsid w:val="007934A2"/>
    <w:rsid w:val="007939B5"/>
    <w:rsid w:val="00794304"/>
    <w:rsid w:val="00794583"/>
    <w:rsid w:val="00794701"/>
    <w:rsid w:val="0079479B"/>
    <w:rsid w:val="00795752"/>
    <w:rsid w:val="00795A01"/>
    <w:rsid w:val="00795BF7"/>
    <w:rsid w:val="0079648F"/>
    <w:rsid w:val="00796553"/>
    <w:rsid w:val="007966E8"/>
    <w:rsid w:val="00797150"/>
    <w:rsid w:val="0079737B"/>
    <w:rsid w:val="007979CB"/>
    <w:rsid w:val="007A06D8"/>
    <w:rsid w:val="007A0791"/>
    <w:rsid w:val="007A0CA3"/>
    <w:rsid w:val="007A1589"/>
    <w:rsid w:val="007A3589"/>
    <w:rsid w:val="007A3921"/>
    <w:rsid w:val="007A434E"/>
    <w:rsid w:val="007A43B5"/>
    <w:rsid w:val="007A4CDB"/>
    <w:rsid w:val="007A4D41"/>
    <w:rsid w:val="007A4FBB"/>
    <w:rsid w:val="007A6DE7"/>
    <w:rsid w:val="007A75E4"/>
    <w:rsid w:val="007B0016"/>
    <w:rsid w:val="007B053B"/>
    <w:rsid w:val="007B1122"/>
    <w:rsid w:val="007B17D6"/>
    <w:rsid w:val="007B18F5"/>
    <w:rsid w:val="007B1C77"/>
    <w:rsid w:val="007B1C86"/>
    <w:rsid w:val="007B1F04"/>
    <w:rsid w:val="007B269D"/>
    <w:rsid w:val="007B34E7"/>
    <w:rsid w:val="007B41E3"/>
    <w:rsid w:val="007B6011"/>
    <w:rsid w:val="007B68A0"/>
    <w:rsid w:val="007B7B08"/>
    <w:rsid w:val="007C00D8"/>
    <w:rsid w:val="007C05DA"/>
    <w:rsid w:val="007C2AD5"/>
    <w:rsid w:val="007C2DF0"/>
    <w:rsid w:val="007C4CA9"/>
    <w:rsid w:val="007C5132"/>
    <w:rsid w:val="007C665D"/>
    <w:rsid w:val="007C6E96"/>
    <w:rsid w:val="007C7F01"/>
    <w:rsid w:val="007D07DB"/>
    <w:rsid w:val="007D14D7"/>
    <w:rsid w:val="007D1A2D"/>
    <w:rsid w:val="007D1AA2"/>
    <w:rsid w:val="007D4CE2"/>
    <w:rsid w:val="007D5391"/>
    <w:rsid w:val="007D5BBA"/>
    <w:rsid w:val="007D5E72"/>
    <w:rsid w:val="007D742E"/>
    <w:rsid w:val="007E08B4"/>
    <w:rsid w:val="007E10DB"/>
    <w:rsid w:val="007E20FB"/>
    <w:rsid w:val="007E231C"/>
    <w:rsid w:val="007E2C7B"/>
    <w:rsid w:val="007E31DB"/>
    <w:rsid w:val="007E4242"/>
    <w:rsid w:val="007E435E"/>
    <w:rsid w:val="007E4C81"/>
    <w:rsid w:val="007E5805"/>
    <w:rsid w:val="007E5D1A"/>
    <w:rsid w:val="007E5E5F"/>
    <w:rsid w:val="007E6388"/>
    <w:rsid w:val="007E684C"/>
    <w:rsid w:val="007E7A62"/>
    <w:rsid w:val="007F0ADA"/>
    <w:rsid w:val="007F1118"/>
    <w:rsid w:val="007F26BD"/>
    <w:rsid w:val="007F3A53"/>
    <w:rsid w:val="007F436B"/>
    <w:rsid w:val="007F5470"/>
    <w:rsid w:val="007F655E"/>
    <w:rsid w:val="007F6A82"/>
    <w:rsid w:val="007F6F66"/>
    <w:rsid w:val="007F7879"/>
    <w:rsid w:val="008002AD"/>
    <w:rsid w:val="008033EC"/>
    <w:rsid w:val="0080409B"/>
    <w:rsid w:val="008049BC"/>
    <w:rsid w:val="00805004"/>
    <w:rsid w:val="008051E7"/>
    <w:rsid w:val="008052C1"/>
    <w:rsid w:val="0080575D"/>
    <w:rsid w:val="0080582C"/>
    <w:rsid w:val="00806095"/>
    <w:rsid w:val="00806173"/>
    <w:rsid w:val="00807D54"/>
    <w:rsid w:val="008107DA"/>
    <w:rsid w:val="00810CA0"/>
    <w:rsid w:val="00811AAC"/>
    <w:rsid w:val="00812C0F"/>
    <w:rsid w:val="008137F0"/>
    <w:rsid w:val="00813B22"/>
    <w:rsid w:val="00813D01"/>
    <w:rsid w:val="00813F66"/>
    <w:rsid w:val="008144F5"/>
    <w:rsid w:val="008145A6"/>
    <w:rsid w:val="00814667"/>
    <w:rsid w:val="00814AB6"/>
    <w:rsid w:val="008159FD"/>
    <w:rsid w:val="0081620B"/>
    <w:rsid w:val="008172C7"/>
    <w:rsid w:val="00817810"/>
    <w:rsid w:val="0081788C"/>
    <w:rsid w:val="00817CDF"/>
    <w:rsid w:val="00820607"/>
    <w:rsid w:val="0082254A"/>
    <w:rsid w:val="00822598"/>
    <w:rsid w:val="00823F65"/>
    <w:rsid w:val="008241C6"/>
    <w:rsid w:val="00824C9A"/>
    <w:rsid w:val="008255AA"/>
    <w:rsid w:val="00826E2A"/>
    <w:rsid w:val="00827D21"/>
    <w:rsid w:val="0083100B"/>
    <w:rsid w:val="008320AC"/>
    <w:rsid w:val="0083213D"/>
    <w:rsid w:val="00832CF8"/>
    <w:rsid w:val="00836E7C"/>
    <w:rsid w:val="0083713F"/>
    <w:rsid w:val="008402DA"/>
    <w:rsid w:val="008404F9"/>
    <w:rsid w:val="0084060A"/>
    <w:rsid w:val="00841142"/>
    <w:rsid w:val="008414AF"/>
    <w:rsid w:val="00841A1F"/>
    <w:rsid w:val="00841C82"/>
    <w:rsid w:val="00842FE8"/>
    <w:rsid w:val="00843E65"/>
    <w:rsid w:val="008441E1"/>
    <w:rsid w:val="00844C0E"/>
    <w:rsid w:val="00844CA9"/>
    <w:rsid w:val="0084504B"/>
    <w:rsid w:val="0084542C"/>
    <w:rsid w:val="00846086"/>
    <w:rsid w:val="008466F4"/>
    <w:rsid w:val="008468EF"/>
    <w:rsid w:val="00846B9A"/>
    <w:rsid w:val="00847E85"/>
    <w:rsid w:val="00847FC0"/>
    <w:rsid w:val="00847FE2"/>
    <w:rsid w:val="0085016A"/>
    <w:rsid w:val="00850382"/>
    <w:rsid w:val="00850BB3"/>
    <w:rsid w:val="008516A5"/>
    <w:rsid w:val="0085251E"/>
    <w:rsid w:val="00852649"/>
    <w:rsid w:val="00852990"/>
    <w:rsid w:val="0085375C"/>
    <w:rsid w:val="008544D1"/>
    <w:rsid w:val="008548CA"/>
    <w:rsid w:val="00855841"/>
    <w:rsid w:val="00855966"/>
    <w:rsid w:val="008561FA"/>
    <w:rsid w:val="0085674A"/>
    <w:rsid w:val="008570D2"/>
    <w:rsid w:val="00857633"/>
    <w:rsid w:val="00857A28"/>
    <w:rsid w:val="00857AB8"/>
    <w:rsid w:val="008609A3"/>
    <w:rsid w:val="00860A2F"/>
    <w:rsid w:val="00860EDE"/>
    <w:rsid w:val="008620B6"/>
    <w:rsid w:val="0086230D"/>
    <w:rsid w:val="008626AE"/>
    <w:rsid w:val="00862C17"/>
    <w:rsid w:val="008643CB"/>
    <w:rsid w:val="00864631"/>
    <w:rsid w:val="00864F88"/>
    <w:rsid w:val="0086521F"/>
    <w:rsid w:val="0086667D"/>
    <w:rsid w:val="00867533"/>
    <w:rsid w:val="00867820"/>
    <w:rsid w:val="00870155"/>
    <w:rsid w:val="00870A94"/>
    <w:rsid w:val="008711C5"/>
    <w:rsid w:val="008712AD"/>
    <w:rsid w:val="008717A4"/>
    <w:rsid w:val="00871F5B"/>
    <w:rsid w:val="00872D9A"/>
    <w:rsid w:val="0087355B"/>
    <w:rsid w:val="008735F8"/>
    <w:rsid w:val="00873F21"/>
    <w:rsid w:val="00873FED"/>
    <w:rsid w:val="008742C4"/>
    <w:rsid w:val="00874B2F"/>
    <w:rsid w:val="00874B55"/>
    <w:rsid w:val="00875132"/>
    <w:rsid w:val="00875345"/>
    <w:rsid w:val="008758F4"/>
    <w:rsid w:val="008763ED"/>
    <w:rsid w:val="00876F51"/>
    <w:rsid w:val="00877543"/>
    <w:rsid w:val="00877640"/>
    <w:rsid w:val="008776D5"/>
    <w:rsid w:val="00880329"/>
    <w:rsid w:val="00880A01"/>
    <w:rsid w:val="00881394"/>
    <w:rsid w:val="0088177C"/>
    <w:rsid w:val="008819B6"/>
    <w:rsid w:val="00881B8E"/>
    <w:rsid w:val="00882346"/>
    <w:rsid w:val="00882811"/>
    <w:rsid w:val="00882BC2"/>
    <w:rsid w:val="00882C88"/>
    <w:rsid w:val="00882E61"/>
    <w:rsid w:val="008834AC"/>
    <w:rsid w:val="00883973"/>
    <w:rsid w:val="00884D32"/>
    <w:rsid w:val="0088532D"/>
    <w:rsid w:val="008854B8"/>
    <w:rsid w:val="00885783"/>
    <w:rsid w:val="00885AB7"/>
    <w:rsid w:val="00885EB8"/>
    <w:rsid w:val="00890C47"/>
    <w:rsid w:val="00891338"/>
    <w:rsid w:val="008924E4"/>
    <w:rsid w:val="00893469"/>
    <w:rsid w:val="008942FF"/>
    <w:rsid w:val="0089476E"/>
    <w:rsid w:val="0089562A"/>
    <w:rsid w:val="00895B8A"/>
    <w:rsid w:val="00895E7A"/>
    <w:rsid w:val="00896A06"/>
    <w:rsid w:val="008A0E26"/>
    <w:rsid w:val="008A10D0"/>
    <w:rsid w:val="008A2A3A"/>
    <w:rsid w:val="008A334F"/>
    <w:rsid w:val="008A3D38"/>
    <w:rsid w:val="008A4069"/>
    <w:rsid w:val="008A4385"/>
    <w:rsid w:val="008A4B32"/>
    <w:rsid w:val="008A4EC7"/>
    <w:rsid w:val="008A5659"/>
    <w:rsid w:val="008A5C7F"/>
    <w:rsid w:val="008A69AA"/>
    <w:rsid w:val="008A7117"/>
    <w:rsid w:val="008A73C3"/>
    <w:rsid w:val="008A763C"/>
    <w:rsid w:val="008A7671"/>
    <w:rsid w:val="008B0554"/>
    <w:rsid w:val="008B1484"/>
    <w:rsid w:val="008B1BDA"/>
    <w:rsid w:val="008B2B7A"/>
    <w:rsid w:val="008B2C8A"/>
    <w:rsid w:val="008B4049"/>
    <w:rsid w:val="008B44B6"/>
    <w:rsid w:val="008B4DCD"/>
    <w:rsid w:val="008B5D71"/>
    <w:rsid w:val="008B5F8E"/>
    <w:rsid w:val="008B5FFB"/>
    <w:rsid w:val="008B6744"/>
    <w:rsid w:val="008B6AC2"/>
    <w:rsid w:val="008B6B52"/>
    <w:rsid w:val="008B6E33"/>
    <w:rsid w:val="008B6FA5"/>
    <w:rsid w:val="008B796D"/>
    <w:rsid w:val="008C1CEC"/>
    <w:rsid w:val="008C1FBA"/>
    <w:rsid w:val="008C27FA"/>
    <w:rsid w:val="008D01D9"/>
    <w:rsid w:val="008D0564"/>
    <w:rsid w:val="008D0BDF"/>
    <w:rsid w:val="008D1950"/>
    <w:rsid w:val="008D1AB4"/>
    <w:rsid w:val="008D22DC"/>
    <w:rsid w:val="008D2595"/>
    <w:rsid w:val="008D2D0E"/>
    <w:rsid w:val="008D3678"/>
    <w:rsid w:val="008D3957"/>
    <w:rsid w:val="008D4039"/>
    <w:rsid w:val="008D4AF0"/>
    <w:rsid w:val="008D51ED"/>
    <w:rsid w:val="008D71DA"/>
    <w:rsid w:val="008D7276"/>
    <w:rsid w:val="008D741B"/>
    <w:rsid w:val="008D7673"/>
    <w:rsid w:val="008E17D1"/>
    <w:rsid w:val="008E1E67"/>
    <w:rsid w:val="008E2B9D"/>
    <w:rsid w:val="008E38D7"/>
    <w:rsid w:val="008E3DEB"/>
    <w:rsid w:val="008E57AA"/>
    <w:rsid w:val="008E5A7A"/>
    <w:rsid w:val="008E6A19"/>
    <w:rsid w:val="008E6C66"/>
    <w:rsid w:val="008E7B1A"/>
    <w:rsid w:val="008E7B2B"/>
    <w:rsid w:val="008E7B92"/>
    <w:rsid w:val="008F193D"/>
    <w:rsid w:val="008F22D9"/>
    <w:rsid w:val="008F29A8"/>
    <w:rsid w:val="008F2A50"/>
    <w:rsid w:val="008F2AC8"/>
    <w:rsid w:val="008F31FE"/>
    <w:rsid w:val="008F3C38"/>
    <w:rsid w:val="008F48C6"/>
    <w:rsid w:val="008F5728"/>
    <w:rsid w:val="008F6A93"/>
    <w:rsid w:val="008F706C"/>
    <w:rsid w:val="008F707D"/>
    <w:rsid w:val="008F7D4F"/>
    <w:rsid w:val="009001C9"/>
    <w:rsid w:val="009005C4"/>
    <w:rsid w:val="00901485"/>
    <w:rsid w:val="00902178"/>
    <w:rsid w:val="009024D0"/>
    <w:rsid w:val="00902CB5"/>
    <w:rsid w:val="009036D2"/>
    <w:rsid w:val="009056BE"/>
    <w:rsid w:val="00906149"/>
    <w:rsid w:val="00906465"/>
    <w:rsid w:val="00906ACF"/>
    <w:rsid w:val="00906C8A"/>
    <w:rsid w:val="00906F5B"/>
    <w:rsid w:val="009070C9"/>
    <w:rsid w:val="00907558"/>
    <w:rsid w:val="00907644"/>
    <w:rsid w:val="009116A7"/>
    <w:rsid w:val="00911A7E"/>
    <w:rsid w:val="00912487"/>
    <w:rsid w:val="00912931"/>
    <w:rsid w:val="00913136"/>
    <w:rsid w:val="009139A9"/>
    <w:rsid w:val="00914195"/>
    <w:rsid w:val="009143A7"/>
    <w:rsid w:val="009149C5"/>
    <w:rsid w:val="00914B30"/>
    <w:rsid w:val="009154D4"/>
    <w:rsid w:val="009156A8"/>
    <w:rsid w:val="0091653B"/>
    <w:rsid w:val="00916CE9"/>
    <w:rsid w:val="00917EA8"/>
    <w:rsid w:val="009205E7"/>
    <w:rsid w:val="00920A47"/>
    <w:rsid w:val="00921D30"/>
    <w:rsid w:val="009230F2"/>
    <w:rsid w:val="009231A6"/>
    <w:rsid w:val="00925B42"/>
    <w:rsid w:val="009260CD"/>
    <w:rsid w:val="00926579"/>
    <w:rsid w:val="00926F63"/>
    <w:rsid w:val="009275E5"/>
    <w:rsid w:val="00927BFE"/>
    <w:rsid w:val="00930301"/>
    <w:rsid w:val="00930793"/>
    <w:rsid w:val="0093098B"/>
    <w:rsid w:val="00930E6C"/>
    <w:rsid w:val="00930FCF"/>
    <w:rsid w:val="00931129"/>
    <w:rsid w:val="009319E9"/>
    <w:rsid w:val="009345C5"/>
    <w:rsid w:val="009353CE"/>
    <w:rsid w:val="00935859"/>
    <w:rsid w:val="00935F3B"/>
    <w:rsid w:val="00936186"/>
    <w:rsid w:val="00937819"/>
    <w:rsid w:val="00940029"/>
    <w:rsid w:val="009410DB"/>
    <w:rsid w:val="009416D7"/>
    <w:rsid w:val="00941751"/>
    <w:rsid w:val="00941AD2"/>
    <w:rsid w:val="00941DF6"/>
    <w:rsid w:val="009430A4"/>
    <w:rsid w:val="009431C5"/>
    <w:rsid w:val="00943341"/>
    <w:rsid w:val="00943D83"/>
    <w:rsid w:val="00944B18"/>
    <w:rsid w:val="00944D60"/>
    <w:rsid w:val="009477F4"/>
    <w:rsid w:val="0095033B"/>
    <w:rsid w:val="009506A6"/>
    <w:rsid w:val="00952C88"/>
    <w:rsid w:val="00953CFD"/>
    <w:rsid w:val="00954312"/>
    <w:rsid w:val="009543BA"/>
    <w:rsid w:val="009563E8"/>
    <w:rsid w:val="00957AEE"/>
    <w:rsid w:val="00957D06"/>
    <w:rsid w:val="00957DE7"/>
    <w:rsid w:val="00960DD1"/>
    <w:rsid w:val="00961A79"/>
    <w:rsid w:val="009626E2"/>
    <w:rsid w:val="00962A9C"/>
    <w:rsid w:val="00962AD6"/>
    <w:rsid w:val="00964443"/>
    <w:rsid w:val="00964851"/>
    <w:rsid w:val="0096490A"/>
    <w:rsid w:val="00965552"/>
    <w:rsid w:val="0096708D"/>
    <w:rsid w:val="009676F7"/>
    <w:rsid w:val="00967B62"/>
    <w:rsid w:val="0097053E"/>
    <w:rsid w:val="00970A17"/>
    <w:rsid w:val="009710ED"/>
    <w:rsid w:val="009715CD"/>
    <w:rsid w:val="00971E68"/>
    <w:rsid w:val="00973096"/>
    <w:rsid w:val="0097395F"/>
    <w:rsid w:val="00974F36"/>
    <w:rsid w:val="00975520"/>
    <w:rsid w:val="00975B42"/>
    <w:rsid w:val="009766E8"/>
    <w:rsid w:val="00976866"/>
    <w:rsid w:val="00976DEE"/>
    <w:rsid w:val="0097707B"/>
    <w:rsid w:val="0097736F"/>
    <w:rsid w:val="009800F1"/>
    <w:rsid w:val="009808E7"/>
    <w:rsid w:val="00982400"/>
    <w:rsid w:val="009827BB"/>
    <w:rsid w:val="00984D25"/>
    <w:rsid w:val="00985A12"/>
    <w:rsid w:val="00986CAE"/>
    <w:rsid w:val="0098707D"/>
    <w:rsid w:val="00987C78"/>
    <w:rsid w:val="0099126A"/>
    <w:rsid w:val="00991556"/>
    <w:rsid w:val="00992554"/>
    <w:rsid w:val="0099258F"/>
    <w:rsid w:val="009929FA"/>
    <w:rsid w:val="00994DCE"/>
    <w:rsid w:val="009956B4"/>
    <w:rsid w:val="00995931"/>
    <w:rsid w:val="009959B7"/>
    <w:rsid w:val="009967FB"/>
    <w:rsid w:val="00996D94"/>
    <w:rsid w:val="00997424"/>
    <w:rsid w:val="009A1554"/>
    <w:rsid w:val="009A18E9"/>
    <w:rsid w:val="009A3785"/>
    <w:rsid w:val="009A39AA"/>
    <w:rsid w:val="009A4268"/>
    <w:rsid w:val="009A4C0B"/>
    <w:rsid w:val="009A5A2D"/>
    <w:rsid w:val="009A5E9A"/>
    <w:rsid w:val="009A60BD"/>
    <w:rsid w:val="009A677E"/>
    <w:rsid w:val="009A6B94"/>
    <w:rsid w:val="009A6F8F"/>
    <w:rsid w:val="009B10E4"/>
    <w:rsid w:val="009B114F"/>
    <w:rsid w:val="009B1280"/>
    <w:rsid w:val="009B3194"/>
    <w:rsid w:val="009B3491"/>
    <w:rsid w:val="009B395D"/>
    <w:rsid w:val="009B468D"/>
    <w:rsid w:val="009B47CE"/>
    <w:rsid w:val="009B4C5E"/>
    <w:rsid w:val="009B5304"/>
    <w:rsid w:val="009B5448"/>
    <w:rsid w:val="009B5B64"/>
    <w:rsid w:val="009B5EEA"/>
    <w:rsid w:val="009B70BF"/>
    <w:rsid w:val="009B72EA"/>
    <w:rsid w:val="009B75ED"/>
    <w:rsid w:val="009B790A"/>
    <w:rsid w:val="009C141C"/>
    <w:rsid w:val="009C16E3"/>
    <w:rsid w:val="009C1E85"/>
    <w:rsid w:val="009C20BA"/>
    <w:rsid w:val="009C35B1"/>
    <w:rsid w:val="009C3A36"/>
    <w:rsid w:val="009C3B0A"/>
    <w:rsid w:val="009C4859"/>
    <w:rsid w:val="009C4B99"/>
    <w:rsid w:val="009C5EF1"/>
    <w:rsid w:val="009C6118"/>
    <w:rsid w:val="009C6858"/>
    <w:rsid w:val="009C719C"/>
    <w:rsid w:val="009C7C4B"/>
    <w:rsid w:val="009D0365"/>
    <w:rsid w:val="009D06A6"/>
    <w:rsid w:val="009D0B93"/>
    <w:rsid w:val="009D204B"/>
    <w:rsid w:val="009D2113"/>
    <w:rsid w:val="009D3FE8"/>
    <w:rsid w:val="009D4AD8"/>
    <w:rsid w:val="009D5AA9"/>
    <w:rsid w:val="009D5F85"/>
    <w:rsid w:val="009D698D"/>
    <w:rsid w:val="009D6AB2"/>
    <w:rsid w:val="009D724E"/>
    <w:rsid w:val="009D76F6"/>
    <w:rsid w:val="009D7D3D"/>
    <w:rsid w:val="009D7D81"/>
    <w:rsid w:val="009E0136"/>
    <w:rsid w:val="009E0D07"/>
    <w:rsid w:val="009E0F5A"/>
    <w:rsid w:val="009E1063"/>
    <w:rsid w:val="009E11E2"/>
    <w:rsid w:val="009E1DDB"/>
    <w:rsid w:val="009E1F2F"/>
    <w:rsid w:val="009E23E8"/>
    <w:rsid w:val="009E257C"/>
    <w:rsid w:val="009E30BB"/>
    <w:rsid w:val="009E37BD"/>
    <w:rsid w:val="009E422F"/>
    <w:rsid w:val="009E51D2"/>
    <w:rsid w:val="009E5345"/>
    <w:rsid w:val="009E5E80"/>
    <w:rsid w:val="009E5FF6"/>
    <w:rsid w:val="009E6DE2"/>
    <w:rsid w:val="009E6ED7"/>
    <w:rsid w:val="009E7FC9"/>
    <w:rsid w:val="009F092E"/>
    <w:rsid w:val="009F0B20"/>
    <w:rsid w:val="009F0E96"/>
    <w:rsid w:val="009F0F92"/>
    <w:rsid w:val="009F1AB9"/>
    <w:rsid w:val="009F294C"/>
    <w:rsid w:val="009F30F4"/>
    <w:rsid w:val="009F3D67"/>
    <w:rsid w:val="009F4AE5"/>
    <w:rsid w:val="009F4E49"/>
    <w:rsid w:val="009F521B"/>
    <w:rsid w:val="009F553C"/>
    <w:rsid w:val="009F5870"/>
    <w:rsid w:val="009F5B8A"/>
    <w:rsid w:val="009F78E1"/>
    <w:rsid w:val="00A0089B"/>
    <w:rsid w:val="00A00C0B"/>
    <w:rsid w:val="00A01144"/>
    <w:rsid w:val="00A01386"/>
    <w:rsid w:val="00A01883"/>
    <w:rsid w:val="00A01E7D"/>
    <w:rsid w:val="00A023EA"/>
    <w:rsid w:val="00A02A18"/>
    <w:rsid w:val="00A030A7"/>
    <w:rsid w:val="00A03C0B"/>
    <w:rsid w:val="00A04022"/>
    <w:rsid w:val="00A04F46"/>
    <w:rsid w:val="00A05D6C"/>
    <w:rsid w:val="00A06CA4"/>
    <w:rsid w:val="00A07332"/>
    <w:rsid w:val="00A07363"/>
    <w:rsid w:val="00A073A3"/>
    <w:rsid w:val="00A07E1B"/>
    <w:rsid w:val="00A10CDA"/>
    <w:rsid w:val="00A11341"/>
    <w:rsid w:val="00A116B2"/>
    <w:rsid w:val="00A126D5"/>
    <w:rsid w:val="00A134EF"/>
    <w:rsid w:val="00A13E8F"/>
    <w:rsid w:val="00A14540"/>
    <w:rsid w:val="00A15B93"/>
    <w:rsid w:val="00A15DB3"/>
    <w:rsid w:val="00A16128"/>
    <w:rsid w:val="00A1695C"/>
    <w:rsid w:val="00A16C7A"/>
    <w:rsid w:val="00A179FD"/>
    <w:rsid w:val="00A17BD3"/>
    <w:rsid w:val="00A20F06"/>
    <w:rsid w:val="00A217E5"/>
    <w:rsid w:val="00A21DC1"/>
    <w:rsid w:val="00A21E06"/>
    <w:rsid w:val="00A22D4B"/>
    <w:rsid w:val="00A235E2"/>
    <w:rsid w:val="00A23A85"/>
    <w:rsid w:val="00A23C13"/>
    <w:rsid w:val="00A24138"/>
    <w:rsid w:val="00A24371"/>
    <w:rsid w:val="00A24B03"/>
    <w:rsid w:val="00A24F4B"/>
    <w:rsid w:val="00A254C9"/>
    <w:rsid w:val="00A26526"/>
    <w:rsid w:val="00A26721"/>
    <w:rsid w:val="00A2681C"/>
    <w:rsid w:val="00A268F4"/>
    <w:rsid w:val="00A271E0"/>
    <w:rsid w:val="00A27213"/>
    <w:rsid w:val="00A27604"/>
    <w:rsid w:val="00A27682"/>
    <w:rsid w:val="00A30E9C"/>
    <w:rsid w:val="00A316FA"/>
    <w:rsid w:val="00A32C43"/>
    <w:rsid w:val="00A34B64"/>
    <w:rsid w:val="00A37489"/>
    <w:rsid w:val="00A37A61"/>
    <w:rsid w:val="00A4156B"/>
    <w:rsid w:val="00A415E4"/>
    <w:rsid w:val="00A41995"/>
    <w:rsid w:val="00A425E4"/>
    <w:rsid w:val="00A428E8"/>
    <w:rsid w:val="00A42F73"/>
    <w:rsid w:val="00A4344F"/>
    <w:rsid w:val="00A43800"/>
    <w:rsid w:val="00A449D6"/>
    <w:rsid w:val="00A44BA1"/>
    <w:rsid w:val="00A4524F"/>
    <w:rsid w:val="00A462EC"/>
    <w:rsid w:val="00A46A64"/>
    <w:rsid w:val="00A47083"/>
    <w:rsid w:val="00A470FA"/>
    <w:rsid w:val="00A4743B"/>
    <w:rsid w:val="00A504ED"/>
    <w:rsid w:val="00A53365"/>
    <w:rsid w:val="00A53FFB"/>
    <w:rsid w:val="00A5539E"/>
    <w:rsid w:val="00A564C8"/>
    <w:rsid w:val="00A56615"/>
    <w:rsid w:val="00A56903"/>
    <w:rsid w:val="00A56ADE"/>
    <w:rsid w:val="00A56D30"/>
    <w:rsid w:val="00A570DE"/>
    <w:rsid w:val="00A57DD5"/>
    <w:rsid w:val="00A57E63"/>
    <w:rsid w:val="00A60DAD"/>
    <w:rsid w:val="00A614E1"/>
    <w:rsid w:val="00A61A30"/>
    <w:rsid w:val="00A61D5E"/>
    <w:rsid w:val="00A63D49"/>
    <w:rsid w:val="00A64B56"/>
    <w:rsid w:val="00A654DC"/>
    <w:rsid w:val="00A65726"/>
    <w:rsid w:val="00A668C4"/>
    <w:rsid w:val="00A66BF4"/>
    <w:rsid w:val="00A67215"/>
    <w:rsid w:val="00A6798C"/>
    <w:rsid w:val="00A710BD"/>
    <w:rsid w:val="00A71197"/>
    <w:rsid w:val="00A712D6"/>
    <w:rsid w:val="00A724D6"/>
    <w:rsid w:val="00A72859"/>
    <w:rsid w:val="00A73B1E"/>
    <w:rsid w:val="00A73FD5"/>
    <w:rsid w:val="00A74073"/>
    <w:rsid w:val="00A746C0"/>
    <w:rsid w:val="00A75381"/>
    <w:rsid w:val="00A75B24"/>
    <w:rsid w:val="00A76D79"/>
    <w:rsid w:val="00A76E06"/>
    <w:rsid w:val="00A8103C"/>
    <w:rsid w:val="00A81222"/>
    <w:rsid w:val="00A82AA7"/>
    <w:rsid w:val="00A82ABA"/>
    <w:rsid w:val="00A831EC"/>
    <w:rsid w:val="00A8364C"/>
    <w:rsid w:val="00A83946"/>
    <w:rsid w:val="00A84126"/>
    <w:rsid w:val="00A84530"/>
    <w:rsid w:val="00A845C9"/>
    <w:rsid w:val="00A85579"/>
    <w:rsid w:val="00A85A71"/>
    <w:rsid w:val="00A85E77"/>
    <w:rsid w:val="00A86EA7"/>
    <w:rsid w:val="00A878C2"/>
    <w:rsid w:val="00A87AFC"/>
    <w:rsid w:val="00A87C59"/>
    <w:rsid w:val="00A87DE0"/>
    <w:rsid w:val="00A900B3"/>
    <w:rsid w:val="00A904DB"/>
    <w:rsid w:val="00A90E48"/>
    <w:rsid w:val="00A914AB"/>
    <w:rsid w:val="00A9156A"/>
    <w:rsid w:val="00A91ACB"/>
    <w:rsid w:val="00A92D04"/>
    <w:rsid w:val="00A93086"/>
    <w:rsid w:val="00A93132"/>
    <w:rsid w:val="00A9315E"/>
    <w:rsid w:val="00A94680"/>
    <w:rsid w:val="00A948E9"/>
    <w:rsid w:val="00A95BEA"/>
    <w:rsid w:val="00A970E2"/>
    <w:rsid w:val="00A97CC6"/>
    <w:rsid w:val="00AA15C5"/>
    <w:rsid w:val="00AA28F8"/>
    <w:rsid w:val="00AA29AB"/>
    <w:rsid w:val="00AA2D0D"/>
    <w:rsid w:val="00AA3BF0"/>
    <w:rsid w:val="00AA46FD"/>
    <w:rsid w:val="00AA49E5"/>
    <w:rsid w:val="00AA5BFD"/>
    <w:rsid w:val="00AA6AAA"/>
    <w:rsid w:val="00AA7B92"/>
    <w:rsid w:val="00AA7F8C"/>
    <w:rsid w:val="00AB0CAB"/>
    <w:rsid w:val="00AB0E2F"/>
    <w:rsid w:val="00AB0F45"/>
    <w:rsid w:val="00AB180C"/>
    <w:rsid w:val="00AB2042"/>
    <w:rsid w:val="00AB21EA"/>
    <w:rsid w:val="00AB2459"/>
    <w:rsid w:val="00AB26F2"/>
    <w:rsid w:val="00AB2CB6"/>
    <w:rsid w:val="00AB4296"/>
    <w:rsid w:val="00AB47C4"/>
    <w:rsid w:val="00AB539C"/>
    <w:rsid w:val="00AB586F"/>
    <w:rsid w:val="00AB58C5"/>
    <w:rsid w:val="00AB58EB"/>
    <w:rsid w:val="00AB6276"/>
    <w:rsid w:val="00AB6CB5"/>
    <w:rsid w:val="00AB709A"/>
    <w:rsid w:val="00AB7779"/>
    <w:rsid w:val="00AB7BDB"/>
    <w:rsid w:val="00AC0EB6"/>
    <w:rsid w:val="00AC1581"/>
    <w:rsid w:val="00AC2622"/>
    <w:rsid w:val="00AC2FEE"/>
    <w:rsid w:val="00AC32FB"/>
    <w:rsid w:val="00AC7D19"/>
    <w:rsid w:val="00AD1CFF"/>
    <w:rsid w:val="00AD2C24"/>
    <w:rsid w:val="00AD3508"/>
    <w:rsid w:val="00AD38C8"/>
    <w:rsid w:val="00AD452C"/>
    <w:rsid w:val="00AD529A"/>
    <w:rsid w:val="00AD5713"/>
    <w:rsid w:val="00AD5E13"/>
    <w:rsid w:val="00AD6267"/>
    <w:rsid w:val="00AD68D4"/>
    <w:rsid w:val="00AD69D4"/>
    <w:rsid w:val="00AE092F"/>
    <w:rsid w:val="00AE0C69"/>
    <w:rsid w:val="00AE3540"/>
    <w:rsid w:val="00AE38F8"/>
    <w:rsid w:val="00AE3C3F"/>
    <w:rsid w:val="00AE3F3E"/>
    <w:rsid w:val="00AE462F"/>
    <w:rsid w:val="00AE5EC1"/>
    <w:rsid w:val="00AE6609"/>
    <w:rsid w:val="00AE697D"/>
    <w:rsid w:val="00AE708E"/>
    <w:rsid w:val="00AF0364"/>
    <w:rsid w:val="00AF059A"/>
    <w:rsid w:val="00AF05C3"/>
    <w:rsid w:val="00AF0641"/>
    <w:rsid w:val="00AF0D35"/>
    <w:rsid w:val="00AF1579"/>
    <w:rsid w:val="00AF1797"/>
    <w:rsid w:val="00AF258A"/>
    <w:rsid w:val="00AF2A7B"/>
    <w:rsid w:val="00AF3364"/>
    <w:rsid w:val="00AF376C"/>
    <w:rsid w:val="00AF4780"/>
    <w:rsid w:val="00AF4E2B"/>
    <w:rsid w:val="00AF58A7"/>
    <w:rsid w:val="00AF6E0F"/>
    <w:rsid w:val="00B00037"/>
    <w:rsid w:val="00B012DD"/>
    <w:rsid w:val="00B01CD6"/>
    <w:rsid w:val="00B021F0"/>
    <w:rsid w:val="00B034F9"/>
    <w:rsid w:val="00B03A04"/>
    <w:rsid w:val="00B04D4E"/>
    <w:rsid w:val="00B0514A"/>
    <w:rsid w:val="00B05DA0"/>
    <w:rsid w:val="00B0626C"/>
    <w:rsid w:val="00B06947"/>
    <w:rsid w:val="00B06BD7"/>
    <w:rsid w:val="00B0799F"/>
    <w:rsid w:val="00B07CBA"/>
    <w:rsid w:val="00B07FB8"/>
    <w:rsid w:val="00B10FB6"/>
    <w:rsid w:val="00B1251F"/>
    <w:rsid w:val="00B13333"/>
    <w:rsid w:val="00B13572"/>
    <w:rsid w:val="00B144E5"/>
    <w:rsid w:val="00B14517"/>
    <w:rsid w:val="00B147C2"/>
    <w:rsid w:val="00B149F0"/>
    <w:rsid w:val="00B15E20"/>
    <w:rsid w:val="00B1609E"/>
    <w:rsid w:val="00B1689A"/>
    <w:rsid w:val="00B1782D"/>
    <w:rsid w:val="00B20BB6"/>
    <w:rsid w:val="00B2139E"/>
    <w:rsid w:val="00B21BA1"/>
    <w:rsid w:val="00B2242F"/>
    <w:rsid w:val="00B229C4"/>
    <w:rsid w:val="00B22BD0"/>
    <w:rsid w:val="00B22D38"/>
    <w:rsid w:val="00B23326"/>
    <w:rsid w:val="00B240C4"/>
    <w:rsid w:val="00B25425"/>
    <w:rsid w:val="00B26908"/>
    <w:rsid w:val="00B27671"/>
    <w:rsid w:val="00B30287"/>
    <w:rsid w:val="00B31D6D"/>
    <w:rsid w:val="00B323C8"/>
    <w:rsid w:val="00B3294C"/>
    <w:rsid w:val="00B33309"/>
    <w:rsid w:val="00B33966"/>
    <w:rsid w:val="00B33D6C"/>
    <w:rsid w:val="00B3568D"/>
    <w:rsid w:val="00B35E74"/>
    <w:rsid w:val="00B36151"/>
    <w:rsid w:val="00B366CD"/>
    <w:rsid w:val="00B36A14"/>
    <w:rsid w:val="00B36E8B"/>
    <w:rsid w:val="00B36F8F"/>
    <w:rsid w:val="00B37F2E"/>
    <w:rsid w:val="00B40954"/>
    <w:rsid w:val="00B4198E"/>
    <w:rsid w:val="00B41FD1"/>
    <w:rsid w:val="00B42D12"/>
    <w:rsid w:val="00B43BF2"/>
    <w:rsid w:val="00B47BA5"/>
    <w:rsid w:val="00B47EAA"/>
    <w:rsid w:val="00B50366"/>
    <w:rsid w:val="00B50509"/>
    <w:rsid w:val="00B51235"/>
    <w:rsid w:val="00B51415"/>
    <w:rsid w:val="00B51911"/>
    <w:rsid w:val="00B51AD1"/>
    <w:rsid w:val="00B524E5"/>
    <w:rsid w:val="00B5289E"/>
    <w:rsid w:val="00B53343"/>
    <w:rsid w:val="00B53C43"/>
    <w:rsid w:val="00B54283"/>
    <w:rsid w:val="00B5530B"/>
    <w:rsid w:val="00B55E4D"/>
    <w:rsid w:val="00B5687C"/>
    <w:rsid w:val="00B56A9B"/>
    <w:rsid w:val="00B56CAD"/>
    <w:rsid w:val="00B56D4B"/>
    <w:rsid w:val="00B5711B"/>
    <w:rsid w:val="00B60063"/>
    <w:rsid w:val="00B60648"/>
    <w:rsid w:val="00B6270D"/>
    <w:rsid w:val="00B63666"/>
    <w:rsid w:val="00B63DF7"/>
    <w:rsid w:val="00B63FDE"/>
    <w:rsid w:val="00B64065"/>
    <w:rsid w:val="00B65D3B"/>
    <w:rsid w:val="00B66ACC"/>
    <w:rsid w:val="00B741C3"/>
    <w:rsid w:val="00B7494A"/>
    <w:rsid w:val="00B7595B"/>
    <w:rsid w:val="00B75F03"/>
    <w:rsid w:val="00B76544"/>
    <w:rsid w:val="00B767E4"/>
    <w:rsid w:val="00B770A2"/>
    <w:rsid w:val="00B77DB8"/>
    <w:rsid w:val="00B80B42"/>
    <w:rsid w:val="00B80E6A"/>
    <w:rsid w:val="00B82404"/>
    <w:rsid w:val="00B82802"/>
    <w:rsid w:val="00B82BAB"/>
    <w:rsid w:val="00B82EA8"/>
    <w:rsid w:val="00B838AA"/>
    <w:rsid w:val="00B83D30"/>
    <w:rsid w:val="00B842B9"/>
    <w:rsid w:val="00B85301"/>
    <w:rsid w:val="00B85C0E"/>
    <w:rsid w:val="00B85E0C"/>
    <w:rsid w:val="00B85F15"/>
    <w:rsid w:val="00B8689C"/>
    <w:rsid w:val="00B86B88"/>
    <w:rsid w:val="00B86B99"/>
    <w:rsid w:val="00B90200"/>
    <w:rsid w:val="00B90674"/>
    <w:rsid w:val="00B90CAF"/>
    <w:rsid w:val="00B90D60"/>
    <w:rsid w:val="00B9210E"/>
    <w:rsid w:val="00B92457"/>
    <w:rsid w:val="00B9373F"/>
    <w:rsid w:val="00B93DA6"/>
    <w:rsid w:val="00B93F26"/>
    <w:rsid w:val="00B93F5B"/>
    <w:rsid w:val="00B93FF9"/>
    <w:rsid w:val="00B94A64"/>
    <w:rsid w:val="00B95867"/>
    <w:rsid w:val="00B95FC2"/>
    <w:rsid w:val="00B966AA"/>
    <w:rsid w:val="00B96D3B"/>
    <w:rsid w:val="00B975F4"/>
    <w:rsid w:val="00BA037A"/>
    <w:rsid w:val="00BA06E0"/>
    <w:rsid w:val="00BA0A9F"/>
    <w:rsid w:val="00BA25CA"/>
    <w:rsid w:val="00BA3623"/>
    <w:rsid w:val="00BA3810"/>
    <w:rsid w:val="00BA443C"/>
    <w:rsid w:val="00BA7735"/>
    <w:rsid w:val="00BB10FB"/>
    <w:rsid w:val="00BB17D5"/>
    <w:rsid w:val="00BB1AAC"/>
    <w:rsid w:val="00BB1F55"/>
    <w:rsid w:val="00BB298B"/>
    <w:rsid w:val="00BB2AD4"/>
    <w:rsid w:val="00BB2B11"/>
    <w:rsid w:val="00BB30F8"/>
    <w:rsid w:val="00BB324A"/>
    <w:rsid w:val="00BB41EB"/>
    <w:rsid w:val="00BB534C"/>
    <w:rsid w:val="00BB5CF6"/>
    <w:rsid w:val="00BB62AB"/>
    <w:rsid w:val="00BB6C36"/>
    <w:rsid w:val="00BB6EEB"/>
    <w:rsid w:val="00BB71A1"/>
    <w:rsid w:val="00BB777F"/>
    <w:rsid w:val="00BB78B4"/>
    <w:rsid w:val="00BC005F"/>
    <w:rsid w:val="00BC0581"/>
    <w:rsid w:val="00BC0C74"/>
    <w:rsid w:val="00BC0D5C"/>
    <w:rsid w:val="00BC1CDA"/>
    <w:rsid w:val="00BC1D32"/>
    <w:rsid w:val="00BC1DC3"/>
    <w:rsid w:val="00BC2A44"/>
    <w:rsid w:val="00BC3328"/>
    <w:rsid w:val="00BC35DD"/>
    <w:rsid w:val="00BC3E86"/>
    <w:rsid w:val="00BC4075"/>
    <w:rsid w:val="00BC4386"/>
    <w:rsid w:val="00BC446B"/>
    <w:rsid w:val="00BC4863"/>
    <w:rsid w:val="00BC4A41"/>
    <w:rsid w:val="00BC6185"/>
    <w:rsid w:val="00BC679C"/>
    <w:rsid w:val="00BC6AAE"/>
    <w:rsid w:val="00BC6F37"/>
    <w:rsid w:val="00BC729B"/>
    <w:rsid w:val="00BC757E"/>
    <w:rsid w:val="00BC7C18"/>
    <w:rsid w:val="00BD01DC"/>
    <w:rsid w:val="00BD073B"/>
    <w:rsid w:val="00BD073E"/>
    <w:rsid w:val="00BD0853"/>
    <w:rsid w:val="00BD0FA9"/>
    <w:rsid w:val="00BD11F7"/>
    <w:rsid w:val="00BD1254"/>
    <w:rsid w:val="00BD2426"/>
    <w:rsid w:val="00BD26D0"/>
    <w:rsid w:val="00BD34BD"/>
    <w:rsid w:val="00BD3DAC"/>
    <w:rsid w:val="00BD3E68"/>
    <w:rsid w:val="00BD3EA1"/>
    <w:rsid w:val="00BD4F97"/>
    <w:rsid w:val="00BD50E4"/>
    <w:rsid w:val="00BD5E52"/>
    <w:rsid w:val="00BD60AB"/>
    <w:rsid w:val="00BD64B0"/>
    <w:rsid w:val="00BD6CCF"/>
    <w:rsid w:val="00BD7473"/>
    <w:rsid w:val="00BE00B4"/>
    <w:rsid w:val="00BE0389"/>
    <w:rsid w:val="00BE0BB1"/>
    <w:rsid w:val="00BE12C1"/>
    <w:rsid w:val="00BE1329"/>
    <w:rsid w:val="00BE26BE"/>
    <w:rsid w:val="00BE2713"/>
    <w:rsid w:val="00BE28E6"/>
    <w:rsid w:val="00BE2EDF"/>
    <w:rsid w:val="00BE31F4"/>
    <w:rsid w:val="00BE32A9"/>
    <w:rsid w:val="00BE3854"/>
    <w:rsid w:val="00BE6680"/>
    <w:rsid w:val="00BE712F"/>
    <w:rsid w:val="00BE72E7"/>
    <w:rsid w:val="00BE7563"/>
    <w:rsid w:val="00BE76D3"/>
    <w:rsid w:val="00BE7A77"/>
    <w:rsid w:val="00BE7C15"/>
    <w:rsid w:val="00BF0FFE"/>
    <w:rsid w:val="00BF1AC1"/>
    <w:rsid w:val="00BF1BB0"/>
    <w:rsid w:val="00BF2428"/>
    <w:rsid w:val="00BF3C77"/>
    <w:rsid w:val="00BF4241"/>
    <w:rsid w:val="00BF517E"/>
    <w:rsid w:val="00BF520C"/>
    <w:rsid w:val="00BF591C"/>
    <w:rsid w:val="00BF61E0"/>
    <w:rsid w:val="00BF655F"/>
    <w:rsid w:val="00BF6A27"/>
    <w:rsid w:val="00BF6BC4"/>
    <w:rsid w:val="00BF72A5"/>
    <w:rsid w:val="00BF74A4"/>
    <w:rsid w:val="00BF76E4"/>
    <w:rsid w:val="00C002BD"/>
    <w:rsid w:val="00C00EDD"/>
    <w:rsid w:val="00C01201"/>
    <w:rsid w:val="00C01377"/>
    <w:rsid w:val="00C0212E"/>
    <w:rsid w:val="00C02A2C"/>
    <w:rsid w:val="00C02D27"/>
    <w:rsid w:val="00C0392D"/>
    <w:rsid w:val="00C03A71"/>
    <w:rsid w:val="00C03AA1"/>
    <w:rsid w:val="00C03D19"/>
    <w:rsid w:val="00C03DA6"/>
    <w:rsid w:val="00C045E7"/>
    <w:rsid w:val="00C04A86"/>
    <w:rsid w:val="00C04C31"/>
    <w:rsid w:val="00C04CA1"/>
    <w:rsid w:val="00C052A5"/>
    <w:rsid w:val="00C05C02"/>
    <w:rsid w:val="00C06378"/>
    <w:rsid w:val="00C0705B"/>
    <w:rsid w:val="00C074CA"/>
    <w:rsid w:val="00C074F5"/>
    <w:rsid w:val="00C1087B"/>
    <w:rsid w:val="00C108D9"/>
    <w:rsid w:val="00C11900"/>
    <w:rsid w:val="00C11A18"/>
    <w:rsid w:val="00C11D4C"/>
    <w:rsid w:val="00C11F02"/>
    <w:rsid w:val="00C12CC9"/>
    <w:rsid w:val="00C1407A"/>
    <w:rsid w:val="00C14B5D"/>
    <w:rsid w:val="00C14D19"/>
    <w:rsid w:val="00C15630"/>
    <w:rsid w:val="00C166E4"/>
    <w:rsid w:val="00C16F95"/>
    <w:rsid w:val="00C171E9"/>
    <w:rsid w:val="00C20125"/>
    <w:rsid w:val="00C2039A"/>
    <w:rsid w:val="00C210F8"/>
    <w:rsid w:val="00C21A1F"/>
    <w:rsid w:val="00C21F87"/>
    <w:rsid w:val="00C23213"/>
    <w:rsid w:val="00C23695"/>
    <w:rsid w:val="00C241BA"/>
    <w:rsid w:val="00C24A7F"/>
    <w:rsid w:val="00C257DE"/>
    <w:rsid w:val="00C26B13"/>
    <w:rsid w:val="00C26C66"/>
    <w:rsid w:val="00C273D6"/>
    <w:rsid w:val="00C30A17"/>
    <w:rsid w:val="00C30ADD"/>
    <w:rsid w:val="00C30DF4"/>
    <w:rsid w:val="00C30F60"/>
    <w:rsid w:val="00C31400"/>
    <w:rsid w:val="00C325FC"/>
    <w:rsid w:val="00C32659"/>
    <w:rsid w:val="00C3339D"/>
    <w:rsid w:val="00C33C61"/>
    <w:rsid w:val="00C33F89"/>
    <w:rsid w:val="00C34A1F"/>
    <w:rsid w:val="00C36534"/>
    <w:rsid w:val="00C36744"/>
    <w:rsid w:val="00C367D1"/>
    <w:rsid w:val="00C3705B"/>
    <w:rsid w:val="00C37153"/>
    <w:rsid w:val="00C40C4F"/>
    <w:rsid w:val="00C40CD7"/>
    <w:rsid w:val="00C41510"/>
    <w:rsid w:val="00C41AD6"/>
    <w:rsid w:val="00C41C31"/>
    <w:rsid w:val="00C42453"/>
    <w:rsid w:val="00C42BC8"/>
    <w:rsid w:val="00C42C10"/>
    <w:rsid w:val="00C43215"/>
    <w:rsid w:val="00C4409C"/>
    <w:rsid w:val="00C4499F"/>
    <w:rsid w:val="00C452EF"/>
    <w:rsid w:val="00C45F48"/>
    <w:rsid w:val="00C45FA7"/>
    <w:rsid w:val="00C46D5A"/>
    <w:rsid w:val="00C47CED"/>
    <w:rsid w:val="00C50027"/>
    <w:rsid w:val="00C50586"/>
    <w:rsid w:val="00C5138F"/>
    <w:rsid w:val="00C51D10"/>
    <w:rsid w:val="00C530FD"/>
    <w:rsid w:val="00C54F7F"/>
    <w:rsid w:val="00C55E9C"/>
    <w:rsid w:val="00C56307"/>
    <w:rsid w:val="00C566A7"/>
    <w:rsid w:val="00C56A28"/>
    <w:rsid w:val="00C578EF"/>
    <w:rsid w:val="00C6030E"/>
    <w:rsid w:val="00C613E3"/>
    <w:rsid w:val="00C621C1"/>
    <w:rsid w:val="00C6268E"/>
    <w:rsid w:val="00C6416B"/>
    <w:rsid w:val="00C642AA"/>
    <w:rsid w:val="00C64384"/>
    <w:rsid w:val="00C64B23"/>
    <w:rsid w:val="00C64CCD"/>
    <w:rsid w:val="00C64D90"/>
    <w:rsid w:val="00C65AE7"/>
    <w:rsid w:val="00C65BB3"/>
    <w:rsid w:val="00C65E12"/>
    <w:rsid w:val="00C663B1"/>
    <w:rsid w:val="00C66466"/>
    <w:rsid w:val="00C720C2"/>
    <w:rsid w:val="00C72411"/>
    <w:rsid w:val="00C7300E"/>
    <w:rsid w:val="00C73401"/>
    <w:rsid w:val="00C73E16"/>
    <w:rsid w:val="00C74F42"/>
    <w:rsid w:val="00C751AC"/>
    <w:rsid w:val="00C7643E"/>
    <w:rsid w:val="00C7705E"/>
    <w:rsid w:val="00C772ED"/>
    <w:rsid w:val="00C77AA9"/>
    <w:rsid w:val="00C80245"/>
    <w:rsid w:val="00C807D5"/>
    <w:rsid w:val="00C8116F"/>
    <w:rsid w:val="00C813F5"/>
    <w:rsid w:val="00C82B18"/>
    <w:rsid w:val="00C83227"/>
    <w:rsid w:val="00C8345F"/>
    <w:rsid w:val="00C83A86"/>
    <w:rsid w:val="00C843A1"/>
    <w:rsid w:val="00C845B7"/>
    <w:rsid w:val="00C85246"/>
    <w:rsid w:val="00C85FEE"/>
    <w:rsid w:val="00C860B9"/>
    <w:rsid w:val="00C86C6E"/>
    <w:rsid w:val="00C86E89"/>
    <w:rsid w:val="00C87332"/>
    <w:rsid w:val="00C875B2"/>
    <w:rsid w:val="00C8787A"/>
    <w:rsid w:val="00C91A9D"/>
    <w:rsid w:val="00C91F57"/>
    <w:rsid w:val="00C925A1"/>
    <w:rsid w:val="00C92D2E"/>
    <w:rsid w:val="00C9351B"/>
    <w:rsid w:val="00C9355F"/>
    <w:rsid w:val="00C9366D"/>
    <w:rsid w:val="00C93A27"/>
    <w:rsid w:val="00C93DFF"/>
    <w:rsid w:val="00C93FC6"/>
    <w:rsid w:val="00C940CA"/>
    <w:rsid w:val="00C94587"/>
    <w:rsid w:val="00C946F1"/>
    <w:rsid w:val="00C95A50"/>
    <w:rsid w:val="00C96A35"/>
    <w:rsid w:val="00C96B14"/>
    <w:rsid w:val="00CA0DF2"/>
    <w:rsid w:val="00CA0E95"/>
    <w:rsid w:val="00CA1183"/>
    <w:rsid w:val="00CA1367"/>
    <w:rsid w:val="00CA17E0"/>
    <w:rsid w:val="00CA1D3C"/>
    <w:rsid w:val="00CA1E65"/>
    <w:rsid w:val="00CA2718"/>
    <w:rsid w:val="00CA2B01"/>
    <w:rsid w:val="00CA38F4"/>
    <w:rsid w:val="00CA3B7F"/>
    <w:rsid w:val="00CA3CAF"/>
    <w:rsid w:val="00CA3D94"/>
    <w:rsid w:val="00CA3DB9"/>
    <w:rsid w:val="00CA46F3"/>
    <w:rsid w:val="00CA519E"/>
    <w:rsid w:val="00CA530B"/>
    <w:rsid w:val="00CA6304"/>
    <w:rsid w:val="00CA7745"/>
    <w:rsid w:val="00CB0A81"/>
    <w:rsid w:val="00CB0C13"/>
    <w:rsid w:val="00CB215E"/>
    <w:rsid w:val="00CB238D"/>
    <w:rsid w:val="00CB3E3B"/>
    <w:rsid w:val="00CB4FBA"/>
    <w:rsid w:val="00CB5379"/>
    <w:rsid w:val="00CB639B"/>
    <w:rsid w:val="00CB6417"/>
    <w:rsid w:val="00CB6591"/>
    <w:rsid w:val="00CB6710"/>
    <w:rsid w:val="00CB75C0"/>
    <w:rsid w:val="00CB7AC7"/>
    <w:rsid w:val="00CB7C69"/>
    <w:rsid w:val="00CC00A6"/>
    <w:rsid w:val="00CC0668"/>
    <w:rsid w:val="00CC0B31"/>
    <w:rsid w:val="00CC1119"/>
    <w:rsid w:val="00CC13B5"/>
    <w:rsid w:val="00CC2BD8"/>
    <w:rsid w:val="00CC3EFB"/>
    <w:rsid w:val="00CC42D4"/>
    <w:rsid w:val="00CC474E"/>
    <w:rsid w:val="00CC4D0E"/>
    <w:rsid w:val="00CC5AD0"/>
    <w:rsid w:val="00CC5B79"/>
    <w:rsid w:val="00CC64B1"/>
    <w:rsid w:val="00CC6AC4"/>
    <w:rsid w:val="00CC6DCB"/>
    <w:rsid w:val="00CC6F79"/>
    <w:rsid w:val="00CD005F"/>
    <w:rsid w:val="00CD1513"/>
    <w:rsid w:val="00CD1625"/>
    <w:rsid w:val="00CD1C90"/>
    <w:rsid w:val="00CD1D7D"/>
    <w:rsid w:val="00CD1EF0"/>
    <w:rsid w:val="00CD2E7D"/>
    <w:rsid w:val="00CD32E0"/>
    <w:rsid w:val="00CD360F"/>
    <w:rsid w:val="00CD4615"/>
    <w:rsid w:val="00CD5A5E"/>
    <w:rsid w:val="00CD5EC4"/>
    <w:rsid w:val="00CD625D"/>
    <w:rsid w:val="00CD6315"/>
    <w:rsid w:val="00CD645B"/>
    <w:rsid w:val="00CD76B6"/>
    <w:rsid w:val="00CE112D"/>
    <w:rsid w:val="00CE1530"/>
    <w:rsid w:val="00CE2126"/>
    <w:rsid w:val="00CE2880"/>
    <w:rsid w:val="00CE29DA"/>
    <w:rsid w:val="00CE3158"/>
    <w:rsid w:val="00CE3656"/>
    <w:rsid w:val="00CE39F9"/>
    <w:rsid w:val="00CE4393"/>
    <w:rsid w:val="00CE44C3"/>
    <w:rsid w:val="00CE4D97"/>
    <w:rsid w:val="00CE57CE"/>
    <w:rsid w:val="00CE65F5"/>
    <w:rsid w:val="00CE6EB5"/>
    <w:rsid w:val="00CE7E93"/>
    <w:rsid w:val="00CF0005"/>
    <w:rsid w:val="00CF1092"/>
    <w:rsid w:val="00CF26E4"/>
    <w:rsid w:val="00CF3024"/>
    <w:rsid w:val="00CF3296"/>
    <w:rsid w:val="00CF41AA"/>
    <w:rsid w:val="00CF424F"/>
    <w:rsid w:val="00CF49C6"/>
    <w:rsid w:val="00CF4C47"/>
    <w:rsid w:val="00CF5ABD"/>
    <w:rsid w:val="00CF5DDD"/>
    <w:rsid w:val="00CF60D2"/>
    <w:rsid w:val="00CF6B1A"/>
    <w:rsid w:val="00CF72EF"/>
    <w:rsid w:val="00CF7886"/>
    <w:rsid w:val="00CF798E"/>
    <w:rsid w:val="00CF7A72"/>
    <w:rsid w:val="00D0003C"/>
    <w:rsid w:val="00D001AA"/>
    <w:rsid w:val="00D00FE3"/>
    <w:rsid w:val="00D01024"/>
    <w:rsid w:val="00D0107D"/>
    <w:rsid w:val="00D0146A"/>
    <w:rsid w:val="00D0267A"/>
    <w:rsid w:val="00D029F3"/>
    <w:rsid w:val="00D02E26"/>
    <w:rsid w:val="00D0397C"/>
    <w:rsid w:val="00D03B04"/>
    <w:rsid w:val="00D04E1F"/>
    <w:rsid w:val="00D05336"/>
    <w:rsid w:val="00D054CF"/>
    <w:rsid w:val="00D06A1F"/>
    <w:rsid w:val="00D07CB8"/>
    <w:rsid w:val="00D1047B"/>
    <w:rsid w:val="00D109A4"/>
    <w:rsid w:val="00D10C4B"/>
    <w:rsid w:val="00D10D25"/>
    <w:rsid w:val="00D11A6A"/>
    <w:rsid w:val="00D11AEF"/>
    <w:rsid w:val="00D11DA0"/>
    <w:rsid w:val="00D11EF6"/>
    <w:rsid w:val="00D1247E"/>
    <w:rsid w:val="00D129DF"/>
    <w:rsid w:val="00D13901"/>
    <w:rsid w:val="00D13AA8"/>
    <w:rsid w:val="00D14CA2"/>
    <w:rsid w:val="00D14D4F"/>
    <w:rsid w:val="00D14F39"/>
    <w:rsid w:val="00D154B9"/>
    <w:rsid w:val="00D15E97"/>
    <w:rsid w:val="00D16D45"/>
    <w:rsid w:val="00D1795A"/>
    <w:rsid w:val="00D17F6A"/>
    <w:rsid w:val="00D2048A"/>
    <w:rsid w:val="00D20E21"/>
    <w:rsid w:val="00D216FB"/>
    <w:rsid w:val="00D21FEE"/>
    <w:rsid w:val="00D221AB"/>
    <w:rsid w:val="00D22832"/>
    <w:rsid w:val="00D23064"/>
    <w:rsid w:val="00D232EF"/>
    <w:rsid w:val="00D24A78"/>
    <w:rsid w:val="00D25726"/>
    <w:rsid w:val="00D25AAF"/>
    <w:rsid w:val="00D263AA"/>
    <w:rsid w:val="00D2732B"/>
    <w:rsid w:val="00D27419"/>
    <w:rsid w:val="00D27FF8"/>
    <w:rsid w:val="00D30D7B"/>
    <w:rsid w:val="00D30FAA"/>
    <w:rsid w:val="00D3152F"/>
    <w:rsid w:val="00D31701"/>
    <w:rsid w:val="00D32579"/>
    <w:rsid w:val="00D32FBE"/>
    <w:rsid w:val="00D335F0"/>
    <w:rsid w:val="00D33D02"/>
    <w:rsid w:val="00D34E9B"/>
    <w:rsid w:val="00D35473"/>
    <w:rsid w:val="00D356EA"/>
    <w:rsid w:val="00D35743"/>
    <w:rsid w:val="00D35F30"/>
    <w:rsid w:val="00D369E1"/>
    <w:rsid w:val="00D3700F"/>
    <w:rsid w:val="00D37115"/>
    <w:rsid w:val="00D374D1"/>
    <w:rsid w:val="00D37C3E"/>
    <w:rsid w:val="00D40E79"/>
    <w:rsid w:val="00D41633"/>
    <w:rsid w:val="00D41F4F"/>
    <w:rsid w:val="00D436C2"/>
    <w:rsid w:val="00D43977"/>
    <w:rsid w:val="00D441D5"/>
    <w:rsid w:val="00D4457E"/>
    <w:rsid w:val="00D45719"/>
    <w:rsid w:val="00D45790"/>
    <w:rsid w:val="00D4680D"/>
    <w:rsid w:val="00D46D64"/>
    <w:rsid w:val="00D47174"/>
    <w:rsid w:val="00D475FB"/>
    <w:rsid w:val="00D50631"/>
    <w:rsid w:val="00D50BD0"/>
    <w:rsid w:val="00D50EEB"/>
    <w:rsid w:val="00D5143D"/>
    <w:rsid w:val="00D518A3"/>
    <w:rsid w:val="00D53058"/>
    <w:rsid w:val="00D5346E"/>
    <w:rsid w:val="00D54557"/>
    <w:rsid w:val="00D55C5F"/>
    <w:rsid w:val="00D55E57"/>
    <w:rsid w:val="00D560C5"/>
    <w:rsid w:val="00D56144"/>
    <w:rsid w:val="00D5649E"/>
    <w:rsid w:val="00D56690"/>
    <w:rsid w:val="00D57C8F"/>
    <w:rsid w:val="00D600CD"/>
    <w:rsid w:val="00D617D3"/>
    <w:rsid w:val="00D623BD"/>
    <w:rsid w:val="00D623D7"/>
    <w:rsid w:val="00D62D42"/>
    <w:rsid w:val="00D63DFA"/>
    <w:rsid w:val="00D65077"/>
    <w:rsid w:val="00D652EC"/>
    <w:rsid w:val="00D65998"/>
    <w:rsid w:val="00D679F1"/>
    <w:rsid w:val="00D67EE5"/>
    <w:rsid w:val="00D70E84"/>
    <w:rsid w:val="00D717E0"/>
    <w:rsid w:val="00D72955"/>
    <w:rsid w:val="00D72A4D"/>
    <w:rsid w:val="00D72D9B"/>
    <w:rsid w:val="00D73B11"/>
    <w:rsid w:val="00D74094"/>
    <w:rsid w:val="00D74612"/>
    <w:rsid w:val="00D74A89"/>
    <w:rsid w:val="00D750D9"/>
    <w:rsid w:val="00D752F2"/>
    <w:rsid w:val="00D75302"/>
    <w:rsid w:val="00D76BFF"/>
    <w:rsid w:val="00D7708A"/>
    <w:rsid w:val="00D80C5E"/>
    <w:rsid w:val="00D80F6D"/>
    <w:rsid w:val="00D8256C"/>
    <w:rsid w:val="00D82914"/>
    <w:rsid w:val="00D82BB4"/>
    <w:rsid w:val="00D82F3A"/>
    <w:rsid w:val="00D8454D"/>
    <w:rsid w:val="00D859BA"/>
    <w:rsid w:val="00D85A5F"/>
    <w:rsid w:val="00D85A6C"/>
    <w:rsid w:val="00D85CE0"/>
    <w:rsid w:val="00D87799"/>
    <w:rsid w:val="00D90123"/>
    <w:rsid w:val="00D90617"/>
    <w:rsid w:val="00D90A92"/>
    <w:rsid w:val="00D90BE2"/>
    <w:rsid w:val="00D91183"/>
    <w:rsid w:val="00D91323"/>
    <w:rsid w:val="00D914FB"/>
    <w:rsid w:val="00D9171F"/>
    <w:rsid w:val="00D919A8"/>
    <w:rsid w:val="00D92A87"/>
    <w:rsid w:val="00D92C8E"/>
    <w:rsid w:val="00D941B7"/>
    <w:rsid w:val="00D9574B"/>
    <w:rsid w:val="00D95E31"/>
    <w:rsid w:val="00D963BF"/>
    <w:rsid w:val="00D975F5"/>
    <w:rsid w:val="00D979D6"/>
    <w:rsid w:val="00D97B29"/>
    <w:rsid w:val="00DA0C3D"/>
    <w:rsid w:val="00DA1985"/>
    <w:rsid w:val="00DA2AAA"/>
    <w:rsid w:val="00DA2DD3"/>
    <w:rsid w:val="00DA3520"/>
    <w:rsid w:val="00DA5898"/>
    <w:rsid w:val="00DA6C27"/>
    <w:rsid w:val="00DB02DE"/>
    <w:rsid w:val="00DB19E9"/>
    <w:rsid w:val="00DB1E71"/>
    <w:rsid w:val="00DB212C"/>
    <w:rsid w:val="00DB33D9"/>
    <w:rsid w:val="00DB3FD4"/>
    <w:rsid w:val="00DB6509"/>
    <w:rsid w:val="00DB669B"/>
    <w:rsid w:val="00DB6807"/>
    <w:rsid w:val="00DB6B62"/>
    <w:rsid w:val="00DB7153"/>
    <w:rsid w:val="00DB7FED"/>
    <w:rsid w:val="00DC02CF"/>
    <w:rsid w:val="00DC02DB"/>
    <w:rsid w:val="00DC1421"/>
    <w:rsid w:val="00DC1782"/>
    <w:rsid w:val="00DC22AF"/>
    <w:rsid w:val="00DC2C44"/>
    <w:rsid w:val="00DC31AD"/>
    <w:rsid w:val="00DC38EC"/>
    <w:rsid w:val="00DC44E0"/>
    <w:rsid w:val="00DC49C6"/>
    <w:rsid w:val="00DC4AD8"/>
    <w:rsid w:val="00DC4B23"/>
    <w:rsid w:val="00DC5548"/>
    <w:rsid w:val="00DC58F0"/>
    <w:rsid w:val="00DC6394"/>
    <w:rsid w:val="00DC6B7D"/>
    <w:rsid w:val="00DC6F18"/>
    <w:rsid w:val="00DC6FB9"/>
    <w:rsid w:val="00DC7445"/>
    <w:rsid w:val="00DD1A21"/>
    <w:rsid w:val="00DD2127"/>
    <w:rsid w:val="00DD2CE5"/>
    <w:rsid w:val="00DD5614"/>
    <w:rsid w:val="00DD6163"/>
    <w:rsid w:val="00DD674B"/>
    <w:rsid w:val="00DD6792"/>
    <w:rsid w:val="00DD6AC8"/>
    <w:rsid w:val="00DD6E73"/>
    <w:rsid w:val="00DD7CEA"/>
    <w:rsid w:val="00DE1278"/>
    <w:rsid w:val="00DE1354"/>
    <w:rsid w:val="00DE162C"/>
    <w:rsid w:val="00DE1D9C"/>
    <w:rsid w:val="00DE20C7"/>
    <w:rsid w:val="00DE3CDF"/>
    <w:rsid w:val="00DE3CF7"/>
    <w:rsid w:val="00DE5047"/>
    <w:rsid w:val="00DE5633"/>
    <w:rsid w:val="00DE595B"/>
    <w:rsid w:val="00DE65CF"/>
    <w:rsid w:val="00DE6879"/>
    <w:rsid w:val="00DE6AC6"/>
    <w:rsid w:val="00DE7138"/>
    <w:rsid w:val="00DE7C2F"/>
    <w:rsid w:val="00DE7E8A"/>
    <w:rsid w:val="00DF0FB1"/>
    <w:rsid w:val="00DF1198"/>
    <w:rsid w:val="00DF11DC"/>
    <w:rsid w:val="00DF139A"/>
    <w:rsid w:val="00DF1ABF"/>
    <w:rsid w:val="00DF271C"/>
    <w:rsid w:val="00DF2987"/>
    <w:rsid w:val="00DF2B25"/>
    <w:rsid w:val="00DF35EE"/>
    <w:rsid w:val="00DF393A"/>
    <w:rsid w:val="00DF4152"/>
    <w:rsid w:val="00DF4185"/>
    <w:rsid w:val="00DF4526"/>
    <w:rsid w:val="00DF4C64"/>
    <w:rsid w:val="00DF5AA9"/>
    <w:rsid w:val="00DF635B"/>
    <w:rsid w:val="00DF6AC6"/>
    <w:rsid w:val="00DF6D64"/>
    <w:rsid w:val="00DF7715"/>
    <w:rsid w:val="00DF7E35"/>
    <w:rsid w:val="00E000B8"/>
    <w:rsid w:val="00E000E5"/>
    <w:rsid w:val="00E0040C"/>
    <w:rsid w:val="00E00645"/>
    <w:rsid w:val="00E013C5"/>
    <w:rsid w:val="00E014CC"/>
    <w:rsid w:val="00E01518"/>
    <w:rsid w:val="00E01796"/>
    <w:rsid w:val="00E01F32"/>
    <w:rsid w:val="00E020E7"/>
    <w:rsid w:val="00E04106"/>
    <w:rsid w:val="00E05216"/>
    <w:rsid w:val="00E0690C"/>
    <w:rsid w:val="00E06AA3"/>
    <w:rsid w:val="00E07FC8"/>
    <w:rsid w:val="00E10130"/>
    <w:rsid w:val="00E109D3"/>
    <w:rsid w:val="00E109F8"/>
    <w:rsid w:val="00E10A0B"/>
    <w:rsid w:val="00E10A0C"/>
    <w:rsid w:val="00E12D38"/>
    <w:rsid w:val="00E168E6"/>
    <w:rsid w:val="00E16BC6"/>
    <w:rsid w:val="00E205FA"/>
    <w:rsid w:val="00E2228E"/>
    <w:rsid w:val="00E22694"/>
    <w:rsid w:val="00E236F1"/>
    <w:rsid w:val="00E240CA"/>
    <w:rsid w:val="00E243B4"/>
    <w:rsid w:val="00E258C1"/>
    <w:rsid w:val="00E258CD"/>
    <w:rsid w:val="00E274D9"/>
    <w:rsid w:val="00E27972"/>
    <w:rsid w:val="00E27C58"/>
    <w:rsid w:val="00E306E8"/>
    <w:rsid w:val="00E306F8"/>
    <w:rsid w:val="00E3130D"/>
    <w:rsid w:val="00E32B82"/>
    <w:rsid w:val="00E32D24"/>
    <w:rsid w:val="00E34181"/>
    <w:rsid w:val="00E351EC"/>
    <w:rsid w:val="00E35D6F"/>
    <w:rsid w:val="00E36013"/>
    <w:rsid w:val="00E3613D"/>
    <w:rsid w:val="00E364D6"/>
    <w:rsid w:val="00E36DF7"/>
    <w:rsid w:val="00E37391"/>
    <w:rsid w:val="00E37A68"/>
    <w:rsid w:val="00E40F9E"/>
    <w:rsid w:val="00E41465"/>
    <w:rsid w:val="00E41FEB"/>
    <w:rsid w:val="00E4215E"/>
    <w:rsid w:val="00E426D4"/>
    <w:rsid w:val="00E42F69"/>
    <w:rsid w:val="00E43054"/>
    <w:rsid w:val="00E4400B"/>
    <w:rsid w:val="00E44189"/>
    <w:rsid w:val="00E44545"/>
    <w:rsid w:val="00E44685"/>
    <w:rsid w:val="00E449A0"/>
    <w:rsid w:val="00E44B37"/>
    <w:rsid w:val="00E45FB5"/>
    <w:rsid w:val="00E461BE"/>
    <w:rsid w:val="00E46ED0"/>
    <w:rsid w:val="00E47001"/>
    <w:rsid w:val="00E472DD"/>
    <w:rsid w:val="00E47CC4"/>
    <w:rsid w:val="00E47E29"/>
    <w:rsid w:val="00E47F72"/>
    <w:rsid w:val="00E503C5"/>
    <w:rsid w:val="00E50644"/>
    <w:rsid w:val="00E50FCF"/>
    <w:rsid w:val="00E51746"/>
    <w:rsid w:val="00E51F84"/>
    <w:rsid w:val="00E52C9B"/>
    <w:rsid w:val="00E52EA6"/>
    <w:rsid w:val="00E53A01"/>
    <w:rsid w:val="00E53D78"/>
    <w:rsid w:val="00E547FC"/>
    <w:rsid w:val="00E557B9"/>
    <w:rsid w:val="00E5581D"/>
    <w:rsid w:val="00E5594A"/>
    <w:rsid w:val="00E55ED3"/>
    <w:rsid w:val="00E5740E"/>
    <w:rsid w:val="00E575FA"/>
    <w:rsid w:val="00E57738"/>
    <w:rsid w:val="00E5797B"/>
    <w:rsid w:val="00E6023A"/>
    <w:rsid w:val="00E60662"/>
    <w:rsid w:val="00E608B0"/>
    <w:rsid w:val="00E608B1"/>
    <w:rsid w:val="00E60BE1"/>
    <w:rsid w:val="00E60D91"/>
    <w:rsid w:val="00E613D6"/>
    <w:rsid w:val="00E617E4"/>
    <w:rsid w:val="00E61D3C"/>
    <w:rsid w:val="00E61D4E"/>
    <w:rsid w:val="00E6218A"/>
    <w:rsid w:val="00E62E9B"/>
    <w:rsid w:val="00E6446B"/>
    <w:rsid w:val="00E64DD6"/>
    <w:rsid w:val="00E64E81"/>
    <w:rsid w:val="00E64F19"/>
    <w:rsid w:val="00E65594"/>
    <w:rsid w:val="00E65803"/>
    <w:rsid w:val="00E65D31"/>
    <w:rsid w:val="00E67107"/>
    <w:rsid w:val="00E67B50"/>
    <w:rsid w:val="00E70439"/>
    <w:rsid w:val="00E7126B"/>
    <w:rsid w:val="00E7129B"/>
    <w:rsid w:val="00E740B1"/>
    <w:rsid w:val="00E741BA"/>
    <w:rsid w:val="00E74272"/>
    <w:rsid w:val="00E74BF9"/>
    <w:rsid w:val="00E74C1F"/>
    <w:rsid w:val="00E7606A"/>
    <w:rsid w:val="00E76499"/>
    <w:rsid w:val="00E7656A"/>
    <w:rsid w:val="00E77574"/>
    <w:rsid w:val="00E77BE2"/>
    <w:rsid w:val="00E800A5"/>
    <w:rsid w:val="00E81C07"/>
    <w:rsid w:val="00E82707"/>
    <w:rsid w:val="00E82CEF"/>
    <w:rsid w:val="00E832B3"/>
    <w:rsid w:val="00E83852"/>
    <w:rsid w:val="00E83AA3"/>
    <w:rsid w:val="00E83B8F"/>
    <w:rsid w:val="00E84413"/>
    <w:rsid w:val="00E8549D"/>
    <w:rsid w:val="00E85614"/>
    <w:rsid w:val="00E85CD9"/>
    <w:rsid w:val="00E85D62"/>
    <w:rsid w:val="00E85ECB"/>
    <w:rsid w:val="00E862EF"/>
    <w:rsid w:val="00E8705A"/>
    <w:rsid w:val="00E90460"/>
    <w:rsid w:val="00E91393"/>
    <w:rsid w:val="00E91499"/>
    <w:rsid w:val="00E92250"/>
    <w:rsid w:val="00E92E02"/>
    <w:rsid w:val="00E9405B"/>
    <w:rsid w:val="00E94525"/>
    <w:rsid w:val="00E94F11"/>
    <w:rsid w:val="00E95594"/>
    <w:rsid w:val="00E95AB9"/>
    <w:rsid w:val="00E96279"/>
    <w:rsid w:val="00E964EC"/>
    <w:rsid w:val="00E96860"/>
    <w:rsid w:val="00E96AC3"/>
    <w:rsid w:val="00E97454"/>
    <w:rsid w:val="00E97567"/>
    <w:rsid w:val="00EA0BD3"/>
    <w:rsid w:val="00EA0ECB"/>
    <w:rsid w:val="00EA14FA"/>
    <w:rsid w:val="00EA1A6A"/>
    <w:rsid w:val="00EA1B10"/>
    <w:rsid w:val="00EA229A"/>
    <w:rsid w:val="00EA237C"/>
    <w:rsid w:val="00EA31A4"/>
    <w:rsid w:val="00EA33FB"/>
    <w:rsid w:val="00EA453A"/>
    <w:rsid w:val="00EA4963"/>
    <w:rsid w:val="00EA4BA9"/>
    <w:rsid w:val="00EA5248"/>
    <w:rsid w:val="00EA5D92"/>
    <w:rsid w:val="00EA5E7C"/>
    <w:rsid w:val="00EA6A3E"/>
    <w:rsid w:val="00EA6AE3"/>
    <w:rsid w:val="00EA6C7F"/>
    <w:rsid w:val="00EA7161"/>
    <w:rsid w:val="00EA763E"/>
    <w:rsid w:val="00EA7717"/>
    <w:rsid w:val="00EB07B8"/>
    <w:rsid w:val="00EB0E31"/>
    <w:rsid w:val="00EB1B2C"/>
    <w:rsid w:val="00EB2135"/>
    <w:rsid w:val="00EB2701"/>
    <w:rsid w:val="00EB2C4B"/>
    <w:rsid w:val="00EB4408"/>
    <w:rsid w:val="00EB4DB7"/>
    <w:rsid w:val="00EB505D"/>
    <w:rsid w:val="00EB5670"/>
    <w:rsid w:val="00EB60B7"/>
    <w:rsid w:val="00EB707D"/>
    <w:rsid w:val="00EB7445"/>
    <w:rsid w:val="00EC0790"/>
    <w:rsid w:val="00EC25BD"/>
    <w:rsid w:val="00EC41DC"/>
    <w:rsid w:val="00EC5AF7"/>
    <w:rsid w:val="00EC669F"/>
    <w:rsid w:val="00EC6E57"/>
    <w:rsid w:val="00EC7562"/>
    <w:rsid w:val="00ED040E"/>
    <w:rsid w:val="00ED0AFB"/>
    <w:rsid w:val="00ED0BC2"/>
    <w:rsid w:val="00ED16A0"/>
    <w:rsid w:val="00ED1F4D"/>
    <w:rsid w:val="00ED2D72"/>
    <w:rsid w:val="00ED5576"/>
    <w:rsid w:val="00ED59C1"/>
    <w:rsid w:val="00ED6825"/>
    <w:rsid w:val="00ED6A3E"/>
    <w:rsid w:val="00ED7DFB"/>
    <w:rsid w:val="00EE0867"/>
    <w:rsid w:val="00EE08AC"/>
    <w:rsid w:val="00EE0D17"/>
    <w:rsid w:val="00EE11FC"/>
    <w:rsid w:val="00EE14F7"/>
    <w:rsid w:val="00EE1B4B"/>
    <w:rsid w:val="00EE3772"/>
    <w:rsid w:val="00EE390E"/>
    <w:rsid w:val="00EE3A38"/>
    <w:rsid w:val="00EE3B49"/>
    <w:rsid w:val="00EE3FB8"/>
    <w:rsid w:val="00EE4822"/>
    <w:rsid w:val="00EE5912"/>
    <w:rsid w:val="00EE602B"/>
    <w:rsid w:val="00EE6639"/>
    <w:rsid w:val="00EE6C68"/>
    <w:rsid w:val="00EF3E92"/>
    <w:rsid w:val="00EF44B3"/>
    <w:rsid w:val="00EF45DC"/>
    <w:rsid w:val="00EF498A"/>
    <w:rsid w:val="00EF4E5D"/>
    <w:rsid w:val="00EF6994"/>
    <w:rsid w:val="00EF7792"/>
    <w:rsid w:val="00F007CE"/>
    <w:rsid w:val="00F00B6E"/>
    <w:rsid w:val="00F025B2"/>
    <w:rsid w:val="00F0322C"/>
    <w:rsid w:val="00F04134"/>
    <w:rsid w:val="00F05394"/>
    <w:rsid w:val="00F05904"/>
    <w:rsid w:val="00F05D3F"/>
    <w:rsid w:val="00F072C2"/>
    <w:rsid w:val="00F07D91"/>
    <w:rsid w:val="00F118DB"/>
    <w:rsid w:val="00F11EFB"/>
    <w:rsid w:val="00F12956"/>
    <w:rsid w:val="00F135F0"/>
    <w:rsid w:val="00F1465D"/>
    <w:rsid w:val="00F147C6"/>
    <w:rsid w:val="00F14C43"/>
    <w:rsid w:val="00F14E2B"/>
    <w:rsid w:val="00F14EBE"/>
    <w:rsid w:val="00F15CAF"/>
    <w:rsid w:val="00F17F78"/>
    <w:rsid w:val="00F20054"/>
    <w:rsid w:val="00F203ED"/>
    <w:rsid w:val="00F205C6"/>
    <w:rsid w:val="00F23614"/>
    <w:rsid w:val="00F25C2D"/>
    <w:rsid w:val="00F25C45"/>
    <w:rsid w:val="00F25C4B"/>
    <w:rsid w:val="00F26363"/>
    <w:rsid w:val="00F2737C"/>
    <w:rsid w:val="00F30371"/>
    <w:rsid w:val="00F30E4E"/>
    <w:rsid w:val="00F31A36"/>
    <w:rsid w:val="00F32A4C"/>
    <w:rsid w:val="00F32C03"/>
    <w:rsid w:val="00F32C38"/>
    <w:rsid w:val="00F331BD"/>
    <w:rsid w:val="00F333CD"/>
    <w:rsid w:val="00F33CB5"/>
    <w:rsid w:val="00F34566"/>
    <w:rsid w:val="00F348AD"/>
    <w:rsid w:val="00F34F0A"/>
    <w:rsid w:val="00F35266"/>
    <w:rsid w:val="00F352FA"/>
    <w:rsid w:val="00F356D0"/>
    <w:rsid w:val="00F35991"/>
    <w:rsid w:val="00F35E48"/>
    <w:rsid w:val="00F35EBC"/>
    <w:rsid w:val="00F3620E"/>
    <w:rsid w:val="00F363F6"/>
    <w:rsid w:val="00F365C1"/>
    <w:rsid w:val="00F37717"/>
    <w:rsid w:val="00F37FC8"/>
    <w:rsid w:val="00F403C5"/>
    <w:rsid w:val="00F40D17"/>
    <w:rsid w:val="00F41030"/>
    <w:rsid w:val="00F414AE"/>
    <w:rsid w:val="00F426BD"/>
    <w:rsid w:val="00F42CFB"/>
    <w:rsid w:val="00F430A4"/>
    <w:rsid w:val="00F431ED"/>
    <w:rsid w:val="00F4380C"/>
    <w:rsid w:val="00F43CD4"/>
    <w:rsid w:val="00F44625"/>
    <w:rsid w:val="00F45716"/>
    <w:rsid w:val="00F4594E"/>
    <w:rsid w:val="00F504B1"/>
    <w:rsid w:val="00F50706"/>
    <w:rsid w:val="00F5102F"/>
    <w:rsid w:val="00F514B6"/>
    <w:rsid w:val="00F51E04"/>
    <w:rsid w:val="00F5219C"/>
    <w:rsid w:val="00F523A4"/>
    <w:rsid w:val="00F52D6D"/>
    <w:rsid w:val="00F53666"/>
    <w:rsid w:val="00F53B48"/>
    <w:rsid w:val="00F546A0"/>
    <w:rsid w:val="00F546F4"/>
    <w:rsid w:val="00F553C7"/>
    <w:rsid w:val="00F55E11"/>
    <w:rsid w:val="00F56ADC"/>
    <w:rsid w:val="00F61FA2"/>
    <w:rsid w:val="00F62030"/>
    <w:rsid w:val="00F64700"/>
    <w:rsid w:val="00F64A74"/>
    <w:rsid w:val="00F6692E"/>
    <w:rsid w:val="00F7118F"/>
    <w:rsid w:val="00F714BD"/>
    <w:rsid w:val="00F71986"/>
    <w:rsid w:val="00F71BE4"/>
    <w:rsid w:val="00F73292"/>
    <w:rsid w:val="00F739A2"/>
    <w:rsid w:val="00F73E29"/>
    <w:rsid w:val="00F74602"/>
    <w:rsid w:val="00F75637"/>
    <w:rsid w:val="00F7593E"/>
    <w:rsid w:val="00F7635C"/>
    <w:rsid w:val="00F76E7C"/>
    <w:rsid w:val="00F773F7"/>
    <w:rsid w:val="00F77525"/>
    <w:rsid w:val="00F809EF"/>
    <w:rsid w:val="00F819B4"/>
    <w:rsid w:val="00F81E27"/>
    <w:rsid w:val="00F8214F"/>
    <w:rsid w:val="00F82650"/>
    <w:rsid w:val="00F83941"/>
    <w:rsid w:val="00F83D17"/>
    <w:rsid w:val="00F83EC2"/>
    <w:rsid w:val="00F852DA"/>
    <w:rsid w:val="00F85409"/>
    <w:rsid w:val="00F8596D"/>
    <w:rsid w:val="00F85F32"/>
    <w:rsid w:val="00F86338"/>
    <w:rsid w:val="00F87173"/>
    <w:rsid w:val="00F87B5B"/>
    <w:rsid w:val="00F914FE"/>
    <w:rsid w:val="00F91502"/>
    <w:rsid w:val="00F91A89"/>
    <w:rsid w:val="00F91CA5"/>
    <w:rsid w:val="00F923D6"/>
    <w:rsid w:val="00F92884"/>
    <w:rsid w:val="00F933F7"/>
    <w:rsid w:val="00F93754"/>
    <w:rsid w:val="00F95525"/>
    <w:rsid w:val="00F95BF5"/>
    <w:rsid w:val="00F96407"/>
    <w:rsid w:val="00F9670A"/>
    <w:rsid w:val="00F96D15"/>
    <w:rsid w:val="00F96DFE"/>
    <w:rsid w:val="00F97A52"/>
    <w:rsid w:val="00FA0BE6"/>
    <w:rsid w:val="00FA11F4"/>
    <w:rsid w:val="00FA1766"/>
    <w:rsid w:val="00FA17D2"/>
    <w:rsid w:val="00FA1D9D"/>
    <w:rsid w:val="00FA1F51"/>
    <w:rsid w:val="00FA2124"/>
    <w:rsid w:val="00FA2C31"/>
    <w:rsid w:val="00FA2D20"/>
    <w:rsid w:val="00FA2E70"/>
    <w:rsid w:val="00FA3134"/>
    <w:rsid w:val="00FA3284"/>
    <w:rsid w:val="00FA392E"/>
    <w:rsid w:val="00FA3EB1"/>
    <w:rsid w:val="00FA424E"/>
    <w:rsid w:val="00FA48C4"/>
    <w:rsid w:val="00FA5D19"/>
    <w:rsid w:val="00FA61AA"/>
    <w:rsid w:val="00FA6875"/>
    <w:rsid w:val="00FA698B"/>
    <w:rsid w:val="00FA7691"/>
    <w:rsid w:val="00FB04DA"/>
    <w:rsid w:val="00FB2609"/>
    <w:rsid w:val="00FB37BC"/>
    <w:rsid w:val="00FB5100"/>
    <w:rsid w:val="00FB55A6"/>
    <w:rsid w:val="00FB569F"/>
    <w:rsid w:val="00FB6046"/>
    <w:rsid w:val="00FB6250"/>
    <w:rsid w:val="00FB62FC"/>
    <w:rsid w:val="00FB710D"/>
    <w:rsid w:val="00FB7171"/>
    <w:rsid w:val="00FC0634"/>
    <w:rsid w:val="00FC0FAF"/>
    <w:rsid w:val="00FC12DD"/>
    <w:rsid w:val="00FC1C4F"/>
    <w:rsid w:val="00FC3130"/>
    <w:rsid w:val="00FC39C0"/>
    <w:rsid w:val="00FC45BB"/>
    <w:rsid w:val="00FC513C"/>
    <w:rsid w:val="00FC52A3"/>
    <w:rsid w:val="00FC61B7"/>
    <w:rsid w:val="00FC725D"/>
    <w:rsid w:val="00FC75FC"/>
    <w:rsid w:val="00FC765A"/>
    <w:rsid w:val="00FC7AD6"/>
    <w:rsid w:val="00FD014B"/>
    <w:rsid w:val="00FD13CC"/>
    <w:rsid w:val="00FD150D"/>
    <w:rsid w:val="00FD167D"/>
    <w:rsid w:val="00FD1813"/>
    <w:rsid w:val="00FD1FF3"/>
    <w:rsid w:val="00FD26FF"/>
    <w:rsid w:val="00FD2A7E"/>
    <w:rsid w:val="00FD345D"/>
    <w:rsid w:val="00FD3972"/>
    <w:rsid w:val="00FD3B90"/>
    <w:rsid w:val="00FD3FB2"/>
    <w:rsid w:val="00FD44AF"/>
    <w:rsid w:val="00FD47AE"/>
    <w:rsid w:val="00FD4A02"/>
    <w:rsid w:val="00FD53C0"/>
    <w:rsid w:val="00FD5E64"/>
    <w:rsid w:val="00FD5F2D"/>
    <w:rsid w:val="00FD6DC3"/>
    <w:rsid w:val="00FD6F21"/>
    <w:rsid w:val="00FD7268"/>
    <w:rsid w:val="00FD752E"/>
    <w:rsid w:val="00FD7EE4"/>
    <w:rsid w:val="00FE02A6"/>
    <w:rsid w:val="00FE03C4"/>
    <w:rsid w:val="00FE04D6"/>
    <w:rsid w:val="00FE0A70"/>
    <w:rsid w:val="00FE1A87"/>
    <w:rsid w:val="00FE1FCA"/>
    <w:rsid w:val="00FE2206"/>
    <w:rsid w:val="00FE2307"/>
    <w:rsid w:val="00FE3245"/>
    <w:rsid w:val="00FE49D1"/>
    <w:rsid w:val="00FE4BFE"/>
    <w:rsid w:val="00FE52D4"/>
    <w:rsid w:val="00FE59C8"/>
    <w:rsid w:val="00FF0820"/>
    <w:rsid w:val="00FF1593"/>
    <w:rsid w:val="00FF3B9B"/>
    <w:rsid w:val="00FF5E32"/>
    <w:rsid w:val="00FF609D"/>
    <w:rsid w:val="00FF6295"/>
    <w:rsid w:val="00FF6355"/>
    <w:rsid w:val="00FF66CD"/>
    <w:rsid w:val="00FF6827"/>
    <w:rsid w:val="00FF6F17"/>
    <w:rsid w:val="00FF77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6D5966C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libri" w:hAnsi="Cambria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locked="1"/>
    <w:lsdException w:name="index 2" w:locked="1"/>
    <w:lsdException w:name="index 3" w:locked="1"/>
    <w:lsdException w:name="index 4" w:locked="1"/>
    <w:lsdException w:name="index 5" w:locked="1"/>
    <w:lsdException w:name="index 6" w:locked="1"/>
    <w:lsdException w:name="index 7" w:locked="1"/>
    <w:lsdException w:name="index 8" w:locked="1"/>
    <w:lsdException w:name="index 9" w:locked="1"/>
    <w:lsdException w:name="toc 1" w:semiHidden="0" w:uiPriority="0" w:unhideWhenUsed="0"/>
    <w:lsdException w:name="toc 2" w:semiHidden="0" w:uiPriority="0" w:unhideWhenUsed="0"/>
    <w:lsdException w:name="toc 3" w:semiHidden="0" w:uiPriority="0" w:unhideWhenUsed="0"/>
    <w:lsdException w:name="toc 4" w:semiHidden="0" w:uiPriority="0" w:unhideWhenUsed="0"/>
    <w:lsdException w:name="toc 5" w:semiHidden="0" w:uiPriority="0" w:unhideWhenUsed="0"/>
    <w:lsdException w:name="toc 6" w:semiHidden="0" w:uiPriority="0" w:unhideWhenUsed="0"/>
    <w:lsdException w:name="toc 7" w:semiHidden="0" w:uiPriority="0" w:unhideWhenUsed="0"/>
    <w:lsdException w:name="toc 8" w:semiHidden="0" w:uiPriority="0" w:unhideWhenUsed="0"/>
    <w:lsdException w:name="toc 9" w:semiHidden="0" w:uiPriority="0" w:unhideWhenUsed="0"/>
    <w:lsdException w:name="Normal Indent" w:locked="1"/>
    <w:lsdException w:name="footnote text" w:locked="1"/>
    <w:lsdException w:name="annotation text" w:locked="1"/>
    <w:lsdException w:name="header" w:locked="1"/>
    <w:lsdException w:name="footer" w:locked="1"/>
    <w:lsdException w:name="index heading" w:locked="1"/>
    <w:lsdException w:name="caption" w:uiPriority="0" w:qFormat="1"/>
    <w:lsdException w:name="table of figures" w:locked="1"/>
    <w:lsdException w:name="envelope address" w:locked="1"/>
    <w:lsdException w:name="envelope return" w:locked="1"/>
    <w:lsdException w:name="footnote reference" w:locked="1"/>
    <w:lsdException w:name="annotation reference" w:locked="1"/>
    <w:lsdException w:name="line number" w:locked="1"/>
    <w:lsdException w:name="page number" w:locked="1"/>
    <w:lsdException w:name="endnote reference" w:locked="1"/>
    <w:lsdException w:name="endnote text" w:locked="1"/>
    <w:lsdException w:name="table of authorities" w:locked="1"/>
    <w:lsdException w:name="macro" w:locked="1"/>
    <w:lsdException w:name="toa heading" w:locked="1"/>
    <w:lsdException w:name="List" w:locked="1"/>
    <w:lsdException w:name="List Bullet" w:locked="1"/>
    <w:lsdException w:name="List Number" w:locked="1"/>
    <w:lsdException w:name="List 2" w:locked="1"/>
    <w:lsdException w:name="List 3" w:locked="1"/>
    <w:lsdException w:name="List 4" w:locked="1"/>
    <w:lsdException w:name="List 5" w:locked="1"/>
    <w:lsdException w:name="List Bullet 2" w:locked="1"/>
    <w:lsdException w:name="List Bullet 3" w:locked="1"/>
    <w:lsdException w:name="List Bullet 4" w:locked="1"/>
    <w:lsdException w:name="List Bullet 5" w:locked="1"/>
    <w:lsdException w:name="List Number 2" w:locked="1"/>
    <w:lsdException w:name="List Number 3" w:locked="1"/>
    <w:lsdException w:name="List Number 4" w:locked="1"/>
    <w:lsdException w:name="List Number 5" w:locked="1"/>
    <w:lsdException w:name="Title" w:semiHidden="0" w:unhideWhenUsed="0" w:qFormat="1"/>
    <w:lsdException w:name="Closing" w:locked="1"/>
    <w:lsdException w:name="Signature" w:locked="1"/>
    <w:lsdException w:name="Default Paragraph Font" w:semiHidden="0" w:uiPriority="0" w:unhideWhenUsed="0"/>
    <w:lsdException w:name="Body Text" w:locked="1"/>
    <w:lsdException w:name="Body Text Indent" w:locked="1"/>
    <w:lsdException w:name="List Continue" w:locked="1"/>
    <w:lsdException w:name="List Continue 2" w:locked="1"/>
    <w:lsdException w:name="List Continue 3" w:locked="1"/>
    <w:lsdException w:name="List Continue 4" w:locked="1"/>
    <w:lsdException w:name="List Continue 5" w:locked="1"/>
    <w:lsdException w:name="Message Header" w:locked="1"/>
    <w:lsdException w:name="Subtitle" w:semiHidden="0" w:uiPriority="0" w:unhideWhenUsed="0" w:qFormat="1"/>
    <w:lsdException w:name="Salutation" w:locked="1"/>
    <w:lsdException w:name="Date" w:locked="1"/>
    <w:lsdException w:name="Body Text First Indent" w:locked="1"/>
    <w:lsdException w:name="Body Text First Indent 2" w:locked="1"/>
    <w:lsdException w:name="Note Heading" w:locked="1"/>
    <w:lsdException w:name="Body Text 2" w:locked="1"/>
    <w:lsdException w:name="Body Text 3" w:locked="1"/>
    <w:lsdException w:name="Body Text Indent 2" w:locked="1"/>
    <w:lsdException w:name="Body Text Indent 3" w:locked="1"/>
    <w:lsdException w:name="Block Text" w:locked="1"/>
    <w:lsdException w:name="Hyperlink" w:locked="1"/>
    <w:lsdException w:name="FollowedHyperlink" w:locked="1"/>
    <w:lsdException w:name="Strong" w:semiHidden="0" w:unhideWhenUsed="0" w:qFormat="1"/>
    <w:lsdException w:name="Emphasis" w:semiHidden="0" w:unhideWhenUsed="0" w:qFormat="1"/>
    <w:lsdException w:name="Document Map" w:locked="1"/>
    <w:lsdException w:name="Plain Text" w:locked="1"/>
    <w:lsdException w:name="E-mail Signature" w:locked="1"/>
    <w:lsdException w:name="HTML Top of Form" w:locked="1"/>
    <w:lsdException w:name="HTML Bottom of Form" w:locked="1"/>
    <w:lsdException w:name="Normal (Web)" w:locked="1"/>
    <w:lsdException w:name="HTML Acronym" w:locked="1"/>
    <w:lsdException w:name="HTML Address" w:locked="1"/>
    <w:lsdException w:name="HTML Cite" w:locked="1"/>
    <w:lsdException w:name="HTML Code" w:locked="1"/>
    <w:lsdException w:name="HTML Definition" w:locked="1"/>
    <w:lsdException w:name="HTML Keyboard" w:locked="1"/>
    <w:lsdException w:name="HTML Preformatted" w:locked="1"/>
    <w:lsdException w:name="HTML Sample" w:locked="1"/>
    <w:lsdException w:name="HTML Typewriter" w:locked="1"/>
    <w:lsdException w:name="HTML Variable" w:locked="1"/>
    <w:lsdException w:name="Normal Table" w:locked="1"/>
    <w:lsdException w:name="annotation subject" w:locked="1"/>
    <w:lsdException w:name="No List" w:locked="1"/>
    <w:lsdException w:name="Outline List 1" w:locked="1"/>
    <w:lsdException w:name="Outline List 2" w:locked="1"/>
    <w:lsdException w:name="Outline List 3" w:locked="1"/>
    <w:lsdException w:name="Table Simple 1" w:locked="1"/>
    <w:lsdException w:name="Table Simple 2" w:locked="1"/>
    <w:lsdException w:name="Table Simple 3" w:locked="1"/>
    <w:lsdException w:name="Table Classic 1" w:locked="1"/>
    <w:lsdException w:name="Table Classic 2" w:locked="1"/>
    <w:lsdException w:name="Table Classic 3" w:locked="1"/>
    <w:lsdException w:name="Table Classic 4" w:locked="1"/>
    <w:lsdException w:name="Table Colorful 1" w:locked="1"/>
    <w:lsdException w:name="Table Colorful 2" w:locked="1"/>
    <w:lsdException w:name="Table Colorful 3" w:locked="1"/>
    <w:lsdException w:name="Table Columns 1" w:locked="1"/>
    <w:lsdException w:name="Table Columns 2" w:locked="1"/>
    <w:lsdException w:name="Table Columns 3" w:locked="1"/>
    <w:lsdException w:name="Table Columns 4" w:locked="1"/>
    <w:lsdException w:name="Table Columns 5" w:locked="1"/>
    <w:lsdException w:name="Table Grid 1" w:locked="1"/>
    <w:lsdException w:name="Table Grid 2" w:locked="1"/>
    <w:lsdException w:name="Table Grid 3" w:locked="1"/>
    <w:lsdException w:name="Table Grid 4" w:locked="1"/>
    <w:lsdException w:name="Table Grid 5" w:locked="1"/>
    <w:lsdException w:name="Table Grid 6" w:locked="1"/>
    <w:lsdException w:name="Table Grid 7" w:locked="1"/>
    <w:lsdException w:name="Table Grid 8" w:locked="1"/>
    <w:lsdException w:name="Table List 1" w:locked="1"/>
    <w:lsdException w:name="Table List 2" w:locked="1"/>
    <w:lsdException w:name="Table List 3" w:locked="1"/>
    <w:lsdException w:name="Table List 4" w:locked="1"/>
    <w:lsdException w:name="Table List 5" w:locked="1"/>
    <w:lsdException w:name="Table List 6" w:locked="1"/>
    <w:lsdException w:name="Table List 7" w:locked="1"/>
    <w:lsdException w:name="Table List 8" w:locked="1"/>
    <w:lsdException w:name="Table 3D effects 1" w:locked="1"/>
    <w:lsdException w:name="Table 3D effects 2" w:locked="1"/>
    <w:lsdException w:name="Table 3D effects 3" w:locked="1"/>
    <w:lsdException w:name="Table Contemporary" w:locked="1"/>
    <w:lsdException w:name="Table Elegant" w:locked="1"/>
    <w:lsdException w:name="Table Professional" w:locked="1"/>
    <w:lsdException w:name="Table Subtle 1" w:locked="1"/>
    <w:lsdException w:name="Table Subtle 2" w:locked="1"/>
    <w:lsdException w:name="Table Web 1" w:locked="1"/>
    <w:lsdException w:name="Table Web 2" w:locked="1"/>
    <w:lsdException w:name="Table Web 3" w:locked="1"/>
    <w:lsdException w:name="Balloon Text" w:locked="1"/>
    <w:lsdException w:name="Table Grid" w:semiHidden="0" w:unhideWhenUsed="0"/>
    <w:lsdException w:name="Table Theme" w:locked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55403B"/>
    <w:rPr>
      <w:rFonts w:ascii="Times New Roman" w:eastAsia="Times New Roman" w:hAnsi="Times New Roman"/>
      <w:sz w:val="24"/>
      <w:szCs w:val="24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55403B"/>
    <w:pPr>
      <w:keepNext/>
      <w:spacing w:before="240" w:after="60"/>
      <w:jc w:val="both"/>
      <w:outlineLvl w:val="0"/>
    </w:pPr>
    <w:rPr>
      <w:rFonts w:eastAsia="Calibri"/>
      <w:b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55403B"/>
    <w:pPr>
      <w:keepNext/>
      <w:spacing w:before="240" w:after="60"/>
      <w:outlineLvl w:val="1"/>
    </w:pPr>
    <w:rPr>
      <w:rFonts w:ascii="Arial" w:eastAsia="Calibri" w:hAnsi="Arial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uiPriority w:val="99"/>
    <w:qFormat/>
    <w:locked/>
    <w:rsid w:val="00563CAA"/>
    <w:pPr>
      <w:keepNext/>
      <w:keepLines/>
      <w:spacing w:before="40"/>
      <w:outlineLvl w:val="2"/>
    </w:pPr>
    <w:rPr>
      <w:rFonts w:ascii="Cambria" w:hAnsi="Cambria"/>
      <w:color w:val="243F6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9"/>
    <w:locked/>
    <w:rsid w:val="0055403B"/>
    <w:rPr>
      <w:rFonts w:ascii="Times New Roman" w:hAnsi="Times New Roman"/>
      <w:b/>
      <w:sz w:val="24"/>
      <w:lang w:eastAsia="pl-PL"/>
    </w:rPr>
  </w:style>
  <w:style w:type="character" w:customStyle="1" w:styleId="Nagwek2Znak">
    <w:name w:val="Nagłówek 2 Znak"/>
    <w:basedOn w:val="Domylnaczcionkaakapitu"/>
    <w:link w:val="Nagwek2"/>
    <w:uiPriority w:val="99"/>
    <w:locked/>
    <w:rsid w:val="0055403B"/>
    <w:rPr>
      <w:rFonts w:ascii="Arial" w:hAnsi="Arial"/>
      <w:b/>
      <w:i/>
      <w:sz w:val="28"/>
      <w:lang w:eastAsia="pl-PL"/>
    </w:rPr>
  </w:style>
  <w:style w:type="character" w:customStyle="1" w:styleId="Nagwek3Znak">
    <w:name w:val="Nagłówek 3 Znak"/>
    <w:basedOn w:val="Domylnaczcionkaakapitu"/>
    <w:link w:val="Nagwek3"/>
    <w:uiPriority w:val="99"/>
    <w:semiHidden/>
    <w:locked/>
    <w:rsid w:val="00563CAA"/>
    <w:rPr>
      <w:rFonts w:ascii="Cambria" w:hAnsi="Cambria" w:cs="Times New Roman"/>
      <w:color w:val="243F60"/>
      <w:sz w:val="24"/>
      <w:szCs w:val="24"/>
    </w:rPr>
  </w:style>
  <w:style w:type="paragraph" w:styleId="Zwykytekst">
    <w:name w:val="Plain Text"/>
    <w:basedOn w:val="Normalny"/>
    <w:link w:val="ZwykytekstZnak"/>
    <w:uiPriority w:val="99"/>
    <w:rsid w:val="0055403B"/>
    <w:rPr>
      <w:rFonts w:ascii="Courier New" w:eastAsia="Calibri" w:hAnsi="Courier New"/>
      <w:sz w:val="20"/>
      <w:szCs w:val="20"/>
    </w:rPr>
  </w:style>
  <w:style w:type="character" w:customStyle="1" w:styleId="PlainTextChar">
    <w:name w:val="Plain Text Char"/>
    <w:basedOn w:val="Domylnaczcionkaakapitu"/>
    <w:uiPriority w:val="99"/>
    <w:locked/>
    <w:rsid w:val="0055403B"/>
    <w:rPr>
      <w:rFonts w:ascii="Courier New" w:hAnsi="Courier New"/>
      <w:sz w:val="20"/>
    </w:rPr>
  </w:style>
  <w:style w:type="character" w:customStyle="1" w:styleId="ZwykytekstZnak">
    <w:name w:val="Zwykły tekst Znak"/>
    <w:link w:val="Zwykytekst"/>
    <w:uiPriority w:val="99"/>
    <w:locked/>
    <w:rsid w:val="0055403B"/>
    <w:rPr>
      <w:rFonts w:ascii="Courier New" w:hAnsi="Courier New"/>
      <w:sz w:val="20"/>
      <w:lang w:eastAsia="pl-PL"/>
    </w:rPr>
  </w:style>
  <w:style w:type="paragraph" w:styleId="Stopka">
    <w:name w:val="footer"/>
    <w:basedOn w:val="Normalny"/>
    <w:link w:val="StopkaZnak"/>
    <w:uiPriority w:val="99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StopkaZnak">
    <w:name w:val="Stopka Znak"/>
    <w:basedOn w:val="Domylnaczcionkaakapitu"/>
    <w:link w:val="Stopka"/>
    <w:uiPriority w:val="99"/>
    <w:locked/>
    <w:rsid w:val="0055403B"/>
    <w:rPr>
      <w:rFonts w:ascii="Times New Roman" w:hAnsi="Times New Roman"/>
      <w:sz w:val="24"/>
      <w:lang w:eastAsia="pl-PL"/>
    </w:rPr>
  </w:style>
  <w:style w:type="character" w:styleId="Numerstrony">
    <w:name w:val="page number"/>
    <w:basedOn w:val="Domylnaczcionkaakapitu"/>
    <w:uiPriority w:val="99"/>
    <w:rsid w:val="0055403B"/>
    <w:rPr>
      <w:rFonts w:cs="Times New Roman"/>
    </w:rPr>
  </w:style>
  <w:style w:type="character" w:styleId="Hipercze">
    <w:name w:val="Hyperlink"/>
    <w:basedOn w:val="Domylnaczcionkaakapitu"/>
    <w:uiPriority w:val="99"/>
    <w:rsid w:val="0055403B"/>
    <w:rPr>
      <w:rFonts w:cs="Times New Roman"/>
      <w:color w:val="0000FF"/>
      <w:u w:val="single"/>
    </w:rPr>
  </w:style>
  <w:style w:type="paragraph" w:styleId="Tekstpodstawowy2">
    <w:name w:val="Body Text 2"/>
    <w:basedOn w:val="Normalny"/>
    <w:link w:val="Tekstpodstawowy2Znak"/>
    <w:uiPriority w:val="99"/>
    <w:rsid w:val="0077309C"/>
    <w:rPr>
      <w:rFonts w:eastAsia="Calibri"/>
    </w:rPr>
  </w:style>
  <w:style w:type="character" w:customStyle="1" w:styleId="Tekstpodstawowy2Znak">
    <w:name w:val="Tekst podstawowy 2 Znak"/>
    <w:basedOn w:val="Domylnaczcionkaakapitu"/>
    <w:link w:val="Tekstpodstawowy2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customStyle="1" w:styleId="Zwykytekst1">
    <w:name w:val="Zwykły tekst1"/>
    <w:basedOn w:val="Normalny"/>
    <w:uiPriority w:val="99"/>
    <w:rsid w:val="0055403B"/>
    <w:pPr>
      <w:suppressAutoHyphens/>
    </w:pPr>
    <w:rPr>
      <w:rFonts w:ascii="Courier New" w:hAnsi="Courier New" w:cs="Courier New"/>
      <w:sz w:val="20"/>
      <w:szCs w:val="20"/>
      <w:lang w:eastAsia="ar-SA"/>
    </w:rPr>
  </w:style>
  <w:style w:type="paragraph" w:styleId="Tekstpodstawowy">
    <w:name w:val="Body Text"/>
    <w:aliases w:val="Tekst wcięty 2 st,(ALT+½)"/>
    <w:basedOn w:val="Normalny"/>
    <w:link w:val="TekstpodstawowyZnak"/>
    <w:uiPriority w:val="99"/>
    <w:rsid w:val="0055403B"/>
    <w:pPr>
      <w:spacing w:after="120"/>
    </w:pPr>
    <w:rPr>
      <w:rFonts w:eastAsia="Calibri"/>
    </w:rPr>
  </w:style>
  <w:style w:type="character" w:customStyle="1" w:styleId="TekstpodstawowyZnak">
    <w:name w:val="Tekst podstawowy Znak"/>
    <w:aliases w:val="Tekst wcięty 2 st Znak,(ALT+½) Znak"/>
    <w:basedOn w:val="Domylnaczcionkaakapitu"/>
    <w:link w:val="Tekstpodstawowy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styleId="Nagwek">
    <w:name w:val="header"/>
    <w:basedOn w:val="Normalny"/>
    <w:link w:val="NagwekZnak"/>
    <w:uiPriority w:val="99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NagwekZnak">
    <w:name w:val="Nagłówek Znak"/>
    <w:basedOn w:val="Domylnaczcionkaakapitu"/>
    <w:link w:val="Nagwek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styleId="Tekstpodstawowywcity">
    <w:name w:val="Body Text Indent"/>
    <w:basedOn w:val="Normalny"/>
    <w:link w:val="TekstpodstawowywcityZnak"/>
    <w:uiPriority w:val="99"/>
    <w:rsid w:val="0055403B"/>
    <w:pPr>
      <w:spacing w:after="120"/>
      <w:ind w:left="283"/>
    </w:pPr>
    <w:rPr>
      <w:rFonts w:eastAsia="Calibri"/>
    </w:r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locked/>
    <w:rsid w:val="0055403B"/>
    <w:rPr>
      <w:rFonts w:ascii="Times New Roman" w:hAnsi="Times New Roman"/>
      <w:sz w:val="24"/>
      <w:lang w:eastAsia="pl-PL"/>
    </w:rPr>
  </w:style>
  <w:style w:type="table" w:styleId="Tabela-Siatka">
    <w:name w:val="Table Grid"/>
    <w:basedOn w:val="Standardowy"/>
    <w:uiPriority w:val="99"/>
    <w:rsid w:val="0055403B"/>
    <w:rPr>
      <w:rFonts w:ascii="Times New Roman" w:eastAsia="Times New Roman" w:hAnsi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3">
    <w:name w:val="Body Text 3"/>
    <w:basedOn w:val="Normalny"/>
    <w:link w:val="Tekstpodstawowy3Znak"/>
    <w:uiPriority w:val="99"/>
    <w:rsid w:val="0055403B"/>
    <w:pPr>
      <w:spacing w:after="120"/>
    </w:pPr>
    <w:rPr>
      <w:rFonts w:eastAsia="Calibri"/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locked/>
    <w:rsid w:val="0055403B"/>
    <w:rPr>
      <w:rFonts w:ascii="Times New Roman" w:hAnsi="Times New Roman"/>
      <w:sz w:val="16"/>
      <w:lang w:eastAsia="pl-PL"/>
    </w:rPr>
  </w:style>
  <w:style w:type="character" w:customStyle="1" w:styleId="WW8Num11z1">
    <w:name w:val="WW8Num11z1"/>
    <w:uiPriority w:val="99"/>
    <w:rsid w:val="0055403B"/>
    <w:rPr>
      <w:rFonts w:ascii="OpenSymbol" w:eastAsia="Times New Roman"/>
      <w:sz w:val="18"/>
    </w:rPr>
  </w:style>
  <w:style w:type="paragraph" w:customStyle="1" w:styleId="Styl">
    <w:name w:val="Styl"/>
    <w:basedOn w:val="Normalny"/>
    <w:next w:val="Mapadokumentu"/>
    <w:uiPriority w:val="99"/>
    <w:rsid w:val="0055403B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ZnakZnak1">
    <w:name w:val="Znak Znak1"/>
    <w:uiPriority w:val="99"/>
    <w:rsid w:val="0055403B"/>
    <w:rPr>
      <w:sz w:val="24"/>
      <w:lang w:val="pl-PL" w:eastAsia="pl-PL"/>
    </w:rPr>
  </w:style>
  <w:style w:type="paragraph" w:customStyle="1" w:styleId="Default">
    <w:name w:val="Default"/>
    <w:uiPriority w:val="99"/>
    <w:rsid w:val="0055403B"/>
    <w:pPr>
      <w:autoSpaceDE w:val="0"/>
      <w:autoSpaceDN w:val="0"/>
      <w:adjustRightInd w:val="0"/>
    </w:pPr>
    <w:rPr>
      <w:rFonts w:ascii="Tahoma" w:eastAsia="Times New Roman" w:hAnsi="Tahoma" w:cs="Tahoma"/>
      <w:color w:val="000000"/>
      <w:sz w:val="24"/>
      <w:szCs w:val="24"/>
    </w:rPr>
  </w:style>
  <w:style w:type="character" w:styleId="Pogrubienie">
    <w:name w:val="Strong"/>
    <w:basedOn w:val="Domylnaczcionkaakapitu"/>
    <w:uiPriority w:val="99"/>
    <w:qFormat/>
    <w:rsid w:val="0055403B"/>
    <w:rPr>
      <w:rFonts w:cs="Times New Roman"/>
      <w:b/>
    </w:rPr>
  </w:style>
  <w:style w:type="paragraph" w:customStyle="1" w:styleId="normaltableau">
    <w:name w:val="normal_tableau"/>
    <w:basedOn w:val="Normalny"/>
    <w:uiPriority w:val="99"/>
    <w:rsid w:val="0055403B"/>
    <w:pPr>
      <w:spacing w:before="120" w:after="120"/>
      <w:jc w:val="both"/>
    </w:pPr>
    <w:rPr>
      <w:rFonts w:ascii="Optima" w:hAnsi="Optima"/>
      <w:sz w:val="22"/>
      <w:szCs w:val="22"/>
      <w:lang w:val="en-GB"/>
    </w:rPr>
  </w:style>
  <w:style w:type="paragraph" w:styleId="Tekstprzypisudolnego">
    <w:name w:val="footnote text"/>
    <w:basedOn w:val="Normalny"/>
    <w:link w:val="TekstprzypisudolnegoZnak"/>
    <w:uiPriority w:val="99"/>
    <w:semiHidden/>
    <w:rsid w:val="0055403B"/>
    <w:rPr>
      <w:rFonts w:eastAsia="Calibri"/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locked/>
    <w:rsid w:val="0055403B"/>
    <w:rPr>
      <w:rFonts w:ascii="Times New Roman" w:hAnsi="Times New Roman"/>
      <w:sz w:val="20"/>
      <w:lang w:eastAsia="pl-PL"/>
    </w:rPr>
  </w:style>
  <w:style w:type="paragraph" w:customStyle="1" w:styleId="Tekstpodstawowywcity31">
    <w:name w:val="Tekst podstawowy wcięty 31"/>
    <w:basedOn w:val="Normalny"/>
    <w:uiPriority w:val="99"/>
    <w:rsid w:val="0055403B"/>
    <w:pPr>
      <w:widowControl w:val="0"/>
      <w:suppressAutoHyphens/>
      <w:autoSpaceDE w:val="0"/>
      <w:spacing w:after="120"/>
      <w:ind w:left="283"/>
    </w:pPr>
    <w:rPr>
      <w:rFonts w:ascii="Verdana" w:hAnsi="Verdana" w:cs="Verdana"/>
      <w:sz w:val="16"/>
      <w:szCs w:val="16"/>
      <w:lang w:eastAsia="ar-SA"/>
    </w:rPr>
  </w:style>
  <w:style w:type="paragraph" w:customStyle="1" w:styleId="ListParagraph1">
    <w:name w:val="List Paragraph1"/>
    <w:basedOn w:val="Normalny"/>
    <w:uiPriority w:val="99"/>
    <w:rsid w:val="0055403B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customStyle="1" w:styleId="BodyText21">
    <w:name w:val="Body Text 21"/>
    <w:basedOn w:val="Normalny"/>
    <w:uiPriority w:val="99"/>
    <w:rsid w:val="0055403B"/>
    <w:rPr>
      <w:b/>
      <w:szCs w:val="20"/>
    </w:rPr>
  </w:style>
  <w:style w:type="character" w:styleId="Odwoanieprzypisudolnego">
    <w:name w:val="footnote reference"/>
    <w:basedOn w:val="Domylnaczcionkaakapitu"/>
    <w:uiPriority w:val="99"/>
    <w:semiHidden/>
    <w:rsid w:val="0055403B"/>
    <w:rPr>
      <w:rFonts w:cs="Times New Roman"/>
      <w:vertAlign w:val="superscript"/>
    </w:rPr>
  </w:style>
  <w:style w:type="paragraph" w:styleId="NormalnyWeb">
    <w:name w:val="Normal (Web)"/>
    <w:basedOn w:val="Normalny"/>
    <w:uiPriority w:val="99"/>
    <w:rsid w:val="0055403B"/>
    <w:pPr>
      <w:widowControl w:val="0"/>
      <w:spacing w:before="100" w:beforeAutospacing="1" w:after="100" w:afterAutospacing="1" w:line="360" w:lineRule="atLeast"/>
      <w:jc w:val="both"/>
    </w:pPr>
    <w:rPr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rsid w:val="0055403B"/>
    <w:rPr>
      <w:rFonts w:cs="Times New Roman"/>
      <w:sz w:val="16"/>
    </w:rPr>
  </w:style>
  <w:style w:type="paragraph" w:styleId="Tekstkomentarza">
    <w:name w:val="annotation text"/>
    <w:basedOn w:val="Normalny"/>
    <w:link w:val="TekstkomentarzaZnak"/>
    <w:uiPriority w:val="99"/>
    <w:rsid w:val="0055403B"/>
    <w:rPr>
      <w:rFonts w:eastAsia="Calibri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locked/>
    <w:rsid w:val="0055403B"/>
    <w:rPr>
      <w:rFonts w:ascii="Times New Roman" w:hAnsi="Times New Roman"/>
      <w:sz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55403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locked/>
    <w:rsid w:val="0055403B"/>
    <w:rPr>
      <w:rFonts w:ascii="Times New Roman" w:hAnsi="Times New Roman"/>
      <w:b/>
      <w:sz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Mapadokumentu">
    <w:name w:val="Document Map"/>
    <w:basedOn w:val="Normalny"/>
    <w:link w:val="Mapadokumentu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Akapitzlist">
    <w:name w:val="List Paragraph"/>
    <w:basedOn w:val="Normalny"/>
    <w:link w:val="AkapitzlistZnak"/>
    <w:uiPriority w:val="99"/>
    <w:qFormat/>
    <w:rsid w:val="004F32EB"/>
    <w:pPr>
      <w:ind w:left="720"/>
      <w:contextualSpacing/>
    </w:pPr>
  </w:style>
  <w:style w:type="character" w:customStyle="1" w:styleId="tabulatory">
    <w:name w:val="tabulatory"/>
    <w:uiPriority w:val="99"/>
    <w:rsid w:val="005C7CEF"/>
  </w:style>
  <w:style w:type="character" w:customStyle="1" w:styleId="apple-converted-space">
    <w:name w:val="apple-converted-space"/>
    <w:uiPriority w:val="99"/>
    <w:rsid w:val="005C7CEF"/>
  </w:style>
  <w:style w:type="paragraph" w:customStyle="1" w:styleId="Tekstpodstawowy21">
    <w:name w:val="Tekst podstawowy 21"/>
    <w:basedOn w:val="Normalny"/>
    <w:uiPriority w:val="99"/>
    <w:rsid w:val="000A0D87"/>
    <w:pPr>
      <w:suppressAutoHyphens/>
      <w:overflowPunct w:val="0"/>
      <w:autoSpaceDE w:val="0"/>
      <w:textAlignment w:val="baseline"/>
    </w:pPr>
    <w:rPr>
      <w:szCs w:val="20"/>
      <w:lang w:eastAsia="ar-SA"/>
    </w:rPr>
  </w:style>
  <w:style w:type="paragraph" w:styleId="Poprawka">
    <w:name w:val="Revision"/>
    <w:hidden/>
    <w:uiPriority w:val="99"/>
    <w:semiHidden/>
    <w:rsid w:val="0074416D"/>
    <w:rPr>
      <w:rFonts w:ascii="Times New Roman" w:eastAsia="Times New Roman" w:hAnsi="Times New Roman"/>
      <w:sz w:val="24"/>
      <w:szCs w:val="24"/>
    </w:rPr>
  </w:style>
  <w:style w:type="paragraph" w:customStyle="1" w:styleId="BodyTextIndent31">
    <w:name w:val="Body Text Indent 31"/>
    <w:basedOn w:val="Normalny"/>
    <w:uiPriority w:val="99"/>
    <w:rsid w:val="00D82914"/>
    <w:pPr>
      <w:tabs>
        <w:tab w:val="left" w:pos="14227"/>
      </w:tabs>
      <w:suppressAutoHyphens/>
      <w:ind w:left="283" w:hanging="283"/>
    </w:pPr>
    <w:rPr>
      <w:szCs w:val="20"/>
      <w:lang w:eastAsia="ar-SA"/>
    </w:rPr>
  </w:style>
  <w:style w:type="character" w:customStyle="1" w:styleId="ZnakZnak4">
    <w:name w:val="Znak Znak4"/>
    <w:uiPriority w:val="99"/>
    <w:locked/>
    <w:rsid w:val="0077309C"/>
    <w:rPr>
      <w:rFonts w:ascii="Courier New" w:hAnsi="Courier New"/>
      <w:lang w:val="pl-PL" w:eastAsia="pl-PL"/>
    </w:rPr>
  </w:style>
  <w:style w:type="character" w:customStyle="1" w:styleId="ZnakZnak2">
    <w:name w:val="Znak Znak2"/>
    <w:uiPriority w:val="99"/>
    <w:locked/>
    <w:rsid w:val="0077309C"/>
    <w:rPr>
      <w:lang w:val="pl-PL" w:eastAsia="pl-PL"/>
    </w:rPr>
  </w:style>
  <w:style w:type="paragraph" w:styleId="Tekstprzypisukocowego">
    <w:name w:val="endnote text"/>
    <w:basedOn w:val="Normalny"/>
    <w:link w:val="TekstprzypisukocowegoZnak"/>
    <w:uiPriority w:val="99"/>
    <w:locked/>
    <w:rsid w:val="0077309C"/>
    <w:rPr>
      <w:rFonts w:ascii="Cambria" w:eastAsia="Calibri" w:hAnsi="Cambria"/>
      <w:sz w:val="20"/>
      <w:szCs w:val="20"/>
    </w:rPr>
  </w:style>
  <w:style w:type="character" w:customStyle="1" w:styleId="EndnoteTextChar">
    <w:name w:val="Endnote Text Char"/>
    <w:basedOn w:val="Domylnaczcionkaakapitu"/>
    <w:uiPriority w:val="99"/>
    <w:semiHidden/>
    <w:locked/>
    <w:rsid w:val="002D170B"/>
    <w:rPr>
      <w:rFonts w:ascii="Times New Roman" w:hAnsi="Times New Roman"/>
      <w:sz w:val="20"/>
    </w:rPr>
  </w:style>
  <w:style w:type="character" w:customStyle="1" w:styleId="TekstprzypisukocowegoZnak">
    <w:name w:val="Tekst przypisu końcowego Znak"/>
    <w:link w:val="Tekstprzypisukocowego"/>
    <w:uiPriority w:val="99"/>
    <w:locked/>
    <w:rsid w:val="0077309C"/>
    <w:rPr>
      <w:lang w:val="pl-PL" w:eastAsia="pl-PL"/>
    </w:rPr>
  </w:style>
  <w:style w:type="character" w:styleId="Odwoanieprzypisukocowego">
    <w:name w:val="endnote reference"/>
    <w:basedOn w:val="Domylnaczcionkaakapitu"/>
    <w:uiPriority w:val="99"/>
    <w:locked/>
    <w:rsid w:val="0077309C"/>
    <w:rPr>
      <w:rFonts w:cs="Times New Roman"/>
      <w:vertAlign w:val="superscript"/>
    </w:rPr>
  </w:style>
  <w:style w:type="paragraph" w:customStyle="1" w:styleId="Numerowanie">
    <w:name w:val="Numerowanie"/>
    <w:basedOn w:val="Normalny"/>
    <w:uiPriority w:val="99"/>
    <w:rsid w:val="008626AE"/>
    <w:pPr>
      <w:widowControl w:val="0"/>
      <w:numPr>
        <w:numId w:val="11"/>
      </w:numPr>
      <w:suppressAutoHyphens/>
    </w:pPr>
    <w:rPr>
      <w:szCs w:val="20"/>
      <w:lang w:eastAsia="ar-SA"/>
    </w:rPr>
  </w:style>
  <w:style w:type="character" w:customStyle="1" w:styleId="AkapitzlistZnak">
    <w:name w:val="Akapit z listą Znak"/>
    <w:link w:val="Akapitzlist"/>
    <w:uiPriority w:val="34"/>
    <w:rsid w:val="00050B3D"/>
    <w:rPr>
      <w:rFonts w:ascii="Times New Roman" w:eastAsia="Times New Roman" w:hAnsi="Times New Roman"/>
      <w:sz w:val="24"/>
      <w:szCs w:val="24"/>
    </w:rPr>
  </w:style>
  <w:style w:type="character" w:customStyle="1" w:styleId="5yl5">
    <w:name w:val="_5yl5"/>
    <w:rsid w:val="00D2048A"/>
  </w:style>
  <w:style w:type="paragraph" w:customStyle="1" w:styleId="LO-Normal">
    <w:name w:val="LO-Normal"/>
    <w:basedOn w:val="Normalny"/>
    <w:uiPriority w:val="99"/>
    <w:rsid w:val="005F4C60"/>
    <w:pPr>
      <w:tabs>
        <w:tab w:val="left" w:pos="709"/>
      </w:tabs>
      <w:spacing w:after="283" w:line="100" w:lineRule="atLeast"/>
    </w:pPr>
    <w:rPr>
      <w:rFonts w:ascii="Arial" w:eastAsia="Arial" w:hAnsi="Arial"/>
      <w:noProof/>
      <w:color w:val="000000"/>
      <w:sz w:val="17"/>
      <w:szCs w:val="20"/>
      <w:lang w:val="en-US" w:eastAsia="en-US"/>
    </w:rPr>
  </w:style>
  <w:style w:type="paragraph" w:customStyle="1" w:styleId="Normalny1">
    <w:name w:val="Normalny1"/>
    <w:basedOn w:val="Normalny"/>
    <w:uiPriority w:val="99"/>
    <w:rsid w:val="005F4C60"/>
    <w:rPr>
      <w:noProof/>
      <w:sz w:val="20"/>
      <w:szCs w:val="20"/>
      <w:lang w:val="en-US" w:eastAsia="en-US"/>
    </w:rPr>
  </w:style>
  <w:style w:type="paragraph" w:customStyle="1" w:styleId="Standard">
    <w:name w:val="Standard"/>
    <w:uiPriority w:val="99"/>
    <w:rsid w:val="00C96A35"/>
    <w:pPr>
      <w:widowControl w:val="0"/>
      <w:suppressAutoHyphens/>
      <w:autoSpaceDN w:val="0"/>
      <w:textAlignment w:val="baseline"/>
    </w:pPr>
    <w:rPr>
      <w:rFonts w:ascii="Times New Roman" w:eastAsia="SimSun" w:hAnsi="Times New Roman" w:cs="Arial"/>
      <w:kern w:val="3"/>
      <w:sz w:val="24"/>
      <w:szCs w:val="24"/>
      <w:lang w:eastAsia="zh-CN" w:bidi="hi-IN"/>
    </w:rPr>
  </w:style>
  <w:style w:type="character" w:customStyle="1" w:styleId="HeaderChar">
    <w:name w:val="Header Char"/>
    <w:uiPriority w:val="99"/>
    <w:locked/>
    <w:rsid w:val="003F6705"/>
    <w:rPr>
      <w:rFonts w:ascii="Times New Roman" w:hAnsi="Times New Roman" w:cs="Times New Roman"/>
      <w:sz w:val="24"/>
      <w:lang w:eastAsia="pl-PL"/>
    </w:rPr>
  </w:style>
  <w:style w:type="paragraph" w:styleId="Listanumerowana">
    <w:name w:val="List Number"/>
    <w:basedOn w:val="Normalny"/>
    <w:uiPriority w:val="99"/>
    <w:locked/>
    <w:rsid w:val="003F6705"/>
    <w:pPr>
      <w:numPr>
        <w:numId w:val="17"/>
      </w:numPr>
      <w:tabs>
        <w:tab w:val="num" w:pos="405"/>
      </w:tabs>
      <w:ind w:left="405" w:hanging="405"/>
    </w:pPr>
  </w:style>
  <w:style w:type="paragraph" w:customStyle="1" w:styleId="Lista21">
    <w:name w:val="Lista 21"/>
    <w:basedOn w:val="Normalny"/>
    <w:uiPriority w:val="99"/>
    <w:rsid w:val="003F6705"/>
    <w:pPr>
      <w:suppressAutoHyphens/>
      <w:ind w:left="566" w:hanging="283"/>
    </w:pPr>
    <w:rPr>
      <w:lang w:eastAsia="ar-SA"/>
    </w:rPr>
  </w:style>
  <w:style w:type="paragraph" w:customStyle="1" w:styleId="Jasnalistaakcent31">
    <w:name w:val="Jasna lista — akcent 31"/>
    <w:hidden/>
    <w:uiPriority w:val="99"/>
    <w:rsid w:val="003F6705"/>
    <w:rPr>
      <w:rFonts w:ascii="Times New Roman" w:eastAsia="Times New Roman" w:hAnsi="Times New Roman"/>
      <w:sz w:val="24"/>
      <w:szCs w:val="24"/>
    </w:rPr>
  </w:style>
  <w:style w:type="paragraph" w:styleId="Listapunktowana2">
    <w:name w:val="List Bullet 2"/>
    <w:basedOn w:val="Normalny"/>
    <w:autoRedefine/>
    <w:uiPriority w:val="99"/>
    <w:locked/>
    <w:rsid w:val="003F6705"/>
    <w:pPr>
      <w:framePr w:hSpace="141" w:wrap="around" w:vAnchor="page" w:hAnchor="margin" w:y="2707"/>
      <w:numPr>
        <w:numId w:val="19"/>
      </w:numPr>
      <w:autoSpaceDE w:val="0"/>
      <w:autoSpaceDN w:val="0"/>
      <w:adjustRightInd w:val="0"/>
      <w:jc w:val="both"/>
    </w:pPr>
    <w:rPr>
      <w:color w:val="000000"/>
      <w:lang w:eastAsia="de-DE"/>
    </w:rPr>
  </w:style>
  <w:style w:type="paragraph" w:styleId="Listapunktowana">
    <w:name w:val="List Bullet"/>
    <w:basedOn w:val="Normalny"/>
    <w:autoRedefine/>
    <w:uiPriority w:val="99"/>
    <w:locked/>
    <w:rsid w:val="003F6705"/>
    <w:pPr>
      <w:tabs>
        <w:tab w:val="num" w:pos="720"/>
      </w:tabs>
      <w:ind w:left="360" w:hanging="360"/>
    </w:pPr>
    <w:rPr>
      <w:lang w:eastAsia="de-DE"/>
    </w:rPr>
  </w:style>
  <w:style w:type="paragraph" w:styleId="Lista">
    <w:name w:val="List"/>
    <w:basedOn w:val="Normalny"/>
    <w:uiPriority w:val="99"/>
    <w:locked/>
    <w:rsid w:val="003F6705"/>
    <w:pPr>
      <w:ind w:left="283" w:hanging="283"/>
    </w:pPr>
  </w:style>
  <w:style w:type="character" w:styleId="Uwydatnienie">
    <w:name w:val="Emphasis"/>
    <w:uiPriority w:val="99"/>
    <w:qFormat/>
    <w:rsid w:val="003F6705"/>
    <w:rPr>
      <w:rFonts w:cs="Times New Roman"/>
      <w:i/>
    </w:rPr>
  </w:style>
  <w:style w:type="paragraph" w:customStyle="1" w:styleId="ColorfulList-Accent11">
    <w:name w:val="Colorful List - Accent 11"/>
    <w:basedOn w:val="Normalny"/>
    <w:uiPriority w:val="99"/>
    <w:rsid w:val="003F6705"/>
    <w:pPr>
      <w:spacing w:after="200" w:line="276" w:lineRule="auto"/>
      <w:ind w:left="720"/>
    </w:pPr>
    <w:rPr>
      <w:rFonts w:ascii="Calibri" w:hAnsi="Calibri"/>
      <w:sz w:val="22"/>
      <w:szCs w:val="22"/>
      <w:lang w:eastAsia="en-US"/>
    </w:rPr>
  </w:style>
  <w:style w:type="paragraph" w:customStyle="1" w:styleId="Kolorowalistaakcent11">
    <w:name w:val="Kolorowa lista — akcent 11"/>
    <w:basedOn w:val="Normalny"/>
    <w:uiPriority w:val="99"/>
    <w:rsid w:val="003F6705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character" w:customStyle="1" w:styleId="PlainTextChar1">
    <w:name w:val="Plain Text Char1"/>
    <w:uiPriority w:val="99"/>
    <w:locked/>
    <w:rsid w:val="003F6705"/>
    <w:rPr>
      <w:rFonts w:ascii="Courier New" w:hAnsi="Courier New"/>
      <w:sz w:val="20"/>
      <w:lang w:eastAsia="pl-PL"/>
    </w:rPr>
  </w:style>
  <w:style w:type="character" w:customStyle="1" w:styleId="Domylnaczcionkaakapitu3">
    <w:name w:val="Domyœlna czcionka akapitu3"/>
    <w:uiPriority w:val="99"/>
    <w:rsid w:val="003F6705"/>
  </w:style>
  <w:style w:type="paragraph" w:customStyle="1" w:styleId="Zwykytekst2">
    <w:name w:val="Zwykły tekst2"/>
    <w:basedOn w:val="Normalny"/>
    <w:uiPriority w:val="99"/>
    <w:rsid w:val="003F6705"/>
    <w:pPr>
      <w:suppressAutoHyphens/>
    </w:pPr>
    <w:rPr>
      <w:rFonts w:ascii="Courier New" w:hAnsi="Courier New" w:cs="Courier New"/>
      <w:sz w:val="20"/>
      <w:szCs w:val="20"/>
      <w:lang w:eastAsia="ar-SA"/>
    </w:rPr>
  </w:style>
  <w:style w:type="character" w:customStyle="1" w:styleId="WW8Num13z5">
    <w:name w:val="WW8Num13z5"/>
    <w:uiPriority w:val="99"/>
    <w:rsid w:val="003F6705"/>
  </w:style>
  <w:style w:type="character" w:customStyle="1" w:styleId="WW8Num16z0">
    <w:name w:val="WW8Num16z0"/>
    <w:uiPriority w:val="99"/>
    <w:rsid w:val="003F6705"/>
  </w:style>
  <w:style w:type="character" w:customStyle="1" w:styleId="ZnakZnak6">
    <w:name w:val="Znak Znak6"/>
    <w:uiPriority w:val="99"/>
    <w:semiHidden/>
    <w:locked/>
    <w:rsid w:val="003F6705"/>
    <w:rPr>
      <w:rFonts w:ascii="Courier New" w:hAnsi="Courier New"/>
      <w:lang w:val="pl-PL" w:eastAsia="pl-PL"/>
    </w:rPr>
  </w:style>
  <w:style w:type="paragraph" w:customStyle="1" w:styleId="Revision1">
    <w:name w:val="Revision1"/>
    <w:hidden/>
    <w:uiPriority w:val="99"/>
    <w:semiHidden/>
    <w:rsid w:val="003F6705"/>
    <w:rPr>
      <w:rFonts w:ascii="Times New Roman" w:eastAsia="Times New Roman" w:hAnsi="Times New Roman"/>
      <w:sz w:val="24"/>
      <w:szCs w:val="24"/>
    </w:rPr>
  </w:style>
  <w:style w:type="paragraph" w:customStyle="1" w:styleId="xmsoplaintext">
    <w:name w:val="x_msoplaintext"/>
    <w:basedOn w:val="Normalny"/>
    <w:uiPriority w:val="99"/>
    <w:rsid w:val="003F6705"/>
    <w:pPr>
      <w:spacing w:before="100" w:beforeAutospacing="1" w:after="100" w:afterAutospacing="1"/>
    </w:pPr>
  </w:style>
  <w:style w:type="paragraph" w:customStyle="1" w:styleId="Numerowanieod1">
    <w:name w:val="Numerowanie od 1"/>
    <w:basedOn w:val="Numerowanie"/>
    <w:uiPriority w:val="99"/>
    <w:rsid w:val="003F6705"/>
    <w:pPr>
      <w:widowControl/>
      <w:numPr>
        <w:numId w:val="0"/>
      </w:numPr>
    </w:pPr>
    <w:rPr>
      <w:rFonts w:ascii="Arial Narrow" w:hAnsi="Arial Narrow"/>
      <w:color w:val="1C1C1C"/>
      <w:sz w:val="20"/>
      <w:lang w:eastAsia="pl-PL"/>
    </w:rPr>
  </w:style>
  <w:style w:type="paragraph" w:customStyle="1" w:styleId="Normalnybezwcicia">
    <w:name w:val="Normalny bez wcięcia"/>
    <w:basedOn w:val="Normalny"/>
    <w:uiPriority w:val="99"/>
    <w:rsid w:val="003F6705"/>
    <w:pPr>
      <w:jc w:val="both"/>
    </w:pPr>
    <w:rPr>
      <w:rFonts w:ascii="Arial Narrow" w:hAnsi="Arial Narrow"/>
      <w:color w:val="1C1C1C"/>
      <w:sz w:val="22"/>
      <w:szCs w:val="22"/>
      <w:lang w:eastAsia="en-US"/>
    </w:rPr>
  </w:style>
  <w:style w:type="character" w:styleId="Numerwiersza">
    <w:name w:val="line number"/>
    <w:uiPriority w:val="99"/>
    <w:locked/>
    <w:rsid w:val="003F6705"/>
    <w:rPr>
      <w:rFonts w:cs="Times New Roman"/>
    </w:rPr>
  </w:style>
  <w:style w:type="paragraph" w:customStyle="1" w:styleId="Tekstpodstawowy31">
    <w:name w:val="Tekst podstawowy 31"/>
    <w:basedOn w:val="Normalny"/>
    <w:uiPriority w:val="99"/>
    <w:rsid w:val="003F6705"/>
    <w:pPr>
      <w:suppressAutoHyphens/>
      <w:spacing w:after="120"/>
    </w:pPr>
    <w:rPr>
      <w:sz w:val="16"/>
      <w:szCs w:val="16"/>
      <w:lang w:eastAsia="ar-SA"/>
    </w:rPr>
  </w:style>
  <w:style w:type="paragraph" w:styleId="Tytu">
    <w:name w:val="Title"/>
    <w:basedOn w:val="Normalny"/>
    <w:link w:val="TytuZnak"/>
    <w:uiPriority w:val="99"/>
    <w:qFormat/>
    <w:rsid w:val="003F6705"/>
    <w:pPr>
      <w:jc w:val="center"/>
    </w:pPr>
    <w:rPr>
      <w:b/>
      <w:bCs/>
      <w:sz w:val="28"/>
    </w:rPr>
  </w:style>
  <w:style w:type="character" w:customStyle="1" w:styleId="TytuZnak">
    <w:name w:val="Tytuł Znak"/>
    <w:basedOn w:val="Domylnaczcionkaakapitu"/>
    <w:link w:val="Tytu"/>
    <w:uiPriority w:val="99"/>
    <w:rsid w:val="003F6705"/>
    <w:rPr>
      <w:rFonts w:ascii="Times New Roman" w:eastAsia="Times New Roman" w:hAnsi="Times New Roman"/>
      <w:b/>
      <w:bCs/>
      <w:sz w:val="28"/>
      <w:szCs w:val="24"/>
    </w:rPr>
  </w:style>
  <w:style w:type="character" w:customStyle="1" w:styleId="ZwykytekstZnak1">
    <w:name w:val="Zwykły tekst Znak1"/>
    <w:uiPriority w:val="99"/>
    <w:locked/>
    <w:rsid w:val="003F6705"/>
    <w:rPr>
      <w:rFonts w:ascii="Courier New" w:hAnsi="Courier New"/>
      <w:lang w:val="pl-PL" w:eastAsia="pl-PL"/>
    </w:rPr>
  </w:style>
  <w:style w:type="character" w:customStyle="1" w:styleId="ZnakZnak3">
    <w:name w:val="Znak Znak3"/>
    <w:uiPriority w:val="99"/>
    <w:locked/>
    <w:rsid w:val="003F6705"/>
    <w:rPr>
      <w:rFonts w:ascii="Courier New" w:hAnsi="Courier New"/>
      <w:lang w:val="pl-PL" w:eastAsia="pl-PL"/>
    </w:rPr>
  </w:style>
  <w:style w:type="paragraph" w:customStyle="1" w:styleId="Akapitzlist1">
    <w:name w:val="Akapit z listą1"/>
    <w:basedOn w:val="Normalny"/>
    <w:uiPriority w:val="99"/>
    <w:rsid w:val="003F6705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character" w:styleId="UyteHipercze">
    <w:name w:val="FollowedHyperlink"/>
    <w:uiPriority w:val="99"/>
    <w:locked/>
    <w:rsid w:val="003F6705"/>
    <w:rPr>
      <w:color w:val="800080"/>
      <w:u w:val="single"/>
    </w:rPr>
  </w:style>
  <w:style w:type="paragraph" w:styleId="Tekstpodstawowywcity2">
    <w:name w:val="Body Text Indent 2"/>
    <w:basedOn w:val="Normalny"/>
    <w:link w:val="Tekstpodstawowywcity2Znak"/>
    <w:uiPriority w:val="99"/>
    <w:locked/>
    <w:rsid w:val="003F6705"/>
    <w:pPr>
      <w:suppressAutoHyphens/>
      <w:spacing w:after="120" w:line="480" w:lineRule="auto"/>
      <w:ind w:left="283"/>
    </w:pPr>
    <w:rPr>
      <w:lang w:eastAsia="ar-SA"/>
    </w:r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rsid w:val="003F6705"/>
    <w:rPr>
      <w:rFonts w:ascii="Times New Roman" w:eastAsia="Times New Roman" w:hAnsi="Times New Roman"/>
      <w:sz w:val="24"/>
      <w:szCs w:val="24"/>
      <w:lang w:eastAsia="ar-SA"/>
    </w:rPr>
  </w:style>
  <w:style w:type="character" w:customStyle="1" w:styleId="ZnakZnak">
    <w:name w:val="Znak Znak"/>
    <w:uiPriority w:val="99"/>
    <w:rsid w:val="003F6705"/>
    <w:rPr>
      <w:sz w:val="24"/>
      <w:lang w:val="pl-PL" w:eastAsia="pl-PL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mbria" w:eastAsia="Calibri" w:hAnsi="Cambria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locked="1"/>
    <w:lsdException w:name="index 2" w:locked="1"/>
    <w:lsdException w:name="index 3" w:locked="1"/>
    <w:lsdException w:name="index 4" w:locked="1"/>
    <w:lsdException w:name="index 5" w:locked="1"/>
    <w:lsdException w:name="index 6" w:locked="1"/>
    <w:lsdException w:name="index 7" w:locked="1"/>
    <w:lsdException w:name="index 8" w:locked="1"/>
    <w:lsdException w:name="index 9" w:locked="1"/>
    <w:lsdException w:name="toc 1" w:semiHidden="0" w:uiPriority="0" w:unhideWhenUsed="0"/>
    <w:lsdException w:name="toc 2" w:semiHidden="0" w:uiPriority="0" w:unhideWhenUsed="0"/>
    <w:lsdException w:name="toc 3" w:semiHidden="0" w:uiPriority="0" w:unhideWhenUsed="0"/>
    <w:lsdException w:name="toc 4" w:semiHidden="0" w:uiPriority="0" w:unhideWhenUsed="0"/>
    <w:lsdException w:name="toc 5" w:semiHidden="0" w:uiPriority="0" w:unhideWhenUsed="0"/>
    <w:lsdException w:name="toc 6" w:semiHidden="0" w:uiPriority="0" w:unhideWhenUsed="0"/>
    <w:lsdException w:name="toc 7" w:semiHidden="0" w:uiPriority="0" w:unhideWhenUsed="0"/>
    <w:lsdException w:name="toc 8" w:semiHidden="0" w:uiPriority="0" w:unhideWhenUsed="0"/>
    <w:lsdException w:name="toc 9" w:semiHidden="0" w:uiPriority="0" w:unhideWhenUsed="0"/>
    <w:lsdException w:name="Normal Indent" w:locked="1"/>
    <w:lsdException w:name="footnote text" w:locked="1"/>
    <w:lsdException w:name="annotation text" w:locked="1"/>
    <w:lsdException w:name="header" w:locked="1"/>
    <w:lsdException w:name="footer" w:locked="1"/>
    <w:lsdException w:name="index heading" w:locked="1"/>
    <w:lsdException w:name="caption" w:uiPriority="0" w:qFormat="1"/>
    <w:lsdException w:name="table of figures" w:locked="1"/>
    <w:lsdException w:name="envelope address" w:locked="1"/>
    <w:lsdException w:name="envelope return" w:locked="1"/>
    <w:lsdException w:name="footnote reference" w:locked="1"/>
    <w:lsdException w:name="annotation reference" w:locked="1"/>
    <w:lsdException w:name="line number" w:locked="1"/>
    <w:lsdException w:name="page number" w:locked="1"/>
    <w:lsdException w:name="endnote reference" w:locked="1"/>
    <w:lsdException w:name="endnote text" w:locked="1"/>
    <w:lsdException w:name="table of authorities" w:locked="1"/>
    <w:lsdException w:name="macro" w:locked="1"/>
    <w:lsdException w:name="toa heading" w:locked="1"/>
    <w:lsdException w:name="List" w:locked="1"/>
    <w:lsdException w:name="List Bullet" w:locked="1"/>
    <w:lsdException w:name="List Number" w:locked="1"/>
    <w:lsdException w:name="List 2" w:locked="1"/>
    <w:lsdException w:name="List 3" w:locked="1"/>
    <w:lsdException w:name="List 4" w:locked="1"/>
    <w:lsdException w:name="List 5" w:locked="1"/>
    <w:lsdException w:name="List Bullet 2" w:locked="1"/>
    <w:lsdException w:name="List Bullet 3" w:locked="1"/>
    <w:lsdException w:name="List Bullet 4" w:locked="1"/>
    <w:lsdException w:name="List Bullet 5" w:locked="1"/>
    <w:lsdException w:name="List Number 2" w:locked="1"/>
    <w:lsdException w:name="List Number 3" w:locked="1"/>
    <w:lsdException w:name="List Number 4" w:locked="1"/>
    <w:lsdException w:name="List Number 5" w:locked="1"/>
    <w:lsdException w:name="Title" w:semiHidden="0" w:unhideWhenUsed="0" w:qFormat="1"/>
    <w:lsdException w:name="Closing" w:locked="1"/>
    <w:lsdException w:name="Signature" w:locked="1"/>
    <w:lsdException w:name="Default Paragraph Font" w:semiHidden="0" w:uiPriority="0" w:unhideWhenUsed="0"/>
    <w:lsdException w:name="Body Text" w:locked="1"/>
    <w:lsdException w:name="Body Text Indent" w:locked="1"/>
    <w:lsdException w:name="List Continue" w:locked="1"/>
    <w:lsdException w:name="List Continue 2" w:locked="1"/>
    <w:lsdException w:name="List Continue 3" w:locked="1"/>
    <w:lsdException w:name="List Continue 4" w:locked="1"/>
    <w:lsdException w:name="List Continue 5" w:locked="1"/>
    <w:lsdException w:name="Message Header" w:locked="1"/>
    <w:lsdException w:name="Subtitle" w:semiHidden="0" w:uiPriority="0" w:unhideWhenUsed="0" w:qFormat="1"/>
    <w:lsdException w:name="Salutation" w:locked="1"/>
    <w:lsdException w:name="Date" w:locked="1"/>
    <w:lsdException w:name="Body Text First Indent" w:locked="1"/>
    <w:lsdException w:name="Body Text First Indent 2" w:locked="1"/>
    <w:lsdException w:name="Note Heading" w:locked="1"/>
    <w:lsdException w:name="Body Text 2" w:locked="1"/>
    <w:lsdException w:name="Body Text 3" w:locked="1"/>
    <w:lsdException w:name="Body Text Indent 2" w:locked="1"/>
    <w:lsdException w:name="Body Text Indent 3" w:locked="1"/>
    <w:lsdException w:name="Block Text" w:locked="1"/>
    <w:lsdException w:name="Hyperlink" w:locked="1"/>
    <w:lsdException w:name="FollowedHyperlink" w:locked="1"/>
    <w:lsdException w:name="Strong" w:semiHidden="0" w:unhideWhenUsed="0" w:qFormat="1"/>
    <w:lsdException w:name="Emphasis" w:semiHidden="0" w:unhideWhenUsed="0" w:qFormat="1"/>
    <w:lsdException w:name="Document Map" w:locked="1"/>
    <w:lsdException w:name="Plain Text" w:locked="1"/>
    <w:lsdException w:name="E-mail Signature" w:locked="1"/>
    <w:lsdException w:name="HTML Top of Form" w:locked="1"/>
    <w:lsdException w:name="HTML Bottom of Form" w:locked="1"/>
    <w:lsdException w:name="Normal (Web)" w:locked="1"/>
    <w:lsdException w:name="HTML Acronym" w:locked="1"/>
    <w:lsdException w:name="HTML Address" w:locked="1"/>
    <w:lsdException w:name="HTML Cite" w:locked="1"/>
    <w:lsdException w:name="HTML Code" w:locked="1"/>
    <w:lsdException w:name="HTML Definition" w:locked="1"/>
    <w:lsdException w:name="HTML Keyboard" w:locked="1"/>
    <w:lsdException w:name="HTML Preformatted" w:locked="1"/>
    <w:lsdException w:name="HTML Sample" w:locked="1"/>
    <w:lsdException w:name="HTML Typewriter" w:locked="1"/>
    <w:lsdException w:name="HTML Variable" w:locked="1"/>
    <w:lsdException w:name="Normal Table" w:locked="1"/>
    <w:lsdException w:name="annotation subject" w:locked="1"/>
    <w:lsdException w:name="No List" w:locked="1"/>
    <w:lsdException w:name="Outline List 1" w:locked="1"/>
    <w:lsdException w:name="Outline List 2" w:locked="1"/>
    <w:lsdException w:name="Outline List 3" w:locked="1"/>
    <w:lsdException w:name="Table Simple 1" w:locked="1"/>
    <w:lsdException w:name="Table Simple 2" w:locked="1"/>
    <w:lsdException w:name="Table Simple 3" w:locked="1"/>
    <w:lsdException w:name="Table Classic 1" w:locked="1"/>
    <w:lsdException w:name="Table Classic 2" w:locked="1"/>
    <w:lsdException w:name="Table Classic 3" w:locked="1"/>
    <w:lsdException w:name="Table Classic 4" w:locked="1"/>
    <w:lsdException w:name="Table Colorful 1" w:locked="1"/>
    <w:lsdException w:name="Table Colorful 2" w:locked="1"/>
    <w:lsdException w:name="Table Colorful 3" w:locked="1"/>
    <w:lsdException w:name="Table Columns 1" w:locked="1"/>
    <w:lsdException w:name="Table Columns 2" w:locked="1"/>
    <w:lsdException w:name="Table Columns 3" w:locked="1"/>
    <w:lsdException w:name="Table Columns 4" w:locked="1"/>
    <w:lsdException w:name="Table Columns 5" w:locked="1"/>
    <w:lsdException w:name="Table Grid 1" w:locked="1"/>
    <w:lsdException w:name="Table Grid 2" w:locked="1"/>
    <w:lsdException w:name="Table Grid 3" w:locked="1"/>
    <w:lsdException w:name="Table Grid 4" w:locked="1"/>
    <w:lsdException w:name="Table Grid 5" w:locked="1"/>
    <w:lsdException w:name="Table Grid 6" w:locked="1"/>
    <w:lsdException w:name="Table Grid 7" w:locked="1"/>
    <w:lsdException w:name="Table Grid 8" w:locked="1"/>
    <w:lsdException w:name="Table List 1" w:locked="1"/>
    <w:lsdException w:name="Table List 2" w:locked="1"/>
    <w:lsdException w:name="Table List 3" w:locked="1"/>
    <w:lsdException w:name="Table List 4" w:locked="1"/>
    <w:lsdException w:name="Table List 5" w:locked="1"/>
    <w:lsdException w:name="Table List 6" w:locked="1"/>
    <w:lsdException w:name="Table List 7" w:locked="1"/>
    <w:lsdException w:name="Table List 8" w:locked="1"/>
    <w:lsdException w:name="Table 3D effects 1" w:locked="1"/>
    <w:lsdException w:name="Table 3D effects 2" w:locked="1"/>
    <w:lsdException w:name="Table 3D effects 3" w:locked="1"/>
    <w:lsdException w:name="Table Contemporary" w:locked="1"/>
    <w:lsdException w:name="Table Elegant" w:locked="1"/>
    <w:lsdException w:name="Table Professional" w:locked="1"/>
    <w:lsdException w:name="Table Subtle 1" w:locked="1"/>
    <w:lsdException w:name="Table Subtle 2" w:locked="1"/>
    <w:lsdException w:name="Table Web 1" w:locked="1"/>
    <w:lsdException w:name="Table Web 2" w:locked="1"/>
    <w:lsdException w:name="Table Web 3" w:locked="1"/>
    <w:lsdException w:name="Balloon Text" w:locked="1"/>
    <w:lsdException w:name="Table Grid" w:semiHidden="0" w:unhideWhenUsed="0"/>
    <w:lsdException w:name="Table Theme" w:locked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55403B"/>
    <w:rPr>
      <w:rFonts w:ascii="Times New Roman" w:eastAsia="Times New Roman" w:hAnsi="Times New Roman"/>
      <w:sz w:val="24"/>
      <w:szCs w:val="24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55403B"/>
    <w:pPr>
      <w:keepNext/>
      <w:spacing w:before="240" w:after="60"/>
      <w:jc w:val="both"/>
      <w:outlineLvl w:val="0"/>
    </w:pPr>
    <w:rPr>
      <w:rFonts w:eastAsia="Calibri"/>
      <w:b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55403B"/>
    <w:pPr>
      <w:keepNext/>
      <w:spacing w:before="240" w:after="60"/>
      <w:outlineLvl w:val="1"/>
    </w:pPr>
    <w:rPr>
      <w:rFonts w:ascii="Arial" w:eastAsia="Calibri" w:hAnsi="Arial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uiPriority w:val="99"/>
    <w:qFormat/>
    <w:locked/>
    <w:rsid w:val="00563CAA"/>
    <w:pPr>
      <w:keepNext/>
      <w:keepLines/>
      <w:spacing w:before="40"/>
      <w:outlineLvl w:val="2"/>
    </w:pPr>
    <w:rPr>
      <w:rFonts w:ascii="Cambria" w:hAnsi="Cambria"/>
      <w:color w:val="243F6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9"/>
    <w:locked/>
    <w:rsid w:val="0055403B"/>
    <w:rPr>
      <w:rFonts w:ascii="Times New Roman" w:hAnsi="Times New Roman"/>
      <w:b/>
      <w:sz w:val="24"/>
      <w:lang w:eastAsia="pl-PL"/>
    </w:rPr>
  </w:style>
  <w:style w:type="character" w:customStyle="1" w:styleId="Nagwek2Znak">
    <w:name w:val="Nagłówek 2 Znak"/>
    <w:basedOn w:val="Domylnaczcionkaakapitu"/>
    <w:link w:val="Nagwek2"/>
    <w:uiPriority w:val="99"/>
    <w:locked/>
    <w:rsid w:val="0055403B"/>
    <w:rPr>
      <w:rFonts w:ascii="Arial" w:hAnsi="Arial"/>
      <w:b/>
      <w:i/>
      <w:sz w:val="28"/>
      <w:lang w:eastAsia="pl-PL"/>
    </w:rPr>
  </w:style>
  <w:style w:type="character" w:customStyle="1" w:styleId="Nagwek3Znak">
    <w:name w:val="Nagłówek 3 Znak"/>
    <w:basedOn w:val="Domylnaczcionkaakapitu"/>
    <w:link w:val="Nagwek3"/>
    <w:uiPriority w:val="99"/>
    <w:semiHidden/>
    <w:locked/>
    <w:rsid w:val="00563CAA"/>
    <w:rPr>
      <w:rFonts w:ascii="Cambria" w:hAnsi="Cambria" w:cs="Times New Roman"/>
      <w:color w:val="243F60"/>
      <w:sz w:val="24"/>
      <w:szCs w:val="24"/>
    </w:rPr>
  </w:style>
  <w:style w:type="paragraph" w:styleId="Zwykytekst">
    <w:name w:val="Plain Text"/>
    <w:basedOn w:val="Normalny"/>
    <w:link w:val="ZwykytekstZnak"/>
    <w:uiPriority w:val="99"/>
    <w:rsid w:val="0055403B"/>
    <w:rPr>
      <w:rFonts w:ascii="Courier New" w:eastAsia="Calibri" w:hAnsi="Courier New"/>
      <w:sz w:val="20"/>
      <w:szCs w:val="20"/>
    </w:rPr>
  </w:style>
  <w:style w:type="character" w:customStyle="1" w:styleId="PlainTextChar">
    <w:name w:val="Plain Text Char"/>
    <w:basedOn w:val="Domylnaczcionkaakapitu"/>
    <w:uiPriority w:val="99"/>
    <w:locked/>
    <w:rsid w:val="0055403B"/>
    <w:rPr>
      <w:rFonts w:ascii="Courier New" w:hAnsi="Courier New"/>
      <w:sz w:val="20"/>
    </w:rPr>
  </w:style>
  <w:style w:type="character" w:customStyle="1" w:styleId="ZwykytekstZnak">
    <w:name w:val="Zwykły tekst Znak"/>
    <w:link w:val="Zwykytekst"/>
    <w:uiPriority w:val="99"/>
    <w:locked/>
    <w:rsid w:val="0055403B"/>
    <w:rPr>
      <w:rFonts w:ascii="Courier New" w:hAnsi="Courier New"/>
      <w:sz w:val="20"/>
      <w:lang w:eastAsia="pl-PL"/>
    </w:rPr>
  </w:style>
  <w:style w:type="paragraph" w:styleId="Stopka">
    <w:name w:val="footer"/>
    <w:basedOn w:val="Normalny"/>
    <w:link w:val="StopkaZnak"/>
    <w:uiPriority w:val="99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StopkaZnak">
    <w:name w:val="Stopka Znak"/>
    <w:basedOn w:val="Domylnaczcionkaakapitu"/>
    <w:link w:val="Stopka"/>
    <w:uiPriority w:val="99"/>
    <w:locked/>
    <w:rsid w:val="0055403B"/>
    <w:rPr>
      <w:rFonts w:ascii="Times New Roman" w:hAnsi="Times New Roman"/>
      <w:sz w:val="24"/>
      <w:lang w:eastAsia="pl-PL"/>
    </w:rPr>
  </w:style>
  <w:style w:type="character" w:styleId="Numerstrony">
    <w:name w:val="page number"/>
    <w:basedOn w:val="Domylnaczcionkaakapitu"/>
    <w:uiPriority w:val="99"/>
    <w:rsid w:val="0055403B"/>
    <w:rPr>
      <w:rFonts w:cs="Times New Roman"/>
    </w:rPr>
  </w:style>
  <w:style w:type="character" w:styleId="Hipercze">
    <w:name w:val="Hyperlink"/>
    <w:basedOn w:val="Domylnaczcionkaakapitu"/>
    <w:uiPriority w:val="99"/>
    <w:rsid w:val="0055403B"/>
    <w:rPr>
      <w:rFonts w:cs="Times New Roman"/>
      <w:color w:val="0000FF"/>
      <w:u w:val="single"/>
    </w:rPr>
  </w:style>
  <w:style w:type="paragraph" w:styleId="Tekstpodstawowy2">
    <w:name w:val="Body Text 2"/>
    <w:basedOn w:val="Normalny"/>
    <w:link w:val="Tekstpodstawowy2Znak"/>
    <w:uiPriority w:val="99"/>
    <w:rsid w:val="0077309C"/>
    <w:rPr>
      <w:rFonts w:eastAsia="Calibri"/>
    </w:rPr>
  </w:style>
  <w:style w:type="character" w:customStyle="1" w:styleId="Tekstpodstawowy2Znak">
    <w:name w:val="Tekst podstawowy 2 Znak"/>
    <w:basedOn w:val="Domylnaczcionkaakapitu"/>
    <w:link w:val="Tekstpodstawowy2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customStyle="1" w:styleId="Zwykytekst1">
    <w:name w:val="Zwykły tekst1"/>
    <w:basedOn w:val="Normalny"/>
    <w:uiPriority w:val="99"/>
    <w:rsid w:val="0055403B"/>
    <w:pPr>
      <w:suppressAutoHyphens/>
    </w:pPr>
    <w:rPr>
      <w:rFonts w:ascii="Courier New" w:hAnsi="Courier New" w:cs="Courier New"/>
      <w:sz w:val="20"/>
      <w:szCs w:val="20"/>
      <w:lang w:eastAsia="ar-SA"/>
    </w:rPr>
  </w:style>
  <w:style w:type="paragraph" w:styleId="Tekstpodstawowy">
    <w:name w:val="Body Text"/>
    <w:aliases w:val="Tekst wcięty 2 st,(ALT+½)"/>
    <w:basedOn w:val="Normalny"/>
    <w:link w:val="TekstpodstawowyZnak"/>
    <w:uiPriority w:val="99"/>
    <w:rsid w:val="0055403B"/>
    <w:pPr>
      <w:spacing w:after="120"/>
    </w:pPr>
    <w:rPr>
      <w:rFonts w:eastAsia="Calibri"/>
    </w:rPr>
  </w:style>
  <w:style w:type="character" w:customStyle="1" w:styleId="TekstpodstawowyZnak">
    <w:name w:val="Tekst podstawowy Znak"/>
    <w:aliases w:val="Tekst wcięty 2 st Znak,(ALT+½) Znak"/>
    <w:basedOn w:val="Domylnaczcionkaakapitu"/>
    <w:link w:val="Tekstpodstawowy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styleId="Nagwek">
    <w:name w:val="header"/>
    <w:basedOn w:val="Normalny"/>
    <w:link w:val="NagwekZnak"/>
    <w:uiPriority w:val="99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NagwekZnak">
    <w:name w:val="Nagłówek Znak"/>
    <w:basedOn w:val="Domylnaczcionkaakapitu"/>
    <w:link w:val="Nagwek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styleId="Tekstpodstawowywcity">
    <w:name w:val="Body Text Indent"/>
    <w:basedOn w:val="Normalny"/>
    <w:link w:val="TekstpodstawowywcityZnak"/>
    <w:uiPriority w:val="99"/>
    <w:rsid w:val="0055403B"/>
    <w:pPr>
      <w:spacing w:after="120"/>
      <w:ind w:left="283"/>
    </w:pPr>
    <w:rPr>
      <w:rFonts w:eastAsia="Calibri"/>
    </w:r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locked/>
    <w:rsid w:val="0055403B"/>
    <w:rPr>
      <w:rFonts w:ascii="Times New Roman" w:hAnsi="Times New Roman"/>
      <w:sz w:val="24"/>
      <w:lang w:eastAsia="pl-PL"/>
    </w:rPr>
  </w:style>
  <w:style w:type="table" w:styleId="Tabela-Siatka">
    <w:name w:val="Table Grid"/>
    <w:basedOn w:val="Standardowy"/>
    <w:uiPriority w:val="99"/>
    <w:rsid w:val="0055403B"/>
    <w:rPr>
      <w:rFonts w:ascii="Times New Roman" w:eastAsia="Times New Roman" w:hAnsi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3">
    <w:name w:val="Body Text 3"/>
    <w:basedOn w:val="Normalny"/>
    <w:link w:val="Tekstpodstawowy3Znak"/>
    <w:uiPriority w:val="99"/>
    <w:rsid w:val="0055403B"/>
    <w:pPr>
      <w:spacing w:after="120"/>
    </w:pPr>
    <w:rPr>
      <w:rFonts w:eastAsia="Calibri"/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locked/>
    <w:rsid w:val="0055403B"/>
    <w:rPr>
      <w:rFonts w:ascii="Times New Roman" w:hAnsi="Times New Roman"/>
      <w:sz w:val="16"/>
      <w:lang w:eastAsia="pl-PL"/>
    </w:rPr>
  </w:style>
  <w:style w:type="character" w:customStyle="1" w:styleId="WW8Num11z1">
    <w:name w:val="WW8Num11z1"/>
    <w:uiPriority w:val="99"/>
    <w:rsid w:val="0055403B"/>
    <w:rPr>
      <w:rFonts w:ascii="OpenSymbol" w:eastAsia="Times New Roman"/>
      <w:sz w:val="18"/>
    </w:rPr>
  </w:style>
  <w:style w:type="paragraph" w:customStyle="1" w:styleId="Styl">
    <w:name w:val="Styl"/>
    <w:basedOn w:val="Normalny"/>
    <w:next w:val="Mapadokumentu"/>
    <w:uiPriority w:val="99"/>
    <w:rsid w:val="0055403B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ZnakZnak1">
    <w:name w:val="Znak Znak1"/>
    <w:uiPriority w:val="99"/>
    <w:rsid w:val="0055403B"/>
    <w:rPr>
      <w:sz w:val="24"/>
      <w:lang w:val="pl-PL" w:eastAsia="pl-PL"/>
    </w:rPr>
  </w:style>
  <w:style w:type="paragraph" w:customStyle="1" w:styleId="Default">
    <w:name w:val="Default"/>
    <w:uiPriority w:val="99"/>
    <w:rsid w:val="0055403B"/>
    <w:pPr>
      <w:autoSpaceDE w:val="0"/>
      <w:autoSpaceDN w:val="0"/>
      <w:adjustRightInd w:val="0"/>
    </w:pPr>
    <w:rPr>
      <w:rFonts w:ascii="Tahoma" w:eastAsia="Times New Roman" w:hAnsi="Tahoma" w:cs="Tahoma"/>
      <w:color w:val="000000"/>
      <w:sz w:val="24"/>
      <w:szCs w:val="24"/>
    </w:rPr>
  </w:style>
  <w:style w:type="character" w:styleId="Pogrubienie">
    <w:name w:val="Strong"/>
    <w:basedOn w:val="Domylnaczcionkaakapitu"/>
    <w:uiPriority w:val="99"/>
    <w:qFormat/>
    <w:rsid w:val="0055403B"/>
    <w:rPr>
      <w:rFonts w:cs="Times New Roman"/>
      <w:b/>
    </w:rPr>
  </w:style>
  <w:style w:type="paragraph" w:customStyle="1" w:styleId="normaltableau">
    <w:name w:val="normal_tableau"/>
    <w:basedOn w:val="Normalny"/>
    <w:uiPriority w:val="99"/>
    <w:rsid w:val="0055403B"/>
    <w:pPr>
      <w:spacing w:before="120" w:after="120"/>
      <w:jc w:val="both"/>
    </w:pPr>
    <w:rPr>
      <w:rFonts w:ascii="Optima" w:hAnsi="Optima"/>
      <w:sz w:val="22"/>
      <w:szCs w:val="22"/>
      <w:lang w:val="en-GB"/>
    </w:rPr>
  </w:style>
  <w:style w:type="paragraph" w:styleId="Tekstprzypisudolnego">
    <w:name w:val="footnote text"/>
    <w:basedOn w:val="Normalny"/>
    <w:link w:val="TekstprzypisudolnegoZnak"/>
    <w:uiPriority w:val="99"/>
    <w:semiHidden/>
    <w:rsid w:val="0055403B"/>
    <w:rPr>
      <w:rFonts w:eastAsia="Calibri"/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locked/>
    <w:rsid w:val="0055403B"/>
    <w:rPr>
      <w:rFonts w:ascii="Times New Roman" w:hAnsi="Times New Roman"/>
      <w:sz w:val="20"/>
      <w:lang w:eastAsia="pl-PL"/>
    </w:rPr>
  </w:style>
  <w:style w:type="paragraph" w:customStyle="1" w:styleId="Tekstpodstawowywcity31">
    <w:name w:val="Tekst podstawowy wcięty 31"/>
    <w:basedOn w:val="Normalny"/>
    <w:uiPriority w:val="99"/>
    <w:rsid w:val="0055403B"/>
    <w:pPr>
      <w:widowControl w:val="0"/>
      <w:suppressAutoHyphens/>
      <w:autoSpaceDE w:val="0"/>
      <w:spacing w:after="120"/>
      <w:ind w:left="283"/>
    </w:pPr>
    <w:rPr>
      <w:rFonts w:ascii="Verdana" w:hAnsi="Verdana" w:cs="Verdana"/>
      <w:sz w:val="16"/>
      <w:szCs w:val="16"/>
      <w:lang w:eastAsia="ar-SA"/>
    </w:rPr>
  </w:style>
  <w:style w:type="paragraph" w:customStyle="1" w:styleId="ListParagraph1">
    <w:name w:val="List Paragraph1"/>
    <w:basedOn w:val="Normalny"/>
    <w:uiPriority w:val="99"/>
    <w:rsid w:val="0055403B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customStyle="1" w:styleId="BodyText21">
    <w:name w:val="Body Text 21"/>
    <w:basedOn w:val="Normalny"/>
    <w:uiPriority w:val="99"/>
    <w:rsid w:val="0055403B"/>
    <w:rPr>
      <w:b/>
      <w:szCs w:val="20"/>
    </w:rPr>
  </w:style>
  <w:style w:type="character" w:styleId="Odwoanieprzypisudolnego">
    <w:name w:val="footnote reference"/>
    <w:basedOn w:val="Domylnaczcionkaakapitu"/>
    <w:uiPriority w:val="99"/>
    <w:semiHidden/>
    <w:rsid w:val="0055403B"/>
    <w:rPr>
      <w:rFonts w:cs="Times New Roman"/>
      <w:vertAlign w:val="superscript"/>
    </w:rPr>
  </w:style>
  <w:style w:type="paragraph" w:styleId="NormalnyWeb">
    <w:name w:val="Normal (Web)"/>
    <w:basedOn w:val="Normalny"/>
    <w:uiPriority w:val="99"/>
    <w:rsid w:val="0055403B"/>
    <w:pPr>
      <w:widowControl w:val="0"/>
      <w:spacing w:before="100" w:beforeAutospacing="1" w:after="100" w:afterAutospacing="1" w:line="360" w:lineRule="atLeast"/>
      <w:jc w:val="both"/>
    </w:pPr>
    <w:rPr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rsid w:val="0055403B"/>
    <w:rPr>
      <w:rFonts w:cs="Times New Roman"/>
      <w:sz w:val="16"/>
    </w:rPr>
  </w:style>
  <w:style w:type="paragraph" w:styleId="Tekstkomentarza">
    <w:name w:val="annotation text"/>
    <w:basedOn w:val="Normalny"/>
    <w:link w:val="TekstkomentarzaZnak"/>
    <w:uiPriority w:val="99"/>
    <w:rsid w:val="0055403B"/>
    <w:rPr>
      <w:rFonts w:eastAsia="Calibri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locked/>
    <w:rsid w:val="0055403B"/>
    <w:rPr>
      <w:rFonts w:ascii="Times New Roman" w:hAnsi="Times New Roman"/>
      <w:sz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55403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locked/>
    <w:rsid w:val="0055403B"/>
    <w:rPr>
      <w:rFonts w:ascii="Times New Roman" w:hAnsi="Times New Roman"/>
      <w:b/>
      <w:sz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Mapadokumentu">
    <w:name w:val="Document Map"/>
    <w:basedOn w:val="Normalny"/>
    <w:link w:val="Mapadokumentu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Akapitzlist">
    <w:name w:val="List Paragraph"/>
    <w:basedOn w:val="Normalny"/>
    <w:link w:val="AkapitzlistZnak"/>
    <w:uiPriority w:val="99"/>
    <w:qFormat/>
    <w:rsid w:val="004F32EB"/>
    <w:pPr>
      <w:ind w:left="720"/>
      <w:contextualSpacing/>
    </w:pPr>
  </w:style>
  <w:style w:type="character" w:customStyle="1" w:styleId="tabulatory">
    <w:name w:val="tabulatory"/>
    <w:uiPriority w:val="99"/>
    <w:rsid w:val="005C7CEF"/>
  </w:style>
  <w:style w:type="character" w:customStyle="1" w:styleId="apple-converted-space">
    <w:name w:val="apple-converted-space"/>
    <w:uiPriority w:val="99"/>
    <w:rsid w:val="005C7CEF"/>
  </w:style>
  <w:style w:type="paragraph" w:customStyle="1" w:styleId="Tekstpodstawowy21">
    <w:name w:val="Tekst podstawowy 21"/>
    <w:basedOn w:val="Normalny"/>
    <w:uiPriority w:val="99"/>
    <w:rsid w:val="000A0D87"/>
    <w:pPr>
      <w:suppressAutoHyphens/>
      <w:overflowPunct w:val="0"/>
      <w:autoSpaceDE w:val="0"/>
      <w:textAlignment w:val="baseline"/>
    </w:pPr>
    <w:rPr>
      <w:szCs w:val="20"/>
      <w:lang w:eastAsia="ar-SA"/>
    </w:rPr>
  </w:style>
  <w:style w:type="paragraph" w:styleId="Poprawka">
    <w:name w:val="Revision"/>
    <w:hidden/>
    <w:uiPriority w:val="99"/>
    <w:semiHidden/>
    <w:rsid w:val="0074416D"/>
    <w:rPr>
      <w:rFonts w:ascii="Times New Roman" w:eastAsia="Times New Roman" w:hAnsi="Times New Roman"/>
      <w:sz w:val="24"/>
      <w:szCs w:val="24"/>
    </w:rPr>
  </w:style>
  <w:style w:type="paragraph" w:customStyle="1" w:styleId="BodyTextIndent31">
    <w:name w:val="Body Text Indent 31"/>
    <w:basedOn w:val="Normalny"/>
    <w:uiPriority w:val="99"/>
    <w:rsid w:val="00D82914"/>
    <w:pPr>
      <w:tabs>
        <w:tab w:val="left" w:pos="14227"/>
      </w:tabs>
      <w:suppressAutoHyphens/>
      <w:ind w:left="283" w:hanging="283"/>
    </w:pPr>
    <w:rPr>
      <w:szCs w:val="20"/>
      <w:lang w:eastAsia="ar-SA"/>
    </w:rPr>
  </w:style>
  <w:style w:type="character" w:customStyle="1" w:styleId="ZnakZnak4">
    <w:name w:val="Znak Znak4"/>
    <w:uiPriority w:val="99"/>
    <w:locked/>
    <w:rsid w:val="0077309C"/>
    <w:rPr>
      <w:rFonts w:ascii="Courier New" w:hAnsi="Courier New"/>
      <w:lang w:val="pl-PL" w:eastAsia="pl-PL"/>
    </w:rPr>
  </w:style>
  <w:style w:type="character" w:customStyle="1" w:styleId="ZnakZnak2">
    <w:name w:val="Znak Znak2"/>
    <w:uiPriority w:val="99"/>
    <w:locked/>
    <w:rsid w:val="0077309C"/>
    <w:rPr>
      <w:lang w:val="pl-PL" w:eastAsia="pl-PL"/>
    </w:rPr>
  </w:style>
  <w:style w:type="paragraph" w:styleId="Tekstprzypisukocowego">
    <w:name w:val="endnote text"/>
    <w:basedOn w:val="Normalny"/>
    <w:link w:val="TekstprzypisukocowegoZnak"/>
    <w:uiPriority w:val="99"/>
    <w:locked/>
    <w:rsid w:val="0077309C"/>
    <w:rPr>
      <w:rFonts w:ascii="Cambria" w:eastAsia="Calibri" w:hAnsi="Cambria"/>
      <w:sz w:val="20"/>
      <w:szCs w:val="20"/>
    </w:rPr>
  </w:style>
  <w:style w:type="character" w:customStyle="1" w:styleId="EndnoteTextChar">
    <w:name w:val="Endnote Text Char"/>
    <w:basedOn w:val="Domylnaczcionkaakapitu"/>
    <w:uiPriority w:val="99"/>
    <w:semiHidden/>
    <w:locked/>
    <w:rsid w:val="002D170B"/>
    <w:rPr>
      <w:rFonts w:ascii="Times New Roman" w:hAnsi="Times New Roman"/>
      <w:sz w:val="20"/>
    </w:rPr>
  </w:style>
  <w:style w:type="character" w:customStyle="1" w:styleId="TekstprzypisukocowegoZnak">
    <w:name w:val="Tekst przypisu końcowego Znak"/>
    <w:link w:val="Tekstprzypisukocowego"/>
    <w:uiPriority w:val="99"/>
    <w:locked/>
    <w:rsid w:val="0077309C"/>
    <w:rPr>
      <w:lang w:val="pl-PL" w:eastAsia="pl-PL"/>
    </w:rPr>
  </w:style>
  <w:style w:type="character" w:styleId="Odwoanieprzypisukocowego">
    <w:name w:val="endnote reference"/>
    <w:basedOn w:val="Domylnaczcionkaakapitu"/>
    <w:uiPriority w:val="99"/>
    <w:locked/>
    <w:rsid w:val="0077309C"/>
    <w:rPr>
      <w:rFonts w:cs="Times New Roman"/>
      <w:vertAlign w:val="superscript"/>
    </w:rPr>
  </w:style>
  <w:style w:type="paragraph" w:customStyle="1" w:styleId="Numerowanie">
    <w:name w:val="Numerowanie"/>
    <w:basedOn w:val="Normalny"/>
    <w:uiPriority w:val="99"/>
    <w:rsid w:val="008626AE"/>
    <w:pPr>
      <w:widowControl w:val="0"/>
      <w:numPr>
        <w:numId w:val="11"/>
      </w:numPr>
      <w:suppressAutoHyphens/>
    </w:pPr>
    <w:rPr>
      <w:szCs w:val="20"/>
      <w:lang w:eastAsia="ar-SA"/>
    </w:rPr>
  </w:style>
  <w:style w:type="character" w:customStyle="1" w:styleId="AkapitzlistZnak">
    <w:name w:val="Akapit z listą Znak"/>
    <w:link w:val="Akapitzlist"/>
    <w:uiPriority w:val="34"/>
    <w:rsid w:val="00050B3D"/>
    <w:rPr>
      <w:rFonts w:ascii="Times New Roman" w:eastAsia="Times New Roman" w:hAnsi="Times New Roman"/>
      <w:sz w:val="24"/>
      <w:szCs w:val="24"/>
    </w:rPr>
  </w:style>
  <w:style w:type="character" w:customStyle="1" w:styleId="5yl5">
    <w:name w:val="_5yl5"/>
    <w:rsid w:val="00D2048A"/>
  </w:style>
  <w:style w:type="paragraph" w:customStyle="1" w:styleId="LO-Normal">
    <w:name w:val="LO-Normal"/>
    <w:basedOn w:val="Normalny"/>
    <w:uiPriority w:val="99"/>
    <w:rsid w:val="005F4C60"/>
    <w:pPr>
      <w:tabs>
        <w:tab w:val="left" w:pos="709"/>
      </w:tabs>
      <w:spacing w:after="283" w:line="100" w:lineRule="atLeast"/>
    </w:pPr>
    <w:rPr>
      <w:rFonts w:ascii="Arial" w:eastAsia="Arial" w:hAnsi="Arial"/>
      <w:noProof/>
      <w:color w:val="000000"/>
      <w:sz w:val="17"/>
      <w:szCs w:val="20"/>
      <w:lang w:val="en-US" w:eastAsia="en-US"/>
    </w:rPr>
  </w:style>
  <w:style w:type="paragraph" w:customStyle="1" w:styleId="Normalny1">
    <w:name w:val="Normalny1"/>
    <w:basedOn w:val="Normalny"/>
    <w:uiPriority w:val="99"/>
    <w:rsid w:val="005F4C60"/>
    <w:rPr>
      <w:noProof/>
      <w:sz w:val="20"/>
      <w:szCs w:val="20"/>
      <w:lang w:val="en-US" w:eastAsia="en-US"/>
    </w:rPr>
  </w:style>
  <w:style w:type="paragraph" w:customStyle="1" w:styleId="Standard">
    <w:name w:val="Standard"/>
    <w:uiPriority w:val="99"/>
    <w:rsid w:val="00C96A35"/>
    <w:pPr>
      <w:widowControl w:val="0"/>
      <w:suppressAutoHyphens/>
      <w:autoSpaceDN w:val="0"/>
      <w:textAlignment w:val="baseline"/>
    </w:pPr>
    <w:rPr>
      <w:rFonts w:ascii="Times New Roman" w:eastAsia="SimSun" w:hAnsi="Times New Roman" w:cs="Arial"/>
      <w:kern w:val="3"/>
      <w:sz w:val="24"/>
      <w:szCs w:val="24"/>
      <w:lang w:eastAsia="zh-CN" w:bidi="hi-IN"/>
    </w:rPr>
  </w:style>
  <w:style w:type="character" w:customStyle="1" w:styleId="HeaderChar">
    <w:name w:val="Header Char"/>
    <w:uiPriority w:val="99"/>
    <w:locked/>
    <w:rsid w:val="003F6705"/>
    <w:rPr>
      <w:rFonts w:ascii="Times New Roman" w:hAnsi="Times New Roman" w:cs="Times New Roman"/>
      <w:sz w:val="24"/>
      <w:lang w:eastAsia="pl-PL"/>
    </w:rPr>
  </w:style>
  <w:style w:type="paragraph" w:styleId="Listanumerowana">
    <w:name w:val="List Number"/>
    <w:basedOn w:val="Normalny"/>
    <w:uiPriority w:val="99"/>
    <w:locked/>
    <w:rsid w:val="003F6705"/>
    <w:pPr>
      <w:numPr>
        <w:numId w:val="17"/>
      </w:numPr>
      <w:tabs>
        <w:tab w:val="num" w:pos="405"/>
      </w:tabs>
      <w:ind w:left="405" w:hanging="405"/>
    </w:pPr>
  </w:style>
  <w:style w:type="paragraph" w:customStyle="1" w:styleId="Lista21">
    <w:name w:val="Lista 21"/>
    <w:basedOn w:val="Normalny"/>
    <w:uiPriority w:val="99"/>
    <w:rsid w:val="003F6705"/>
    <w:pPr>
      <w:suppressAutoHyphens/>
      <w:ind w:left="566" w:hanging="283"/>
    </w:pPr>
    <w:rPr>
      <w:lang w:eastAsia="ar-SA"/>
    </w:rPr>
  </w:style>
  <w:style w:type="paragraph" w:customStyle="1" w:styleId="Jasnalistaakcent31">
    <w:name w:val="Jasna lista — akcent 31"/>
    <w:hidden/>
    <w:uiPriority w:val="99"/>
    <w:rsid w:val="003F6705"/>
    <w:rPr>
      <w:rFonts w:ascii="Times New Roman" w:eastAsia="Times New Roman" w:hAnsi="Times New Roman"/>
      <w:sz w:val="24"/>
      <w:szCs w:val="24"/>
    </w:rPr>
  </w:style>
  <w:style w:type="paragraph" w:styleId="Listapunktowana2">
    <w:name w:val="List Bullet 2"/>
    <w:basedOn w:val="Normalny"/>
    <w:autoRedefine/>
    <w:uiPriority w:val="99"/>
    <w:locked/>
    <w:rsid w:val="003F6705"/>
    <w:pPr>
      <w:framePr w:hSpace="141" w:wrap="around" w:vAnchor="page" w:hAnchor="margin" w:y="2707"/>
      <w:numPr>
        <w:numId w:val="19"/>
      </w:numPr>
      <w:autoSpaceDE w:val="0"/>
      <w:autoSpaceDN w:val="0"/>
      <w:adjustRightInd w:val="0"/>
      <w:jc w:val="both"/>
    </w:pPr>
    <w:rPr>
      <w:color w:val="000000"/>
      <w:lang w:eastAsia="de-DE"/>
    </w:rPr>
  </w:style>
  <w:style w:type="paragraph" w:styleId="Listapunktowana">
    <w:name w:val="List Bullet"/>
    <w:basedOn w:val="Normalny"/>
    <w:autoRedefine/>
    <w:uiPriority w:val="99"/>
    <w:locked/>
    <w:rsid w:val="003F6705"/>
    <w:pPr>
      <w:tabs>
        <w:tab w:val="num" w:pos="720"/>
      </w:tabs>
      <w:ind w:left="360" w:hanging="360"/>
    </w:pPr>
    <w:rPr>
      <w:lang w:eastAsia="de-DE"/>
    </w:rPr>
  </w:style>
  <w:style w:type="paragraph" w:styleId="Lista">
    <w:name w:val="List"/>
    <w:basedOn w:val="Normalny"/>
    <w:uiPriority w:val="99"/>
    <w:locked/>
    <w:rsid w:val="003F6705"/>
    <w:pPr>
      <w:ind w:left="283" w:hanging="283"/>
    </w:pPr>
  </w:style>
  <w:style w:type="character" w:styleId="Uwydatnienie">
    <w:name w:val="Emphasis"/>
    <w:uiPriority w:val="99"/>
    <w:qFormat/>
    <w:rsid w:val="003F6705"/>
    <w:rPr>
      <w:rFonts w:cs="Times New Roman"/>
      <w:i/>
    </w:rPr>
  </w:style>
  <w:style w:type="paragraph" w:customStyle="1" w:styleId="ColorfulList-Accent11">
    <w:name w:val="Colorful List - Accent 11"/>
    <w:basedOn w:val="Normalny"/>
    <w:uiPriority w:val="99"/>
    <w:rsid w:val="003F6705"/>
    <w:pPr>
      <w:spacing w:after="200" w:line="276" w:lineRule="auto"/>
      <w:ind w:left="720"/>
    </w:pPr>
    <w:rPr>
      <w:rFonts w:ascii="Calibri" w:hAnsi="Calibri"/>
      <w:sz w:val="22"/>
      <w:szCs w:val="22"/>
      <w:lang w:eastAsia="en-US"/>
    </w:rPr>
  </w:style>
  <w:style w:type="paragraph" w:customStyle="1" w:styleId="Kolorowalistaakcent11">
    <w:name w:val="Kolorowa lista — akcent 11"/>
    <w:basedOn w:val="Normalny"/>
    <w:uiPriority w:val="99"/>
    <w:rsid w:val="003F6705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character" w:customStyle="1" w:styleId="PlainTextChar1">
    <w:name w:val="Plain Text Char1"/>
    <w:uiPriority w:val="99"/>
    <w:locked/>
    <w:rsid w:val="003F6705"/>
    <w:rPr>
      <w:rFonts w:ascii="Courier New" w:hAnsi="Courier New"/>
      <w:sz w:val="20"/>
      <w:lang w:eastAsia="pl-PL"/>
    </w:rPr>
  </w:style>
  <w:style w:type="character" w:customStyle="1" w:styleId="Domylnaczcionkaakapitu3">
    <w:name w:val="Domyœlna czcionka akapitu3"/>
    <w:uiPriority w:val="99"/>
    <w:rsid w:val="003F6705"/>
  </w:style>
  <w:style w:type="paragraph" w:customStyle="1" w:styleId="Zwykytekst2">
    <w:name w:val="Zwykły tekst2"/>
    <w:basedOn w:val="Normalny"/>
    <w:uiPriority w:val="99"/>
    <w:rsid w:val="003F6705"/>
    <w:pPr>
      <w:suppressAutoHyphens/>
    </w:pPr>
    <w:rPr>
      <w:rFonts w:ascii="Courier New" w:hAnsi="Courier New" w:cs="Courier New"/>
      <w:sz w:val="20"/>
      <w:szCs w:val="20"/>
      <w:lang w:eastAsia="ar-SA"/>
    </w:rPr>
  </w:style>
  <w:style w:type="character" w:customStyle="1" w:styleId="WW8Num13z5">
    <w:name w:val="WW8Num13z5"/>
    <w:uiPriority w:val="99"/>
    <w:rsid w:val="003F6705"/>
  </w:style>
  <w:style w:type="character" w:customStyle="1" w:styleId="WW8Num16z0">
    <w:name w:val="WW8Num16z0"/>
    <w:uiPriority w:val="99"/>
    <w:rsid w:val="003F6705"/>
  </w:style>
  <w:style w:type="character" w:customStyle="1" w:styleId="ZnakZnak6">
    <w:name w:val="Znak Znak6"/>
    <w:uiPriority w:val="99"/>
    <w:semiHidden/>
    <w:locked/>
    <w:rsid w:val="003F6705"/>
    <w:rPr>
      <w:rFonts w:ascii="Courier New" w:hAnsi="Courier New"/>
      <w:lang w:val="pl-PL" w:eastAsia="pl-PL"/>
    </w:rPr>
  </w:style>
  <w:style w:type="paragraph" w:customStyle="1" w:styleId="Revision1">
    <w:name w:val="Revision1"/>
    <w:hidden/>
    <w:uiPriority w:val="99"/>
    <w:semiHidden/>
    <w:rsid w:val="003F6705"/>
    <w:rPr>
      <w:rFonts w:ascii="Times New Roman" w:eastAsia="Times New Roman" w:hAnsi="Times New Roman"/>
      <w:sz w:val="24"/>
      <w:szCs w:val="24"/>
    </w:rPr>
  </w:style>
  <w:style w:type="paragraph" w:customStyle="1" w:styleId="xmsoplaintext">
    <w:name w:val="x_msoplaintext"/>
    <w:basedOn w:val="Normalny"/>
    <w:uiPriority w:val="99"/>
    <w:rsid w:val="003F6705"/>
    <w:pPr>
      <w:spacing w:before="100" w:beforeAutospacing="1" w:after="100" w:afterAutospacing="1"/>
    </w:pPr>
  </w:style>
  <w:style w:type="paragraph" w:customStyle="1" w:styleId="Numerowanieod1">
    <w:name w:val="Numerowanie od 1"/>
    <w:basedOn w:val="Numerowanie"/>
    <w:uiPriority w:val="99"/>
    <w:rsid w:val="003F6705"/>
    <w:pPr>
      <w:widowControl/>
      <w:numPr>
        <w:numId w:val="0"/>
      </w:numPr>
    </w:pPr>
    <w:rPr>
      <w:rFonts w:ascii="Arial Narrow" w:hAnsi="Arial Narrow"/>
      <w:color w:val="1C1C1C"/>
      <w:sz w:val="20"/>
      <w:lang w:eastAsia="pl-PL"/>
    </w:rPr>
  </w:style>
  <w:style w:type="paragraph" w:customStyle="1" w:styleId="Normalnybezwcicia">
    <w:name w:val="Normalny bez wcięcia"/>
    <w:basedOn w:val="Normalny"/>
    <w:uiPriority w:val="99"/>
    <w:rsid w:val="003F6705"/>
    <w:pPr>
      <w:jc w:val="both"/>
    </w:pPr>
    <w:rPr>
      <w:rFonts w:ascii="Arial Narrow" w:hAnsi="Arial Narrow"/>
      <w:color w:val="1C1C1C"/>
      <w:sz w:val="22"/>
      <w:szCs w:val="22"/>
      <w:lang w:eastAsia="en-US"/>
    </w:rPr>
  </w:style>
  <w:style w:type="character" w:styleId="Numerwiersza">
    <w:name w:val="line number"/>
    <w:uiPriority w:val="99"/>
    <w:locked/>
    <w:rsid w:val="003F6705"/>
    <w:rPr>
      <w:rFonts w:cs="Times New Roman"/>
    </w:rPr>
  </w:style>
  <w:style w:type="paragraph" w:customStyle="1" w:styleId="Tekstpodstawowy31">
    <w:name w:val="Tekst podstawowy 31"/>
    <w:basedOn w:val="Normalny"/>
    <w:uiPriority w:val="99"/>
    <w:rsid w:val="003F6705"/>
    <w:pPr>
      <w:suppressAutoHyphens/>
      <w:spacing w:after="120"/>
    </w:pPr>
    <w:rPr>
      <w:sz w:val="16"/>
      <w:szCs w:val="16"/>
      <w:lang w:eastAsia="ar-SA"/>
    </w:rPr>
  </w:style>
  <w:style w:type="paragraph" w:styleId="Tytu">
    <w:name w:val="Title"/>
    <w:basedOn w:val="Normalny"/>
    <w:link w:val="TytuZnak"/>
    <w:uiPriority w:val="99"/>
    <w:qFormat/>
    <w:rsid w:val="003F6705"/>
    <w:pPr>
      <w:jc w:val="center"/>
    </w:pPr>
    <w:rPr>
      <w:b/>
      <w:bCs/>
      <w:sz w:val="28"/>
    </w:rPr>
  </w:style>
  <w:style w:type="character" w:customStyle="1" w:styleId="TytuZnak">
    <w:name w:val="Tytuł Znak"/>
    <w:basedOn w:val="Domylnaczcionkaakapitu"/>
    <w:link w:val="Tytu"/>
    <w:uiPriority w:val="99"/>
    <w:rsid w:val="003F6705"/>
    <w:rPr>
      <w:rFonts w:ascii="Times New Roman" w:eastAsia="Times New Roman" w:hAnsi="Times New Roman"/>
      <w:b/>
      <w:bCs/>
      <w:sz w:val="28"/>
      <w:szCs w:val="24"/>
    </w:rPr>
  </w:style>
  <w:style w:type="character" w:customStyle="1" w:styleId="ZwykytekstZnak1">
    <w:name w:val="Zwykły tekst Znak1"/>
    <w:uiPriority w:val="99"/>
    <w:locked/>
    <w:rsid w:val="003F6705"/>
    <w:rPr>
      <w:rFonts w:ascii="Courier New" w:hAnsi="Courier New"/>
      <w:lang w:val="pl-PL" w:eastAsia="pl-PL"/>
    </w:rPr>
  </w:style>
  <w:style w:type="character" w:customStyle="1" w:styleId="ZnakZnak3">
    <w:name w:val="Znak Znak3"/>
    <w:uiPriority w:val="99"/>
    <w:locked/>
    <w:rsid w:val="003F6705"/>
    <w:rPr>
      <w:rFonts w:ascii="Courier New" w:hAnsi="Courier New"/>
      <w:lang w:val="pl-PL" w:eastAsia="pl-PL"/>
    </w:rPr>
  </w:style>
  <w:style w:type="paragraph" w:customStyle="1" w:styleId="Akapitzlist1">
    <w:name w:val="Akapit z listą1"/>
    <w:basedOn w:val="Normalny"/>
    <w:uiPriority w:val="99"/>
    <w:rsid w:val="003F6705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character" w:styleId="UyteHipercze">
    <w:name w:val="FollowedHyperlink"/>
    <w:uiPriority w:val="99"/>
    <w:locked/>
    <w:rsid w:val="003F6705"/>
    <w:rPr>
      <w:color w:val="800080"/>
      <w:u w:val="single"/>
    </w:rPr>
  </w:style>
  <w:style w:type="paragraph" w:styleId="Tekstpodstawowywcity2">
    <w:name w:val="Body Text Indent 2"/>
    <w:basedOn w:val="Normalny"/>
    <w:link w:val="Tekstpodstawowywcity2Znak"/>
    <w:uiPriority w:val="99"/>
    <w:locked/>
    <w:rsid w:val="003F6705"/>
    <w:pPr>
      <w:suppressAutoHyphens/>
      <w:spacing w:after="120" w:line="480" w:lineRule="auto"/>
      <w:ind w:left="283"/>
    </w:pPr>
    <w:rPr>
      <w:lang w:eastAsia="ar-SA"/>
    </w:r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rsid w:val="003F6705"/>
    <w:rPr>
      <w:rFonts w:ascii="Times New Roman" w:eastAsia="Times New Roman" w:hAnsi="Times New Roman"/>
      <w:sz w:val="24"/>
      <w:szCs w:val="24"/>
      <w:lang w:eastAsia="ar-SA"/>
    </w:rPr>
  </w:style>
  <w:style w:type="character" w:customStyle="1" w:styleId="ZnakZnak">
    <w:name w:val="Znak Znak"/>
    <w:uiPriority w:val="99"/>
    <w:rsid w:val="003F6705"/>
    <w:rPr>
      <w:sz w:val="24"/>
      <w:lang w:val="pl-PL"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282558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5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5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3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5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7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2825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82558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54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9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53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82558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2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4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5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4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50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5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4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82558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558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09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90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50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62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8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0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5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27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6179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523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6412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6345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8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19" Type="http://schemas.microsoft.com/office/2011/relationships/commentsExtended" Target="commentsExtended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E57D0F-E144-410C-B941-4B1A628B83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7</Words>
  <Characters>703</Characters>
  <Application>Microsoft Office Word</Application>
  <DocSecurity>0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Kancelaria</Company>
  <LinksUpToDate>false</LinksUpToDate>
  <CharactersWithSpaces>81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kub Wielgus</dc:creator>
  <cp:lastModifiedBy>Anna Zolnik</cp:lastModifiedBy>
  <cp:revision>3</cp:revision>
  <cp:lastPrinted>2018-03-09T08:54:00Z</cp:lastPrinted>
  <dcterms:created xsi:type="dcterms:W3CDTF">2018-03-09T09:01:00Z</dcterms:created>
  <dcterms:modified xsi:type="dcterms:W3CDTF">2018-03-09T09:01:00Z</dcterms:modified>
</cp:coreProperties>
</file>